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3BE678" w14:textId="7104029D" w:rsidR="004C3382" w:rsidRPr="00411211" w:rsidRDefault="007D3C94" w:rsidP="009F368D">
      <w:pPr>
        <w:spacing w:after="0"/>
        <w:rPr>
          <w:rFonts w:ascii="Times New Roman" w:hAnsi="Times New Roman" w:cs="Times New Roman"/>
          <w:b/>
          <w:bCs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 xml:space="preserve">APPENDIX INDIVIDUAL </w:t>
      </w:r>
      <w:proofErr w:type="gramStart"/>
      <w:r w:rsidRPr="00411211">
        <w:rPr>
          <w:rFonts w:ascii="Times New Roman" w:hAnsi="Times New Roman" w:cs="Times New Roman"/>
          <w:b/>
          <w:bCs/>
          <w:lang w:val="en-US"/>
        </w:rPr>
        <w:t>STUDENT</w:t>
      </w:r>
      <w:r w:rsidR="00095F7D" w:rsidRPr="00411211">
        <w:rPr>
          <w:rFonts w:ascii="Times New Roman" w:hAnsi="Times New Roman" w:cs="Times New Roman"/>
          <w:b/>
          <w:bCs/>
          <w:lang w:val="en-US"/>
        </w:rPr>
        <w:t>(</w:t>
      </w:r>
      <w:proofErr w:type="gramEnd"/>
      <w:r w:rsidR="00EF0E58" w:rsidRPr="00411211">
        <w:rPr>
          <w:rFonts w:ascii="Times New Roman" w:hAnsi="Times New Roman" w:cs="Times New Roman"/>
          <w:b/>
          <w:bCs/>
          <w:lang w:val="en-US"/>
        </w:rPr>
        <w:t xml:space="preserve">ID </w:t>
      </w:r>
      <w:r w:rsidR="00095F7D" w:rsidRPr="00411211">
        <w:rPr>
          <w:rFonts w:ascii="Times New Roman" w:hAnsi="Times New Roman" w:cs="Times New Roman"/>
          <w:b/>
          <w:bCs/>
          <w:lang w:val="en-US"/>
        </w:rPr>
        <w:t>45539510)</w:t>
      </w:r>
    </w:p>
    <w:p w14:paraId="41E5266A" w14:textId="43E25C60" w:rsidR="0077463E" w:rsidRDefault="0077463E" w:rsidP="00386B09">
      <w:pPr>
        <w:spacing w:after="0"/>
        <w:rPr>
          <w:rFonts w:ascii="Times New Roman" w:hAnsi="Times New Roman" w:cs="Times New Roman"/>
          <w:lang w:val="en-US"/>
        </w:rPr>
      </w:pPr>
      <w:r w:rsidRPr="00411211">
        <w:rPr>
          <w:rFonts w:ascii="Times New Roman" w:hAnsi="Times New Roman" w:cs="Times New Roman"/>
          <w:lang w:val="en-US"/>
        </w:rPr>
        <w:t>50</w:t>
      </w:r>
      <w:proofErr w:type="gramStart"/>
      <w:r w:rsidRPr="00411211">
        <w:rPr>
          <w:rFonts w:ascii="Times New Roman" w:hAnsi="Times New Roman" w:cs="Times New Roman"/>
          <w:lang w:val="en-US"/>
        </w:rPr>
        <w:t>%</w:t>
      </w:r>
      <w:r w:rsidR="0041517A" w:rsidRPr="00411211">
        <w:rPr>
          <w:rFonts w:ascii="Times New Roman" w:hAnsi="Times New Roman" w:cs="Times New Roman"/>
          <w:lang w:val="en-US"/>
        </w:rPr>
        <w:t>(</w:t>
      </w:r>
      <w:proofErr w:type="gramEnd"/>
      <w:r w:rsidR="004C3F82" w:rsidRPr="00411211">
        <w:rPr>
          <w:rFonts w:ascii="Times New Roman" w:hAnsi="Times New Roman" w:cs="Times New Roman"/>
          <w:lang w:val="en-US"/>
        </w:rPr>
        <w:t>22606</w:t>
      </w:r>
      <w:r w:rsidR="0041517A" w:rsidRPr="0041121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41517A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41517A" w:rsidRPr="00411211">
        <w:rPr>
          <w:rFonts w:ascii="Times New Roman" w:hAnsi="Times New Roman" w:cs="Times New Roman"/>
          <w:lang w:val="en-US"/>
        </w:rPr>
        <w:t>)</w:t>
      </w:r>
      <w:r w:rsidRPr="00411211">
        <w:rPr>
          <w:rFonts w:ascii="Times New Roman" w:hAnsi="Times New Roman" w:cs="Times New Roman"/>
          <w:lang w:val="en-US"/>
        </w:rPr>
        <w:t xml:space="preserve"> of the total observations</w:t>
      </w:r>
      <w:r w:rsidR="00745B0C" w:rsidRPr="00411211">
        <w:rPr>
          <w:rFonts w:ascii="Times New Roman" w:hAnsi="Times New Roman" w:cs="Times New Roman"/>
          <w:lang w:val="en-US"/>
        </w:rPr>
        <w:t xml:space="preserve">(45211 </w:t>
      </w:r>
      <w:proofErr w:type="spellStart"/>
      <w:r w:rsidR="00745B0C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745B0C" w:rsidRPr="00411211">
        <w:rPr>
          <w:rFonts w:ascii="Times New Roman" w:hAnsi="Times New Roman" w:cs="Times New Roman"/>
          <w:lang w:val="en-US"/>
        </w:rPr>
        <w:t>)</w:t>
      </w:r>
      <w:r w:rsidRPr="00411211">
        <w:rPr>
          <w:rFonts w:ascii="Times New Roman" w:hAnsi="Times New Roman" w:cs="Times New Roman"/>
          <w:lang w:val="en-US"/>
        </w:rPr>
        <w:t xml:space="preserve"> were randomly selected then divide</w:t>
      </w:r>
      <w:r w:rsidR="006D5252" w:rsidRPr="00411211">
        <w:rPr>
          <w:rFonts w:ascii="Times New Roman" w:hAnsi="Times New Roman" w:cs="Times New Roman"/>
          <w:lang w:val="en-US"/>
        </w:rPr>
        <w:t>d</w:t>
      </w:r>
      <w:r w:rsidRPr="00411211">
        <w:rPr>
          <w:rFonts w:ascii="Times New Roman" w:hAnsi="Times New Roman" w:cs="Times New Roman"/>
          <w:lang w:val="en-US"/>
        </w:rPr>
        <w:t xml:space="preserve"> into train</w:t>
      </w:r>
      <w:r w:rsidR="004C3F82" w:rsidRPr="00411211">
        <w:rPr>
          <w:rFonts w:ascii="Times New Roman" w:hAnsi="Times New Roman" w:cs="Times New Roman"/>
          <w:lang w:val="en-US"/>
        </w:rPr>
        <w:t>(13498</w:t>
      </w:r>
      <w:r w:rsidR="005A563D" w:rsidRPr="0041121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A563D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4C3F82" w:rsidRPr="00411211">
        <w:rPr>
          <w:rFonts w:ascii="Times New Roman" w:hAnsi="Times New Roman" w:cs="Times New Roman"/>
          <w:lang w:val="en-US"/>
        </w:rPr>
        <w:t>)</w:t>
      </w:r>
      <w:r w:rsidRPr="00411211">
        <w:rPr>
          <w:rFonts w:ascii="Times New Roman" w:hAnsi="Times New Roman" w:cs="Times New Roman"/>
          <w:lang w:val="en-US"/>
        </w:rPr>
        <w:t>[60%], evaluation</w:t>
      </w:r>
      <w:r w:rsidR="004C3F82" w:rsidRPr="00411211">
        <w:rPr>
          <w:rFonts w:ascii="Times New Roman" w:hAnsi="Times New Roman" w:cs="Times New Roman"/>
          <w:lang w:val="en-US"/>
        </w:rPr>
        <w:t>(4555</w:t>
      </w:r>
      <w:r w:rsidR="005A563D" w:rsidRPr="0041121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A563D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4C3F82" w:rsidRPr="00411211">
        <w:rPr>
          <w:rFonts w:ascii="Times New Roman" w:hAnsi="Times New Roman" w:cs="Times New Roman"/>
          <w:lang w:val="en-US"/>
        </w:rPr>
        <w:t>)</w:t>
      </w:r>
      <w:r w:rsidRPr="00411211">
        <w:rPr>
          <w:rFonts w:ascii="Times New Roman" w:hAnsi="Times New Roman" w:cs="Times New Roman"/>
          <w:lang w:val="en-US"/>
        </w:rPr>
        <w:t>[20%] and Test</w:t>
      </w:r>
      <w:r w:rsidR="004C3F82" w:rsidRPr="00411211">
        <w:rPr>
          <w:rFonts w:ascii="Times New Roman" w:hAnsi="Times New Roman" w:cs="Times New Roman"/>
          <w:lang w:val="en-US"/>
        </w:rPr>
        <w:t>(4553</w:t>
      </w:r>
      <w:r w:rsidR="005A563D" w:rsidRPr="00411211">
        <w:rPr>
          <w:rFonts w:ascii="Times New Roman" w:hAnsi="Times New Roman" w:cs="Times New Roman"/>
          <w:lang w:val="en-US"/>
        </w:rPr>
        <w:t xml:space="preserve"> </w:t>
      </w:r>
      <w:proofErr w:type="spellStart"/>
      <w:r w:rsidR="005A563D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4C3F82" w:rsidRPr="00411211">
        <w:rPr>
          <w:rFonts w:ascii="Times New Roman" w:hAnsi="Times New Roman" w:cs="Times New Roman"/>
          <w:lang w:val="en-US"/>
        </w:rPr>
        <w:t>)</w:t>
      </w:r>
      <w:r w:rsidRPr="00411211">
        <w:rPr>
          <w:rFonts w:ascii="Times New Roman" w:hAnsi="Times New Roman" w:cs="Times New Roman"/>
          <w:lang w:val="en-US"/>
        </w:rPr>
        <w:t>[20%] dataset.</w:t>
      </w:r>
      <w:r w:rsidR="005A563D" w:rsidRPr="00411211">
        <w:rPr>
          <w:rFonts w:ascii="Times New Roman" w:hAnsi="Times New Roman" w:cs="Times New Roman"/>
          <w:lang w:val="en-US"/>
        </w:rPr>
        <w:t xml:space="preserve"> [</w:t>
      </w:r>
      <w:proofErr w:type="spellStart"/>
      <w:r w:rsidR="005A563D" w:rsidRPr="00411211">
        <w:rPr>
          <w:rFonts w:ascii="Times New Roman" w:hAnsi="Times New Roman" w:cs="Times New Roman"/>
          <w:lang w:val="en-US"/>
        </w:rPr>
        <w:t>obs</w:t>
      </w:r>
      <w:proofErr w:type="spellEnd"/>
      <w:r w:rsidR="005A563D" w:rsidRPr="00411211">
        <w:rPr>
          <w:rFonts w:ascii="Times New Roman" w:hAnsi="Times New Roman" w:cs="Times New Roman"/>
          <w:lang w:val="en-US"/>
        </w:rPr>
        <w:t xml:space="preserve"> - </w:t>
      </w:r>
      <w:proofErr w:type="gramStart"/>
      <w:r w:rsidR="005A563D" w:rsidRPr="00411211">
        <w:rPr>
          <w:rFonts w:ascii="Times New Roman" w:hAnsi="Times New Roman" w:cs="Times New Roman"/>
          <w:lang w:val="en-US"/>
        </w:rPr>
        <w:t>observations]</w:t>
      </w:r>
      <w:r w:rsidR="00DA2ECC" w:rsidRPr="00411211">
        <w:rPr>
          <w:rFonts w:ascii="Times New Roman" w:hAnsi="Times New Roman" w:cs="Times New Roman"/>
          <w:lang w:val="en-US"/>
        </w:rPr>
        <w:t>[</w:t>
      </w:r>
      <w:proofErr w:type="gramEnd"/>
      <w:r w:rsidR="00DA2ECC" w:rsidRPr="00411211">
        <w:rPr>
          <w:rFonts w:ascii="Times New Roman" w:hAnsi="Times New Roman" w:cs="Times New Roman"/>
          <w:lang w:val="en-US"/>
        </w:rPr>
        <w:t>16 input variables][1 response variable]</w:t>
      </w:r>
    </w:p>
    <w:p w14:paraId="5DFEB5D3" w14:textId="77777777" w:rsidR="00411211" w:rsidRPr="00411211" w:rsidRDefault="00411211" w:rsidP="00386B09">
      <w:pPr>
        <w:spacing w:after="0"/>
        <w:rPr>
          <w:rFonts w:ascii="Times New Roman" w:hAnsi="Times New Roman" w:cs="Times New Roman"/>
          <w:b/>
          <w:bCs/>
          <w:lang w:val="en-US"/>
        </w:rPr>
      </w:pPr>
    </w:p>
    <w:p w14:paraId="46448649" w14:textId="46E80DF8" w:rsidR="00DD55D5" w:rsidRDefault="00A74DCC" w:rsidP="00E63EAD">
      <w:pPr>
        <w:spacing w:after="0"/>
        <w:rPr>
          <w:rFonts w:ascii="Times New Roman" w:hAnsi="Times New Roman" w:cs="Times New Roman"/>
          <w:b/>
          <w:bCs/>
          <w:u w:val="single"/>
          <w:lang w:val="en-US"/>
        </w:rPr>
      </w:pPr>
      <w:r w:rsidRPr="00411211">
        <w:rPr>
          <w:rFonts w:ascii="Times New Roman" w:hAnsi="Times New Roman" w:cs="Times New Roman"/>
          <w:b/>
          <w:bCs/>
          <w:u w:val="single"/>
          <w:lang w:val="en-US"/>
        </w:rPr>
        <w:t>SUPPORT VECTOR MACHINE</w:t>
      </w:r>
    </w:p>
    <w:p w14:paraId="4F6CC879" w14:textId="77777777" w:rsidR="00D358E0" w:rsidRPr="00411211" w:rsidRDefault="00D358E0" w:rsidP="00E63EAD">
      <w:pPr>
        <w:spacing w:after="0"/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225EBBD6" w14:textId="1BB9357C" w:rsidR="009D787A" w:rsidRPr="00411211" w:rsidRDefault="00971ABF" w:rsidP="005B4629">
      <w:pPr>
        <w:spacing w:after="0"/>
        <w:jc w:val="both"/>
        <w:rPr>
          <w:rFonts w:ascii="Times New Roman" w:hAnsi="Times New Roman" w:cs="Times New Roman"/>
          <w:b/>
          <w:bCs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>Methodology</w:t>
      </w:r>
      <w:r w:rsidR="00833EBA" w:rsidRPr="00411211">
        <w:rPr>
          <w:rFonts w:ascii="Times New Roman" w:hAnsi="Times New Roman" w:cs="Times New Roman"/>
          <w:b/>
          <w:bCs/>
          <w:lang w:val="en-US"/>
        </w:rPr>
        <w:t>:</w:t>
      </w:r>
      <w:r w:rsidR="000800EC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  <w:proofErr w:type="gramStart"/>
      <w:r w:rsidR="00917D3E" w:rsidRPr="00411211">
        <w:rPr>
          <w:rFonts w:ascii="Times New Roman" w:hAnsi="Times New Roman" w:cs="Times New Roman"/>
          <w:lang w:val="en-US"/>
        </w:rPr>
        <w:t>SVM(</w:t>
      </w:r>
      <w:proofErr w:type="gramEnd"/>
      <w:r w:rsidR="00917D3E" w:rsidRPr="00411211">
        <w:rPr>
          <w:rFonts w:ascii="Times New Roman" w:hAnsi="Times New Roman" w:cs="Times New Roman"/>
          <w:lang w:val="en-US"/>
        </w:rPr>
        <w:t xml:space="preserve">SUPPORT VECTOR MACHINE) is </w:t>
      </w:r>
      <w:r w:rsidR="0065061B" w:rsidRPr="00411211">
        <w:rPr>
          <w:rFonts w:ascii="Times New Roman" w:hAnsi="Times New Roman" w:cs="Times New Roman"/>
          <w:lang w:val="en-US"/>
        </w:rPr>
        <w:t xml:space="preserve">a </w:t>
      </w:r>
      <w:r w:rsidR="00917D3E" w:rsidRPr="00411211">
        <w:rPr>
          <w:rFonts w:ascii="Times New Roman" w:hAnsi="Times New Roman" w:cs="Times New Roman"/>
          <w:lang w:val="en-US"/>
        </w:rPr>
        <w:t>robust regression and classification tool. SVM maximizes the estimation accuracy of a model avoiding the overfitting of the training data.</w:t>
      </w:r>
      <w:r w:rsidR="00EA5320" w:rsidRPr="00411211">
        <w:rPr>
          <w:rFonts w:ascii="Times New Roman" w:hAnsi="Times New Roman" w:cs="Times New Roman"/>
          <w:lang w:val="en-US"/>
        </w:rPr>
        <w:t xml:space="preserve"> SVM is suitable for analyzing </w:t>
      </w:r>
      <w:r w:rsidR="0065061B" w:rsidRPr="00411211">
        <w:rPr>
          <w:rFonts w:ascii="Times New Roman" w:hAnsi="Times New Roman" w:cs="Times New Roman"/>
          <w:lang w:val="en-US"/>
        </w:rPr>
        <w:t xml:space="preserve">a </w:t>
      </w:r>
      <w:r w:rsidR="00EA5320" w:rsidRPr="00411211">
        <w:rPr>
          <w:rFonts w:ascii="Times New Roman" w:hAnsi="Times New Roman" w:cs="Times New Roman"/>
          <w:lang w:val="en-US"/>
        </w:rPr>
        <w:t xml:space="preserve">dataset with </w:t>
      </w:r>
      <w:r w:rsidR="0065061B" w:rsidRPr="00411211">
        <w:rPr>
          <w:rFonts w:ascii="Times New Roman" w:hAnsi="Times New Roman" w:cs="Times New Roman"/>
          <w:lang w:val="en-US"/>
        </w:rPr>
        <w:t xml:space="preserve">a </w:t>
      </w:r>
      <w:r w:rsidR="00EA5320" w:rsidRPr="00411211">
        <w:rPr>
          <w:rFonts w:ascii="Times New Roman" w:hAnsi="Times New Roman" w:cs="Times New Roman"/>
          <w:lang w:val="en-US"/>
        </w:rPr>
        <w:t xml:space="preserve">very high number of independent </w:t>
      </w:r>
      <w:proofErr w:type="gramStart"/>
      <w:r w:rsidR="00EA5320" w:rsidRPr="00411211">
        <w:rPr>
          <w:rFonts w:ascii="Times New Roman" w:hAnsi="Times New Roman" w:cs="Times New Roman"/>
          <w:lang w:val="en-US"/>
        </w:rPr>
        <w:t>variables(</w:t>
      </w:r>
      <w:proofErr w:type="gramEnd"/>
      <w:r w:rsidR="00EA5320" w:rsidRPr="00411211">
        <w:rPr>
          <w:rFonts w:ascii="Times New Roman" w:hAnsi="Times New Roman" w:cs="Times New Roman"/>
          <w:lang w:val="en-US"/>
        </w:rPr>
        <w:t>Predictor variables)</w:t>
      </w:r>
      <w:r w:rsidR="00FD2B2C" w:rsidRPr="00411211">
        <w:rPr>
          <w:rFonts w:ascii="Times New Roman" w:hAnsi="Times New Roman" w:cs="Times New Roman"/>
          <w:lang w:val="en-US"/>
        </w:rPr>
        <w:t>. SVM</w:t>
      </w:r>
      <w:r w:rsidR="00917D3E" w:rsidRPr="00411211">
        <w:rPr>
          <w:rFonts w:ascii="Times New Roman" w:hAnsi="Times New Roman" w:cs="Times New Roman"/>
          <w:lang w:val="en-US"/>
        </w:rPr>
        <w:t xml:space="preserve"> </w:t>
      </w:r>
      <w:r w:rsidR="00FD2B2C" w:rsidRPr="00411211">
        <w:rPr>
          <w:rFonts w:ascii="Times New Roman" w:hAnsi="Times New Roman" w:cs="Times New Roman"/>
          <w:lang w:val="en-US"/>
        </w:rPr>
        <w:t>works by converting the data to high-dimensional feature space so that observations can be classified even observations are not otherwise linearly isolated.</w:t>
      </w:r>
      <w:r w:rsidR="00847CE3" w:rsidRPr="00411211">
        <w:rPr>
          <w:rFonts w:ascii="Times New Roman" w:hAnsi="Times New Roman" w:cs="Times New Roman"/>
          <w:lang w:val="en-US"/>
        </w:rPr>
        <w:t xml:space="preserve"> The line separating the categories is found then observations are transformed in such a way that the separating line could be represented or drawn as a hyperplane.</w:t>
      </w:r>
      <w:r w:rsidR="00381BD7" w:rsidRPr="00411211">
        <w:rPr>
          <w:rFonts w:ascii="Times New Roman" w:hAnsi="Times New Roman" w:cs="Times New Roman"/>
          <w:lang w:val="en-US"/>
        </w:rPr>
        <w:t xml:space="preserve"> The function which is used to transform the observations is known as the kernel function.</w:t>
      </w:r>
      <w:r w:rsidR="004A7617" w:rsidRPr="00411211">
        <w:rPr>
          <w:rFonts w:ascii="Times New Roman" w:hAnsi="Times New Roman" w:cs="Times New Roman"/>
          <w:lang w:val="en-US"/>
        </w:rPr>
        <w:t xml:space="preserve"> There are many kernel functions </w:t>
      </w:r>
      <w:proofErr w:type="gramStart"/>
      <w:r w:rsidR="004A7617" w:rsidRPr="00411211">
        <w:rPr>
          <w:rFonts w:ascii="Times New Roman" w:hAnsi="Times New Roman" w:cs="Times New Roman"/>
          <w:lang w:val="en-US"/>
        </w:rPr>
        <w:t>available[</w:t>
      </w:r>
      <w:proofErr w:type="gramEnd"/>
      <w:r w:rsidR="004A7617" w:rsidRPr="00411211">
        <w:rPr>
          <w:rFonts w:ascii="Times New Roman" w:hAnsi="Times New Roman" w:cs="Times New Roman"/>
          <w:lang w:val="en-US"/>
        </w:rPr>
        <w:t>Linear, Radial basis function, Sigmoid, Polynomial] and can be used to transform the data</w:t>
      </w:r>
      <w:r w:rsidR="00433A24" w:rsidRPr="00411211">
        <w:rPr>
          <w:rFonts w:ascii="Times New Roman" w:hAnsi="Times New Roman" w:cs="Times New Roman"/>
          <w:lang w:val="en-US"/>
        </w:rPr>
        <w:t>.</w:t>
      </w:r>
      <w:r w:rsidR="00C809E6" w:rsidRPr="00411211">
        <w:rPr>
          <w:rFonts w:ascii="Times New Roman" w:hAnsi="Times New Roman" w:cs="Times New Roman"/>
          <w:lang w:val="en-US"/>
        </w:rPr>
        <w:t xml:space="preserve"> Other than separating line between the different categories, a classification SVM also computes the marginal line the define</w:t>
      </w:r>
      <w:r w:rsidR="0065061B" w:rsidRPr="00411211">
        <w:rPr>
          <w:rFonts w:ascii="Times New Roman" w:hAnsi="Times New Roman" w:cs="Times New Roman"/>
          <w:lang w:val="en-US"/>
        </w:rPr>
        <w:t>d</w:t>
      </w:r>
      <w:r w:rsidR="00C809E6" w:rsidRPr="00411211">
        <w:rPr>
          <w:rFonts w:ascii="Times New Roman" w:hAnsi="Times New Roman" w:cs="Times New Roman"/>
          <w:lang w:val="en-US"/>
        </w:rPr>
        <w:t xml:space="preserve"> space between the two categories.</w:t>
      </w:r>
      <w:r w:rsidR="00AB6AAE" w:rsidRPr="00411211">
        <w:rPr>
          <w:rFonts w:ascii="Times New Roman" w:hAnsi="Times New Roman" w:cs="Times New Roman"/>
          <w:lang w:val="en-US"/>
        </w:rPr>
        <w:t xml:space="preserve"> The Observations lying on the margins are also known as support vectors. Wider the margin -&gt; better the model will be at predicting the new observations.</w:t>
      </w:r>
      <w:r w:rsidR="00554715" w:rsidRPr="00411211">
        <w:rPr>
          <w:rFonts w:ascii="Times New Roman" w:hAnsi="Times New Roman" w:cs="Times New Roman"/>
          <w:lang w:val="en-US"/>
        </w:rPr>
        <w:t xml:space="preserve"> Narrow margin -&gt; overfitted model.</w:t>
      </w:r>
    </w:p>
    <w:p w14:paraId="6D1FB38F" w14:textId="4F685D72" w:rsidR="00F77C1D" w:rsidRPr="00411211" w:rsidRDefault="0024426F" w:rsidP="005B4629">
      <w:pPr>
        <w:spacing w:after="0"/>
        <w:jc w:val="both"/>
        <w:rPr>
          <w:rFonts w:ascii="Times New Roman" w:hAnsi="Times New Roman" w:cs="Times New Roman"/>
          <w:b/>
          <w:bCs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>(A)</w:t>
      </w:r>
      <w:r w:rsidR="00A909D8" w:rsidRPr="00411211">
        <w:rPr>
          <w:rFonts w:ascii="Times New Roman" w:hAnsi="Times New Roman" w:cs="Times New Roman"/>
          <w:b/>
          <w:bCs/>
          <w:lang w:val="en-US"/>
        </w:rPr>
        <w:t xml:space="preserve">Why </w:t>
      </w:r>
      <w:proofErr w:type="gramStart"/>
      <w:r w:rsidR="00A909D8" w:rsidRPr="00411211">
        <w:rPr>
          <w:rFonts w:ascii="Times New Roman" w:hAnsi="Times New Roman" w:cs="Times New Roman"/>
          <w:b/>
          <w:bCs/>
          <w:lang w:val="en-US"/>
        </w:rPr>
        <w:t>SVM?</w:t>
      </w:r>
      <w:r w:rsidR="008E02B0" w:rsidRPr="00411211">
        <w:rPr>
          <w:rFonts w:ascii="Times New Roman" w:hAnsi="Times New Roman" w:cs="Times New Roman"/>
          <w:b/>
          <w:bCs/>
          <w:lang w:val="en-US"/>
        </w:rPr>
        <w:t>:</w:t>
      </w:r>
      <w:proofErr w:type="gramEnd"/>
      <w:r w:rsidR="008E02B0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D22824" w:rsidRPr="00411211">
        <w:rPr>
          <w:rFonts w:ascii="Times New Roman" w:hAnsi="Times New Roman" w:cs="Times New Roman"/>
          <w:lang w:val="en-US"/>
        </w:rPr>
        <w:t>Convex Optimization</w:t>
      </w:r>
      <w:r w:rsidR="00EC78CC" w:rsidRPr="00411211">
        <w:rPr>
          <w:rFonts w:ascii="Times New Roman" w:hAnsi="Times New Roman" w:cs="Times New Roman"/>
          <w:lang w:val="en-US"/>
        </w:rPr>
        <w:t xml:space="preserve"> is one the characteristics</w:t>
      </w:r>
      <w:r w:rsidR="006B2AEF" w:rsidRPr="00411211">
        <w:rPr>
          <w:rFonts w:ascii="Times New Roman" w:hAnsi="Times New Roman" w:cs="Times New Roman"/>
          <w:lang w:val="en-US"/>
        </w:rPr>
        <w:t xml:space="preserve"> of SVM</w:t>
      </w:r>
      <w:r w:rsidR="00D22824" w:rsidRPr="00411211">
        <w:rPr>
          <w:rFonts w:ascii="Times New Roman" w:hAnsi="Times New Roman" w:cs="Times New Roman"/>
          <w:lang w:val="en-US"/>
        </w:rPr>
        <w:t>,</w:t>
      </w:r>
      <w:r w:rsidR="00EC78CC" w:rsidRPr="00411211">
        <w:rPr>
          <w:rFonts w:ascii="Times New Roman" w:hAnsi="Times New Roman" w:cs="Times New Roman"/>
          <w:lang w:val="en-US"/>
        </w:rPr>
        <w:t xml:space="preserve"> because of that</w:t>
      </w:r>
      <w:r w:rsidR="00D22824" w:rsidRPr="00411211">
        <w:rPr>
          <w:rFonts w:ascii="Times New Roman" w:hAnsi="Times New Roman" w:cs="Times New Roman"/>
          <w:lang w:val="en-US"/>
        </w:rPr>
        <w:t xml:space="preserve"> </w:t>
      </w:r>
      <w:r w:rsidR="005D58C7" w:rsidRPr="00411211">
        <w:rPr>
          <w:rFonts w:ascii="Times New Roman" w:hAnsi="Times New Roman" w:cs="Times New Roman"/>
          <w:lang w:val="en-US"/>
        </w:rPr>
        <w:t xml:space="preserve">Outcome is always </w:t>
      </w:r>
      <w:r w:rsidR="0065061B" w:rsidRPr="00411211">
        <w:rPr>
          <w:rFonts w:ascii="Times New Roman" w:hAnsi="Times New Roman" w:cs="Times New Roman"/>
          <w:lang w:val="en-US"/>
        </w:rPr>
        <w:t xml:space="preserve">a </w:t>
      </w:r>
      <w:r w:rsidR="00D22824" w:rsidRPr="00411211">
        <w:rPr>
          <w:rFonts w:ascii="Times New Roman" w:hAnsi="Times New Roman" w:cs="Times New Roman"/>
          <w:lang w:val="en-US"/>
        </w:rPr>
        <w:t>global minimum</w:t>
      </w:r>
      <w:r w:rsidR="005D58C7" w:rsidRPr="00411211">
        <w:rPr>
          <w:rFonts w:ascii="Times New Roman" w:hAnsi="Times New Roman" w:cs="Times New Roman"/>
          <w:lang w:val="en-US"/>
        </w:rPr>
        <w:t xml:space="preserve"> and</w:t>
      </w:r>
      <w:r w:rsidR="00D22824" w:rsidRPr="00411211">
        <w:rPr>
          <w:rFonts w:ascii="Times New Roman" w:hAnsi="Times New Roman" w:cs="Times New Roman"/>
          <w:lang w:val="en-US"/>
        </w:rPr>
        <w:t xml:space="preserve"> not a local minimum</w:t>
      </w:r>
      <w:r w:rsidR="00EC6925" w:rsidRPr="00411211">
        <w:rPr>
          <w:rFonts w:ascii="Times New Roman" w:hAnsi="Times New Roman" w:cs="Times New Roman"/>
          <w:lang w:val="en-US"/>
        </w:rPr>
        <w:t>(Guaranteed Optimality).</w:t>
      </w:r>
      <w:r w:rsidR="00D67707" w:rsidRPr="00411211">
        <w:rPr>
          <w:rFonts w:ascii="Times New Roman" w:hAnsi="Times New Roman" w:cs="Times New Roman"/>
          <w:lang w:val="en-US"/>
        </w:rPr>
        <w:t xml:space="preserve"> It is used for both linearly and non-linearly separable data</w:t>
      </w:r>
      <w:r w:rsidR="00682EAB" w:rsidRPr="00411211">
        <w:rPr>
          <w:rFonts w:ascii="Times New Roman" w:hAnsi="Times New Roman" w:cs="Times New Roman"/>
          <w:lang w:val="en-US"/>
        </w:rPr>
        <w:t>.</w:t>
      </w:r>
      <w:r w:rsidR="00C61E51" w:rsidRPr="00411211">
        <w:rPr>
          <w:rFonts w:ascii="Times New Roman" w:hAnsi="Times New Roman" w:cs="Times New Roman"/>
          <w:lang w:val="en-US"/>
        </w:rPr>
        <w:t xml:space="preserve"> Used in a dataset where some observation</w:t>
      </w:r>
      <w:r w:rsidR="00772BA9" w:rsidRPr="00411211">
        <w:rPr>
          <w:rFonts w:ascii="Times New Roman" w:hAnsi="Times New Roman" w:cs="Times New Roman"/>
          <w:lang w:val="en-US"/>
        </w:rPr>
        <w:t>s</w:t>
      </w:r>
      <w:r w:rsidR="00C61E51" w:rsidRPr="00411211">
        <w:rPr>
          <w:rFonts w:ascii="Times New Roman" w:hAnsi="Times New Roman" w:cs="Times New Roman"/>
          <w:lang w:val="en-US"/>
        </w:rPr>
        <w:t xml:space="preserve"> are </w:t>
      </w:r>
      <w:r w:rsidR="00FD0540" w:rsidRPr="00411211">
        <w:rPr>
          <w:rFonts w:ascii="Times New Roman" w:hAnsi="Times New Roman" w:cs="Times New Roman"/>
          <w:lang w:val="en-US"/>
        </w:rPr>
        <w:t>labeled,</w:t>
      </w:r>
      <w:r w:rsidR="00C61E51" w:rsidRPr="00411211">
        <w:rPr>
          <w:rFonts w:ascii="Times New Roman" w:hAnsi="Times New Roman" w:cs="Times New Roman"/>
          <w:lang w:val="en-US"/>
        </w:rPr>
        <w:t xml:space="preserve"> and some are not.</w:t>
      </w:r>
      <w:r w:rsidR="00731ED8" w:rsidRPr="00411211">
        <w:rPr>
          <w:rFonts w:ascii="Times New Roman" w:hAnsi="Times New Roman" w:cs="Times New Roman"/>
          <w:lang w:val="en-US"/>
        </w:rPr>
        <w:t xml:space="preserve"> There are many kernel options available for feature mapping.</w:t>
      </w:r>
      <w:r w:rsidR="00F77C1D" w:rsidRPr="00411211">
        <w:rPr>
          <w:rFonts w:ascii="Times New Roman" w:hAnsi="Times New Roman" w:cs="Times New Roman"/>
          <w:lang w:val="en-US"/>
        </w:rPr>
        <w:t xml:space="preserve"> </w:t>
      </w:r>
    </w:p>
    <w:p w14:paraId="2196F663" w14:textId="61E3244F" w:rsidR="005B4629" w:rsidRPr="00411211" w:rsidRDefault="0024426F" w:rsidP="005B4629">
      <w:pPr>
        <w:spacing w:after="0"/>
        <w:jc w:val="both"/>
        <w:rPr>
          <w:rFonts w:ascii="Times New Roman" w:hAnsi="Times New Roman" w:cs="Times New Roman"/>
          <w:b/>
          <w:bCs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>(B) and (C)</w:t>
      </w:r>
      <w:r w:rsidR="008E02B0" w:rsidRPr="00411211">
        <w:rPr>
          <w:rFonts w:ascii="Times New Roman" w:hAnsi="Times New Roman" w:cs="Times New Roman"/>
          <w:b/>
          <w:bCs/>
          <w:lang w:val="en-US"/>
        </w:rPr>
        <w:t xml:space="preserve">: </w:t>
      </w:r>
      <w:r w:rsidR="00404E21" w:rsidRPr="00411211">
        <w:rPr>
          <w:rFonts w:ascii="Times New Roman" w:hAnsi="Times New Roman" w:cs="Times New Roman"/>
          <w:lang w:val="en-US"/>
        </w:rPr>
        <w:t>The SVM was performed on IBM SPSS MODELER.</w:t>
      </w:r>
      <w:r w:rsidR="00A63905" w:rsidRPr="00411211">
        <w:rPr>
          <w:rFonts w:ascii="Times New Roman" w:hAnsi="Times New Roman" w:cs="Times New Roman"/>
          <w:lang w:val="en-US"/>
        </w:rPr>
        <w:t xml:space="preserve"> </w:t>
      </w:r>
      <w:r w:rsidR="006D6529" w:rsidRPr="00411211">
        <w:rPr>
          <w:rFonts w:ascii="Times New Roman" w:hAnsi="Times New Roman" w:cs="Times New Roman"/>
          <w:lang w:val="en-US"/>
        </w:rPr>
        <w:t>No other data preprocessing was carried out especially for SVM.</w:t>
      </w:r>
      <w:r w:rsidR="00147473" w:rsidRPr="00411211">
        <w:rPr>
          <w:rFonts w:ascii="Times New Roman" w:hAnsi="Times New Roman" w:cs="Times New Roman"/>
          <w:lang w:val="en-US"/>
        </w:rPr>
        <w:t xml:space="preserve"> First default settings</w:t>
      </w:r>
      <w:r w:rsidR="0000229C" w:rsidRPr="00411211">
        <w:rPr>
          <w:rFonts w:ascii="Times New Roman" w:hAnsi="Times New Roman" w:cs="Times New Roman"/>
          <w:lang w:val="en-US"/>
        </w:rPr>
        <w:t>[simple]</w:t>
      </w:r>
      <w:r w:rsidR="00147473" w:rsidRPr="00411211">
        <w:rPr>
          <w:rFonts w:ascii="Times New Roman" w:hAnsi="Times New Roman" w:cs="Times New Roman"/>
          <w:lang w:val="en-US"/>
        </w:rPr>
        <w:t xml:space="preserve"> of the SVM node was used.</w:t>
      </w:r>
      <w:r w:rsidR="005365F3" w:rsidRPr="00411211">
        <w:rPr>
          <w:rFonts w:ascii="Times New Roman" w:hAnsi="Times New Roman" w:cs="Times New Roman"/>
          <w:lang w:val="en-US"/>
        </w:rPr>
        <w:t xml:space="preserve"> Then for the experimental purposes and finding the best performance settings were altered.</w:t>
      </w:r>
      <w:r w:rsidR="002C1BCA" w:rsidRPr="00411211">
        <w:rPr>
          <w:rFonts w:ascii="Times New Roman" w:hAnsi="Times New Roman" w:cs="Times New Roman"/>
          <w:lang w:val="en-US"/>
        </w:rPr>
        <w:t xml:space="preserve"> Kernel</w:t>
      </w:r>
      <w:r w:rsidR="004177C1" w:rsidRPr="00411211">
        <w:rPr>
          <w:rFonts w:ascii="Times New Roman" w:hAnsi="Times New Roman" w:cs="Times New Roman"/>
          <w:lang w:val="en-US"/>
        </w:rPr>
        <w:t>s</w:t>
      </w:r>
      <w:r w:rsidR="002C1BCA" w:rsidRPr="00411211">
        <w:rPr>
          <w:rFonts w:ascii="Times New Roman" w:hAnsi="Times New Roman" w:cs="Times New Roman"/>
          <w:lang w:val="en-US"/>
        </w:rPr>
        <w:t xml:space="preserve"> like Linear, </w:t>
      </w:r>
      <w:proofErr w:type="gramStart"/>
      <w:r w:rsidR="002C1BCA" w:rsidRPr="00411211">
        <w:rPr>
          <w:rFonts w:ascii="Times New Roman" w:hAnsi="Times New Roman" w:cs="Times New Roman"/>
          <w:lang w:val="en-US"/>
        </w:rPr>
        <w:t>RBF(</w:t>
      </w:r>
      <w:proofErr w:type="gramEnd"/>
      <w:r w:rsidR="002C1BCA" w:rsidRPr="00411211">
        <w:rPr>
          <w:rFonts w:ascii="Times New Roman" w:hAnsi="Times New Roman" w:cs="Times New Roman"/>
          <w:lang w:val="en-US"/>
        </w:rPr>
        <w:t>Radial basis function)</w:t>
      </w:r>
      <w:r w:rsidR="00630C57" w:rsidRPr="00411211">
        <w:rPr>
          <w:rFonts w:ascii="Times New Roman" w:hAnsi="Times New Roman" w:cs="Times New Roman"/>
          <w:lang w:val="en-US"/>
        </w:rPr>
        <w:t>, Sigmoid, and Polynomial were tried.</w:t>
      </w:r>
      <w:r w:rsidR="005365F3" w:rsidRPr="00411211">
        <w:rPr>
          <w:rFonts w:ascii="Times New Roman" w:hAnsi="Times New Roman" w:cs="Times New Roman"/>
          <w:lang w:val="en-US"/>
        </w:rPr>
        <w:t xml:space="preserve"> </w:t>
      </w:r>
      <w:r w:rsidR="004177C1" w:rsidRPr="00411211">
        <w:rPr>
          <w:rFonts w:ascii="Times New Roman" w:hAnsi="Times New Roman" w:cs="Times New Roman"/>
          <w:lang w:val="en-US"/>
        </w:rPr>
        <w:t xml:space="preserve">As we didn’t </w:t>
      </w:r>
      <w:r w:rsidR="003D0C0E" w:rsidRPr="00411211">
        <w:rPr>
          <w:rFonts w:ascii="Times New Roman" w:hAnsi="Times New Roman" w:cs="Times New Roman"/>
          <w:lang w:val="en-US"/>
        </w:rPr>
        <w:t>have</w:t>
      </w:r>
      <w:r w:rsidR="004177C1" w:rsidRPr="00411211">
        <w:rPr>
          <w:rFonts w:ascii="Times New Roman" w:hAnsi="Times New Roman" w:cs="Times New Roman"/>
          <w:lang w:val="en-US"/>
        </w:rPr>
        <w:t xml:space="preserve"> </w:t>
      </w:r>
      <w:r w:rsidR="0065061B" w:rsidRPr="00411211">
        <w:rPr>
          <w:rFonts w:ascii="Times New Roman" w:hAnsi="Times New Roman" w:cs="Times New Roman"/>
          <w:lang w:val="en-US"/>
        </w:rPr>
        <w:t xml:space="preserve">a </w:t>
      </w:r>
      <w:r w:rsidR="004177C1" w:rsidRPr="00411211">
        <w:rPr>
          <w:rFonts w:ascii="Times New Roman" w:hAnsi="Times New Roman" w:cs="Times New Roman"/>
          <w:lang w:val="en-US"/>
        </w:rPr>
        <w:t>deeper knowledge o</w:t>
      </w:r>
      <w:r w:rsidR="0065061B" w:rsidRPr="00411211">
        <w:rPr>
          <w:rFonts w:ascii="Times New Roman" w:hAnsi="Times New Roman" w:cs="Times New Roman"/>
          <w:lang w:val="en-US"/>
        </w:rPr>
        <w:t>f</w:t>
      </w:r>
      <w:r w:rsidR="004177C1" w:rsidRPr="00411211">
        <w:rPr>
          <w:rFonts w:ascii="Times New Roman" w:hAnsi="Times New Roman" w:cs="Times New Roman"/>
          <w:lang w:val="en-US"/>
        </w:rPr>
        <w:t xml:space="preserve"> how sigmoid and polynomial </w:t>
      </w:r>
      <w:r w:rsidR="00302FCF" w:rsidRPr="00411211">
        <w:rPr>
          <w:rFonts w:ascii="Times New Roman" w:hAnsi="Times New Roman" w:cs="Times New Roman"/>
          <w:lang w:val="en-US"/>
        </w:rPr>
        <w:t>works,</w:t>
      </w:r>
      <w:r w:rsidR="0026453E" w:rsidRPr="00411211">
        <w:rPr>
          <w:rFonts w:ascii="Times New Roman" w:hAnsi="Times New Roman" w:cs="Times New Roman"/>
          <w:lang w:val="en-US"/>
        </w:rPr>
        <w:t xml:space="preserve"> so</w:t>
      </w:r>
      <w:r w:rsidR="004177C1" w:rsidRPr="00411211">
        <w:rPr>
          <w:rFonts w:ascii="Times New Roman" w:hAnsi="Times New Roman" w:cs="Times New Roman"/>
          <w:lang w:val="en-US"/>
        </w:rPr>
        <w:t xml:space="preserve"> they were not carried out furthermore.</w:t>
      </w:r>
      <w:r w:rsidR="003D0C0E" w:rsidRPr="00411211">
        <w:rPr>
          <w:rFonts w:ascii="Times New Roman" w:hAnsi="Times New Roman" w:cs="Times New Roman"/>
          <w:lang w:val="en-US"/>
        </w:rPr>
        <w:t xml:space="preserve"> We also tried to change stopping </w:t>
      </w:r>
      <w:proofErr w:type="gramStart"/>
      <w:r w:rsidR="003D0C0E" w:rsidRPr="00411211">
        <w:rPr>
          <w:rFonts w:ascii="Times New Roman" w:hAnsi="Times New Roman" w:cs="Times New Roman"/>
          <w:lang w:val="en-US"/>
        </w:rPr>
        <w:t>criteria[</w:t>
      </w:r>
      <w:proofErr w:type="gramEnd"/>
      <w:r w:rsidR="003D0C0E" w:rsidRPr="00411211">
        <w:rPr>
          <w:rFonts w:ascii="Times New Roman" w:hAnsi="Times New Roman" w:cs="Times New Roman"/>
          <w:lang w:val="en-US"/>
        </w:rPr>
        <w:t>1.0E-3 -- 1.0E-6].</w:t>
      </w:r>
      <w:r w:rsidR="00FB35FA" w:rsidRPr="00411211">
        <w:rPr>
          <w:rFonts w:ascii="Times New Roman" w:hAnsi="Times New Roman" w:cs="Times New Roman"/>
          <w:lang w:val="en-US"/>
        </w:rPr>
        <w:t xml:space="preserve"> Stopping criteria</w:t>
      </w:r>
      <w:r w:rsidR="0084308D" w:rsidRPr="00411211">
        <w:rPr>
          <w:rFonts w:ascii="Times New Roman" w:hAnsi="Times New Roman" w:cs="Times New Roman"/>
          <w:lang w:val="en-US"/>
        </w:rPr>
        <w:t xml:space="preserve"> </w:t>
      </w:r>
      <w:r w:rsidR="00FB35FA" w:rsidRPr="00411211">
        <w:rPr>
          <w:rFonts w:ascii="Times New Roman" w:hAnsi="Times New Roman" w:cs="Times New Roman"/>
          <w:lang w:val="en-US"/>
        </w:rPr>
        <w:t>1.0E-6 was taking so much of computation time and at the end giving the same results as other values, so we decided not to take into consideration.</w:t>
      </w:r>
      <w:r w:rsidR="005665FF" w:rsidRPr="00411211">
        <w:rPr>
          <w:rFonts w:ascii="Times New Roman" w:hAnsi="Times New Roman" w:cs="Times New Roman"/>
          <w:lang w:val="en-US"/>
        </w:rPr>
        <w:t xml:space="preserve"> The regularization parameter (known as C/COST) took values like 10,</w:t>
      </w:r>
      <w:r w:rsidR="00A95532" w:rsidRPr="00411211">
        <w:rPr>
          <w:rFonts w:ascii="Times New Roman" w:hAnsi="Times New Roman" w:cs="Times New Roman"/>
          <w:lang w:val="en-US"/>
        </w:rPr>
        <w:t xml:space="preserve"> </w:t>
      </w:r>
      <w:r w:rsidR="005665FF" w:rsidRPr="00411211">
        <w:rPr>
          <w:rFonts w:ascii="Times New Roman" w:hAnsi="Times New Roman" w:cs="Times New Roman"/>
          <w:lang w:val="en-US"/>
        </w:rPr>
        <w:t>100,</w:t>
      </w:r>
      <w:r w:rsidR="00A95532" w:rsidRPr="00411211">
        <w:rPr>
          <w:rFonts w:ascii="Times New Roman" w:hAnsi="Times New Roman" w:cs="Times New Roman"/>
          <w:lang w:val="en-US"/>
        </w:rPr>
        <w:t xml:space="preserve"> </w:t>
      </w:r>
      <w:r w:rsidR="005665FF" w:rsidRPr="00411211">
        <w:rPr>
          <w:rFonts w:ascii="Times New Roman" w:hAnsi="Times New Roman" w:cs="Times New Roman"/>
          <w:lang w:val="en-US"/>
        </w:rPr>
        <w:t>and 1000.</w:t>
      </w:r>
      <w:r w:rsidR="00034B12" w:rsidRPr="00411211">
        <w:rPr>
          <w:rFonts w:ascii="Times New Roman" w:hAnsi="Times New Roman" w:cs="Times New Roman"/>
          <w:lang w:val="en-US"/>
        </w:rPr>
        <w:t xml:space="preserve"> Cost even &gt; 100 was taking too much time and was overfitting the training model</w:t>
      </w:r>
      <w:r w:rsidR="00305670" w:rsidRPr="00411211">
        <w:rPr>
          <w:rFonts w:ascii="Times New Roman" w:hAnsi="Times New Roman" w:cs="Times New Roman"/>
          <w:lang w:val="en-US"/>
        </w:rPr>
        <w:t>.</w:t>
      </w:r>
      <w:r w:rsidR="005665FF" w:rsidRPr="00411211">
        <w:rPr>
          <w:rFonts w:ascii="Times New Roman" w:hAnsi="Times New Roman" w:cs="Times New Roman"/>
          <w:lang w:val="en-US"/>
        </w:rPr>
        <w:t xml:space="preserve"> </w:t>
      </w:r>
      <w:r w:rsidR="002E3FA8" w:rsidRPr="00411211">
        <w:rPr>
          <w:rFonts w:ascii="Times New Roman" w:hAnsi="Times New Roman" w:cs="Times New Roman"/>
          <w:lang w:val="en-US"/>
        </w:rPr>
        <w:t>RBF gamma took values like 0.1,0.01,0.001</w:t>
      </w:r>
      <w:r w:rsidR="008E18EE" w:rsidRPr="00411211">
        <w:rPr>
          <w:rFonts w:ascii="Times New Roman" w:hAnsi="Times New Roman" w:cs="Times New Roman"/>
          <w:lang w:val="en-US"/>
        </w:rPr>
        <w:t>[</w:t>
      </w:r>
      <w:r w:rsidR="00500B16" w:rsidRPr="00411211">
        <w:rPr>
          <w:rFonts w:ascii="Times New Roman" w:hAnsi="Times New Roman" w:cs="Times New Roman"/>
          <w:lang w:val="en-US"/>
        </w:rPr>
        <w:t>W</w:t>
      </w:r>
      <w:r w:rsidR="008E18EE" w:rsidRPr="00411211">
        <w:rPr>
          <w:rFonts w:ascii="Times New Roman" w:hAnsi="Times New Roman" w:cs="Times New Roman"/>
          <w:lang w:val="en-US"/>
        </w:rPr>
        <w:t xml:space="preserve">e </w:t>
      </w:r>
      <w:r w:rsidR="00A95532" w:rsidRPr="00411211">
        <w:rPr>
          <w:rFonts w:ascii="Times New Roman" w:hAnsi="Times New Roman" w:cs="Times New Roman"/>
          <w:lang w:val="en-US"/>
        </w:rPr>
        <w:t>can’t</w:t>
      </w:r>
      <w:r w:rsidR="008E18EE" w:rsidRPr="00411211">
        <w:rPr>
          <w:rFonts w:ascii="Times New Roman" w:hAnsi="Times New Roman" w:cs="Times New Roman"/>
          <w:lang w:val="en-US"/>
        </w:rPr>
        <w:t xml:space="preserve"> go lower than this in IBM]</w:t>
      </w:r>
      <w:r w:rsidR="00D225BF" w:rsidRPr="00411211">
        <w:rPr>
          <w:rFonts w:ascii="Times New Roman" w:hAnsi="Times New Roman" w:cs="Times New Roman"/>
          <w:lang w:val="en-US"/>
        </w:rPr>
        <w:t>.</w:t>
      </w:r>
      <w:r w:rsidR="003C05A1" w:rsidRPr="00411211">
        <w:rPr>
          <w:rFonts w:ascii="Times New Roman" w:hAnsi="Times New Roman" w:cs="Times New Roman"/>
          <w:lang w:val="en-US"/>
        </w:rPr>
        <w:t xml:space="preserve"> Regression epsilon setting was not considered as it is for regression </w:t>
      </w:r>
      <w:proofErr w:type="gramStart"/>
      <w:r w:rsidR="003C05A1" w:rsidRPr="00411211">
        <w:rPr>
          <w:rFonts w:ascii="Times New Roman" w:hAnsi="Times New Roman" w:cs="Times New Roman"/>
          <w:lang w:val="en-US"/>
        </w:rPr>
        <w:t>purposes.</w:t>
      </w:r>
      <w:r w:rsidR="00872409" w:rsidRPr="00411211">
        <w:rPr>
          <w:rFonts w:ascii="Times New Roman" w:hAnsi="Times New Roman" w:cs="Times New Roman"/>
          <w:b/>
          <w:bCs/>
          <w:lang w:val="en-US"/>
        </w:rPr>
        <w:t>[</w:t>
      </w:r>
      <w:proofErr w:type="gramEnd"/>
      <w:r w:rsidR="00872409" w:rsidRPr="00411211">
        <w:rPr>
          <w:rFonts w:ascii="Times New Roman" w:hAnsi="Times New Roman" w:cs="Times New Roman"/>
          <w:b/>
          <w:bCs/>
          <w:lang w:val="en-US"/>
        </w:rPr>
        <w:t xml:space="preserve">Different values of parameters </w:t>
      </w:r>
      <w:r w:rsidR="0065061B" w:rsidRPr="00411211">
        <w:rPr>
          <w:rFonts w:ascii="Times New Roman" w:hAnsi="Times New Roman" w:cs="Times New Roman"/>
          <w:b/>
          <w:bCs/>
          <w:lang w:val="en-US"/>
        </w:rPr>
        <w:t>in</w:t>
      </w:r>
      <w:r w:rsidR="00872409" w:rsidRPr="00411211">
        <w:rPr>
          <w:rFonts w:ascii="Times New Roman" w:hAnsi="Times New Roman" w:cs="Times New Roman"/>
          <w:b/>
          <w:bCs/>
          <w:lang w:val="en-US"/>
        </w:rPr>
        <w:t xml:space="preserve"> table 1]</w:t>
      </w:r>
      <w:r w:rsidR="0082569C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EF7095" w:rsidRPr="00411211">
        <w:rPr>
          <w:rFonts w:ascii="Times New Roman" w:hAnsi="Times New Roman" w:cs="Times New Roman"/>
          <w:b/>
          <w:bCs/>
          <w:lang w:val="en-US"/>
        </w:rPr>
        <w:t>[</w:t>
      </w:r>
      <w:r w:rsidR="0082569C" w:rsidRPr="00411211">
        <w:rPr>
          <w:rFonts w:ascii="Times New Roman" w:hAnsi="Times New Roman" w:cs="Times New Roman"/>
          <w:b/>
          <w:bCs/>
          <w:lang w:val="en-US"/>
        </w:rPr>
        <w:t>Further node setting</w:t>
      </w:r>
      <w:r w:rsidR="0071422F" w:rsidRPr="00411211">
        <w:rPr>
          <w:rFonts w:ascii="Times New Roman" w:hAnsi="Times New Roman" w:cs="Times New Roman"/>
          <w:b/>
          <w:bCs/>
          <w:lang w:val="en-US"/>
        </w:rPr>
        <w:t xml:space="preserve"> table 10</w:t>
      </w:r>
      <w:r w:rsidR="00EF7095" w:rsidRPr="00411211">
        <w:rPr>
          <w:rFonts w:ascii="Times New Roman" w:hAnsi="Times New Roman" w:cs="Times New Roman"/>
          <w:b/>
          <w:bCs/>
          <w:lang w:val="en-US"/>
        </w:rPr>
        <w:t>]</w:t>
      </w:r>
    </w:p>
    <w:p w14:paraId="1D2838CF" w14:textId="7730255D" w:rsidR="002E75A8" w:rsidRPr="00411211" w:rsidRDefault="0028560E" w:rsidP="00395664">
      <w:pPr>
        <w:spacing w:after="0"/>
        <w:jc w:val="both"/>
        <w:rPr>
          <w:rFonts w:ascii="Times New Roman" w:hAnsi="Times New Roman" w:cs="Times New Roman"/>
          <w:b/>
          <w:bCs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>(D)</w:t>
      </w:r>
      <w:r w:rsidR="00514D31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172AA7" w:rsidRPr="00411211">
        <w:rPr>
          <w:rFonts w:ascii="Times New Roman" w:hAnsi="Times New Roman" w:cs="Times New Roman"/>
          <w:b/>
          <w:bCs/>
          <w:lang w:val="en-US"/>
        </w:rPr>
        <w:t>&amp;</w:t>
      </w:r>
      <w:r w:rsidR="00514D31" w:rsidRPr="00411211">
        <w:rPr>
          <w:rFonts w:ascii="Times New Roman" w:hAnsi="Times New Roman" w:cs="Times New Roman"/>
          <w:b/>
          <w:bCs/>
          <w:lang w:val="en-US"/>
        </w:rPr>
        <w:t xml:space="preserve"> (E)</w:t>
      </w:r>
      <w:r w:rsidR="00602071" w:rsidRPr="00411211">
        <w:rPr>
          <w:rFonts w:ascii="Times New Roman" w:hAnsi="Times New Roman" w:cs="Times New Roman"/>
          <w:b/>
          <w:bCs/>
          <w:lang w:val="en-US"/>
        </w:rPr>
        <w:t xml:space="preserve">: </w:t>
      </w:r>
      <w:r w:rsidR="00F65DAD" w:rsidRPr="00411211">
        <w:rPr>
          <w:rFonts w:ascii="Times New Roman" w:hAnsi="Times New Roman" w:cs="Times New Roman"/>
          <w:lang w:val="en-US"/>
        </w:rPr>
        <w:t xml:space="preserve">The results of all the models were then compares </w:t>
      </w:r>
      <w:r w:rsidR="00381836" w:rsidRPr="00411211">
        <w:rPr>
          <w:rFonts w:ascii="Times New Roman" w:hAnsi="Times New Roman" w:cs="Times New Roman"/>
          <w:lang w:val="en-US"/>
        </w:rPr>
        <w:t>based on</w:t>
      </w:r>
      <w:r w:rsidR="00F65DAD" w:rsidRPr="00411211">
        <w:rPr>
          <w:rFonts w:ascii="Times New Roman" w:hAnsi="Times New Roman" w:cs="Times New Roman"/>
          <w:lang w:val="en-US"/>
        </w:rPr>
        <w:t xml:space="preserve"> class </w:t>
      </w:r>
      <w:proofErr w:type="gramStart"/>
      <w:r w:rsidR="00F65DAD" w:rsidRPr="00411211">
        <w:rPr>
          <w:rFonts w:ascii="Times New Roman" w:hAnsi="Times New Roman" w:cs="Times New Roman"/>
          <w:lang w:val="en-US"/>
        </w:rPr>
        <w:t>accuracies</w:t>
      </w:r>
      <w:r w:rsidR="00A66DBF" w:rsidRPr="00411211">
        <w:rPr>
          <w:rFonts w:ascii="Times New Roman" w:hAnsi="Times New Roman" w:cs="Times New Roman"/>
          <w:lang w:val="en-US"/>
        </w:rPr>
        <w:t>[</w:t>
      </w:r>
      <w:proofErr w:type="gramEnd"/>
      <w:r w:rsidR="00A66DBF" w:rsidRPr="00411211">
        <w:rPr>
          <w:rFonts w:ascii="Times New Roman" w:hAnsi="Times New Roman" w:cs="Times New Roman"/>
          <w:lang w:val="en-US"/>
        </w:rPr>
        <w:t>Table 1]</w:t>
      </w:r>
      <w:r w:rsidR="000574F7" w:rsidRPr="00411211">
        <w:rPr>
          <w:rFonts w:ascii="Times New Roman" w:hAnsi="Times New Roman" w:cs="Times New Roman"/>
          <w:lang w:val="en-US"/>
        </w:rPr>
        <w:t xml:space="preserve">. </w:t>
      </w:r>
      <w:r w:rsidR="00381836" w:rsidRPr="00411211">
        <w:rPr>
          <w:rFonts w:ascii="Times New Roman" w:hAnsi="Times New Roman" w:cs="Times New Roman"/>
          <w:lang w:val="en-US"/>
        </w:rPr>
        <w:t xml:space="preserve">The best model had the setting 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E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xpert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 M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ode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, S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topping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 C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riteria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 = 1.0E-3, 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R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egularization 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P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arameter(c) = 10</w:t>
      </w:r>
      <w:r w:rsidR="001F38AB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0</w:t>
      </w:r>
      <w:r w:rsidR="00381836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, kernel type = </w:t>
      </w:r>
      <w:r w:rsidR="0066594F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L</w:t>
      </w:r>
      <w:r w:rsidR="0054326E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inear</w:t>
      </w:r>
      <w:r w:rsidR="00C00F97" w:rsidRPr="00411211">
        <w:rPr>
          <w:rFonts w:ascii="Times New Roman" w:hAnsi="Times New Roman" w:cs="Times New Roman"/>
          <w:caps/>
          <w:lang w:val="en-US"/>
        </w:rPr>
        <w:t>.</w:t>
      </w:r>
      <w:r w:rsidR="00145443" w:rsidRPr="00411211">
        <w:rPr>
          <w:rFonts w:ascii="Times New Roman" w:hAnsi="Times New Roman" w:cs="Times New Roman"/>
          <w:caps/>
          <w:lang w:val="en-US"/>
        </w:rPr>
        <w:t xml:space="preserve"> </w:t>
      </w:r>
      <w:r w:rsidR="00BE7314" w:rsidRPr="00411211">
        <w:rPr>
          <w:rFonts w:ascii="Times New Roman" w:hAnsi="Times New Roman" w:cs="Times New Roman"/>
          <w:lang w:val="en-US"/>
        </w:rPr>
        <w:t xml:space="preserve">There </w:t>
      </w:r>
      <w:r w:rsidR="00410046" w:rsidRPr="00411211">
        <w:rPr>
          <w:rFonts w:ascii="Times New Roman" w:hAnsi="Times New Roman" w:cs="Times New Roman"/>
          <w:lang w:val="en-US"/>
        </w:rPr>
        <w:t>w</w:t>
      </w:r>
      <w:r w:rsidR="00CA65D7" w:rsidRPr="00411211">
        <w:rPr>
          <w:rFonts w:ascii="Times New Roman" w:hAnsi="Times New Roman" w:cs="Times New Roman"/>
          <w:lang w:val="en-US"/>
        </w:rPr>
        <w:t>ere</w:t>
      </w:r>
      <w:r w:rsidR="00BE7314" w:rsidRPr="00411211">
        <w:rPr>
          <w:rFonts w:ascii="Times New Roman" w:hAnsi="Times New Roman" w:cs="Times New Roman"/>
          <w:lang w:val="en-US"/>
        </w:rPr>
        <w:t xml:space="preserve"> other combination</w:t>
      </w:r>
      <w:r w:rsidR="00CA65D7" w:rsidRPr="00411211">
        <w:rPr>
          <w:rFonts w:ascii="Times New Roman" w:hAnsi="Times New Roman" w:cs="Times New Roman"/>
          <w:lang w:val="en-US"/>
        </w:rPr>
        <w:t>s</w:t>
      </w:r>
      <w:r w:rsidR="00BE7314" w:rsidRPr="00411211">
        <w:rPr>
          <w:rFonts w:ascii="Times New Roman" w:hAnsi="Times New Roman" w:cs="Times New Roman"/>
          <w:lang w:val="en-US"/>
        </w:rPr>
        <w:t xml:space="preserve"> of settings which produced the same result</w:t>
      </w:r>
      <w:r w:rsidR="00ED2039" w:rsidRPr="00411211">
        <w:rPr>
          <w:rFonts w:ascii="Times New Roman" w:hAnsi="Times New Roman" w:cs="Times New Roman"/>
          <w:lang w:val="en-US"/>
        </w:rPr>
        <w:t>,</w:t>
      </w:r>
      <w:r w:rsidR="00BE7314" w:rsidRPr="00411211">
        <w:rPr>
          <w:rFonts w:ascii="Times New Roman" w:hAnsi="Times New Roman" w:cs="Times New Roman"/>
          <w:lang w:val="en-US"/>
        </w:rPr>
        <w:t xml:space="preserve"> but this was chosen because of </w:t>
      </w:r>
      <w:r w:rsidR="00795E12" w:rsidRPr="00411211">
        <w:rPr>
          <w:rFonts w:ascii="Times New Roman" w:hAnsi="Times New Roman" w:cs="Times New Roman"/>
          <w:lang w:val="en-US"/>
        </w:rPr>
        <w:t>faster results</w:t>
      </w:r>
      <w:r w:rsidR="004D37E0" w:rsidRPr="00411211">
        <w:rPr>
          <w:rFonts w:ascii="Times New Roman" w:hAnsi="Times New Roman" w:cs="Times New Roman"/>
          <w:lang w:val="en-US"/>
        </w:rPr>
        <w:t>.</w:t>
      </w:r>
      <w:r w:rsidR="00DF4F94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  <w:r w:rsidR="0018687D" w:rsidRPr="00411211">
        <w:rPr>
          <w:rFonts w:ascii="Times New Roman" w:hAnsi="Times New Roman" w:cs="Times New Roman"/>
          <w:lang w:val="en-US"/>
        </w:rPr>
        <w:t xml:space="preserve">The results from linear kernels seem consistent with different </w:t>
      </w:r>
      <w:proofErr w:type="gramStart"/>
      <w:r w:rsidR="0018687D" w:rsidRPr="00411211">
        <w:rPr>
          <w:rFonts w:ascii="Times New Roman" w:hAnsi="Times New Roman" w:cs="Times New Roman"/>
          <w:lang w:val="en-US"/>
        </w:rPr>
        <w:t>parameter</w:t>
      </w:r>
      <w:r w:rsidR="00D5454D" w:rsidRPr="00411211">
        <w:rPr>
          <w:rFonts w:ascii="Times New Roman" w:hAnsi="Times New Roman" w:cs="Times New Roman"/>
          <w:lang w:val="en-US"/>
        </w:rPr>
        <w:t>[</w:t>
      </w:r>
      <w:proofErr w:type="gramEnd"/>
      <w:r w:rsidR="00D5454D" w:rsidRPr="00411211">
        <w:rPr>
          <w:rFonts w:ascii="Times New Roman" w:hAnsi="Times New Roman" w:cs="Times New Roman"/>
          <w:lang w:val="en-US"/>
        </w:rPr>
        <w:t>unlike RBF kernel]</w:t>
      </w:r>
      <w:r w:rsidR="0018687D" w:rsidRPr="00411211">
        <w:rPr>
          <w:rFonts w:ascii="Times New Roman" w:hAnsi="Times New Roman" w:cs="Times New Roman"/>
          <w:lang w:val="en-US"/>
        </w:rPr>
        <w:t>, that’s why linear kernel with highlighted parameters</w:t>
      </w:r>
      <w:r w:rsidR="00386380" w:rsidRPr="00411211">
        <w:rPr>
          <w:rFonts w:ascii="Times New Roman" w:hAnsi="Times New Roman" w:cs="Times New Roman"/>
          <w:lang w:val="en-US"/>
        </w:rPr>
        <w:t xml:space="preserve"> mentioned above</w:t>
      </w:r>
      <w:r w:rsidR="0018687D" w:rsidRPr="00411211">
        <w:rPr>
          <w:rFonts w:ascii="Times New Roman" w:hAnsi="Times New Roman" w:cs="Times New Roman"/>
          <w:lang w:val="en-US"/>
        </w:rPr>
        <w:t xml:space="preserve"> was chosen.</w:t>
      </w:r>
    </w:p>
    <w:p w14:paraId="7B01826C" w14:textId="77777777" w:rsidR="00411211" w:rsidRDefault="00411211" w:rsidP="007B6A8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57FF0F18" w14:textId="236DC2E8" w:rsidR="002E75A8" w:rsidRDefault="00DE40AB" w:rsidP="007B6A8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b/>
          <w:bCs/>
          <w:u w:val="single"/>
          <w:lang w:val="en-US"/>
        </w:rPr>
      </w:pPr>
      <w:r w:rsidRPr="00411211">
        <w:rPr>
          <w:rFonts w:ascii="Times New Roman" w:hAnsi="Times New Roman" w:cs="Times New Roman"/>
          <w:b/>
          <w:bCs/>
          <w:u w:val="single"/>
          <w:lang w:val="en-US"/>
        </w:rPr>
        <w:t xml:space="preserve">NAÏVE </w:t>
      </w:r>
      <w:r w:rsidR="0000781F" w:rsidRPr="00411211">
        <w:rPr>
          <w:rFonts w:ascii="Times New Roman" w:hAnsi="Times New Roman" w:cs="Times New Roman"/>
          <w:b/>
          <w:bCs/>
          <w:u w:val="single"/>
          <w:lang w:val="en-US"/>
        </w:rPr>
        <w:t>BAYES</w:t>
      </w:r>
      <w:r w:rsidRPr="00411211">
        <w:rPr>
          <w:rFonts w:ascii="Times New Roman" w:hAnsi="Times New Roman" w:cs="Times New Roman"/>
          <w:b/>
          <w:bCs/>
          <w:u w:val="single"/>
          <w:lang w:val="en-US"/>
        </w:rPr>
        <w:t xml:space="preserve"> CLASSIFICATION</w:t>
      </w:r>
    </w:p>
    <w:p w14:paraId="44DB0949" w14:textId="77777777" w:rsidR="00514F4E" w:rsidRPr="00411211" w:rsidRDefault="00514F4E" w:rsidP="007B6A8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b/>
          <w:bCs/>
          <w:u w:val="single"/>
          <w:lang w:val="en-US"/>
        </w:rPr>
      </w:pPr>
    </w:p>
    <w:p w14:paraId="61696733" w14:textId="2B1822E2" w:rsidR="005B4629" w:rsidRPr="00411211" w:rsidRDefault="004638AA" w:rsidP="009C632B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411211">
        <w:rPr>
          <w:b/>
          <w:bCs/>
          <w:sz w:val="22"/>
          <w:szCs w:val="22"/>
          <w:lang w:val="en-US"/>
        </w:rPr>
        <w:t xml:space="preserve">(A)Why NAÏVE </w:t>
      </w:r>
      <w:proofErr w:type="gramStart"/>
      <w:r w:rsidRPr="00411211">
        <w:rPr>
          <w:b/>
          <w:bCs/>
          <w:sz w:val="22"/>
          <w:szCs w:val="22"/>
          <w:lang w:val="en-US"/>
        </w:rPr>
        <w:t>BAYES?</w:t>
      </w:r>
      <w:r w:rsidR="0035690C" w:rsidRPr="00411211">
        <w:rPr>
          <w:b/>
          <w:bCs/>
          <w:sz w:val="22"/>
          <w:szCs w:val="22"/>
          <w:lang w:val="en-US"/>
        </w:rPr>
        <w:t>:</w:t>
      </w:r>
      <w:proofErr w:type="gramEnd"/>
      <w:r w:rsidR="0035690C" w:rsidRPr="00411211">
        <w:rPr>
          <w:b/>
          <w:bCs/>
          <w:sz w:val="22"/>
          <w:szCs w:val="22"/>
          <w:lang w:val="en-US"/>
        </w:rPr>
        <w:t xml:space="preserve"> </w:t>
      </w:r>
      <w:r w:rsidR="00DB14CA" w:rsidRPr="00411211">
        <w:rPr>
          <w:sz w:val="22"/>
          <w:szCs w:val="22"/>
          <w:lang w:val="en-US"/>
        </w:rPr>
        <w:t>It is a common-sense(logic) based technique which is simplest among all the algorithms you would encounter in the field of data science</w:t>
      </w:r>
      <w:r w:rsidR="00F559BE" w:rsidRPr="00411211">
        <w:rPr>
          <w:sz w:val="22"/>
          <w:szCs w:val="22"/>
          <w:lang w:val="en-US"/>
        </w:rPr>
        <w:t>, yet it is so powerful that sometimes it overcomes the other complex algorithms.</w:t>
      </w:r>
      <w:r w:rsidR="00060C9F" w:rsidRPr="00411211">
        <w:rPr>
          <w:sz w:val="22"/>
          <w:szCs w:val="22"/>
          <w:lang w:val="en-US"/>
        </w:rPr>
        <w:t xml:space="preserve"> This mode</w:t>
      </w:r>
      <w:r w:rsidR="006F5D36" w:rsidRPr="00411211">
        <w:rPr>
          <w:sz w:val="22"/>
          <w:szCs w:val="22"/>
          <w:lang w:val="en-US"/>
        </w:rPr>
        <w:t>l</w:t>
      </w:r>
      <w:r w:rsidR="00060C9F" w:rsidRPr="00411211">
        <w:rPr>
          <w:sz w:val="22"/>
          <w:szCs w:val="22"/>
          <w:lang w:val="en-US"/>
        </w:rPr>
        <w:t>ling technique is all about the probabilit</w:t>
      </w:r>
      <w:r w:rsidR="00107981" w:rsidRPr="00411211">
        <w:rPr>
          <w:sz w:val="22"/>
          <w:szCs w:val="22"/>
          <w:lang w:val="en-US"/>
        </w:rPr>
        <w:t>y.</w:t>
      </w:r>
      <w:r w:rsidR="00DE2DAE" w:rsidRPr="00411211">
        <w:rPr>
          <w:sz w:val="22"/>
          <w:szCs w:val="22"/>
          <w:lang w:val="en-US"/>
        </w:rPr>
        <w:t xml:space="preserve"> </w:t>
      </w:r>
      <w:r w:rsidR="00C2589B" w:rsidRPr="00411211">
        <w:rPr>
          <w:sz w:val="22"/>
          <w:szCs w:val="22"/>
          <w:lang w:val="en-US"/>
        </w:rPr>
        <w:t xml:space="preserve">It is easy to calculate the probability of an </w:t>
      </w:r>
      <w:proofErr w:type="gramStart"/>
      <w:r w:rsidR="00C2589B" w:rsidRPr="00411211">
        <w:rPr>
          <w:sz w:val="22"/>
          <w:szCs w:val="22"/>
          <w:lang w:val="en-US"/>
        </w:rPr>
        <w:t>event</w:t>
      </w:r>
      <w:r w:rsidR="00DD0F0F" w:rsidRPr="00411211">
        <w:rPr>
          <w:sz w:val="22"/>
          <w:szCs w:val="22"/>
          <w:lang w:val="en-US"/>
        </w:rPr>
        <w:t>[</w:t>
      </w:r>
      <w:proofErr w:type="gramEnd"/>
      <w:r w:rsidR="00DD0F0F" w:rsidRPr="00411211">
        <w:rPr>
          <w:sz w:val="22"/>
          <w:szCs w:val="22"/>
          <w:lang w:val="en-US"/>
        </w:rPr>
        <w:t xml:space="preserve">which is equal to the number of cases following an event divided by </w:t>
      </w:r>
      <w:r w:rsidR="00125505" w:rsidRPr="00411211">
        <w:rPr>
          <w:sz w:val="22"/>
          <w:szCs w:val="22"/>
          <w:lang w:val="en-US"/>
        </w:rPr>
        <w:t xml:space="preserve">a </w:t>
      </w:r>
      <w:r w:rsidR="00DD0F0F" w:rsidRPr="00411211">
        <w:rPr>
          <w:sz w:val="22"/>
          <w:szCs w:val="22"/>
          <w:lang w:val="en-US"/>
        </w:rPr>
        <w:t>total number of cases]</w:t>
      </w:r>
      <w:r w:rsidR="00017882" w:rsidRPr="00411211">
        <w:rPr>
          <w:sz w:val="22"/>
          <w:szCs w:val="22"/>
          <w:lang w:val="en-US"/>
        </w:rPr>
        <w:t xml:space="preserve">. </w:t>
      </w:r>
      <w:r w:rsidR="0061174A" w:rsidRPr="00411211">
        <w:rPr>
          <w:sz w:val="22"/>
          <w:szCs w:val="22"/>
          <w:lang w:val="en-US"/>
        </w:rPr>
        <w:t xml:space="preserve">Naïve Bayes uses </w:t>
      </w:r>
      <w:r w:rsidR="00A57DDD" w:rsidRPr="00411211">
        <w:rPr>
          <w:color w:val="000000"/>
          <w:sz w:val="22"/>
          <w:szCs w:val="22"/>
        </w:rPr>
        <w:t>Bayes theorem</w:t>
      </w:r>
      <w:r w:rsidR="0061174A" w:rsidRPr="00411211">
        <w:rPr>
          <w:color w:val="000000"/>
          <w:sz w:val="22"/>
          <w:szCs w:val="22"/>
        </w:rPr>
        <w:t>, which</w:t>
      </w:r>
      <w:r w:rsidR="00A57DDD" w:rsidRPr="00411211">
        <w:rPr>
          <w:color w:val="000000"/>
          <w:sz w:val="22"/>
          <w:szCs w:val="22"/>
        </w:rPr>
        <w:t xml:space="preserve"> is based on conditional probability and uses the formula</w:t>
      </w:r>
      <w:r w:rsidR="003E7BBB" w:rsidRPr="00411211">
        <w:rPr>
          <w:color w:val="000000"/>
          <w:sz w:val="22"/>
          <w:szCs w:val="22"/>
        </w:rPr>
        <w:t xml:space="preserve"> </w:t>
      </w:r>
      <w:proofErr w:type="gramStart"/>
      <w:r w:rsidR="00A57DDD" w:rsidRPr="00411211">
        <w:rPr>
          <w:color w:val="000000"/>
          <w:sz w:val="22"/>
          <w:szCs w:val="22"/>
        </w:rPr>
        <w:t>P(</w:t>
      </w:r>
      <w:proofErr w:type="gramEnd"/>
      <w:r w:rsidR="00A57DDD" w:rsidRPr="00411211">
        <w:rPr>
          <w:color w:val="000000"/>
          <w:sz w:val="22"/>
          <w:szCs w:val="22"/>
        </w:rPr>
        <w:t>A | B) = P(A) * P(B | A) / P(B)</w:t>
      </w:r>
      <w:r w:rsidR="000E6ACF" w:rsidRPr="00411211">
        <w:rPr>
          <w:color w:val="000000"/>
          <w:sz w:val="22"/>
          <w:szCs w:val="22"/>
        </w:rPr>
        <w:t>.</w:t>
      </w:r>
    </w:p>
    <w:p w14:paraId="0E489DEF" w14:textId="77777777" w:rsidR="00143EA4" w:rsidRPr="00411211" w:rsidRDefault="00E70E90" w:rsidP="00143EA4">
      <w:pPr>
        <w:pStyle w:val="NormalWeb"/>
        <w:shd w:val="clear" w:color="auto" w:fill="FFFFFF"/>
        <w:spacing w:before="0" w:beforeAutospacing="0" w:after="0" w:afterAutospacing="0"/>
        <w:jc w:val="both"/>
        <w:rPr>
          <w:color w:val="000000"/>
          <w:sz w:val="22"/>
          <w:szCs w:val="22"/>
        </w:rPr>
      </w:pPr>
      <w:r w:rsidRPr="00411211">
        <w:rPr>
          <w:b/>
          <w:bCs/>
          <w:color w:val="000000"/>
          <w:sz w:val="22"/>
          <w:szCs w:val="22"/>
        </w:rPr>
        <w:t>(B) and (C)</w:t>
      </w:r>
      <w:r w:rsidRPr="00411211">
        <w:rPr>
          <w:b/>
          <w:bCs/>
          <w:sz w:val="22"/>
          <w:szCs w:val="22"/>
          <w:lang w:val="en-US"/>
        </w:rPr>
        <w:t xml:space="preserve">: </w:t>
      </w:r>
      <w:r w:rsidR="00241A28" w:rsidRPr="00411211">
        <w:rPr>
          <w:color w:val="000000"/>
          <w:sz w:val="22"/>
          <w:szCs w:val="22"/>
        </w:rPr>
        <w:t xml:space="preserve">We are carrying out this model in r using ‘e1071’ package. </w:t>
      </w:r>
      <w:r w:rsidR="00F53EAE" w:rsidRPr="00411211">
        <w:rPr>
          <w:rFonts w:eastAsiaTheme="minorHAnsi"/>
          <w:sz w:val="22"/>
          <w:szCs w:val="22"/>
          <w:lang w:val="en-US" w:eastAsia="en-US" w:bidi="ar-SA"/>
        </w:rPr>
        <w:t xml:space="preserve">There is one problem with naïve </w:t>
      </w:r>
      <w:r w:rsidR="00125505" w:rsidRPr="00411211">
        <w:rPr>
          <w:rFonts w:eastAsiaTheme="minorHAnsi"/>
          <w:sz w:val="22"/>
          <w:szCs w:val="22"/>
          <w:lang w:val="en-US" w:eastAsia="en-US" w:bidi="ar-SA"/>
        </w:rPr>
        <w:t>B</w:t>
      </w:r>
      <w:r w:rsidR="0000781F" w:rsidRPr="00411211">
        <w:rPr>
          <w:rFonts w:eastAsiaTheme="minorHAnsi"/>
          <w:sz w:val="22"/>
          <w:szCs w:val="22"/>
          <w:lang w:val="en-US" w:eastAsia="en-US" w:bidi="ar-SA"/>
        </w:rPr>
        <w:t>ayes</w:t>
      </w:r>
      <w:r w:rsidR="00F53EAE" w:rsidRPr="00411211">
        <w:rPr>
          <w:rFonts w:eastAsiaTheme="minorHAnsi"/>
          <w:sz w:val="22"/>
          <w:szCs w:val="22"/>
          <w:lang w:val="en-US" w:eastAsia="en-US" w:bidi="ar-SA"/>
        </w:rPr>
        <w:t xml:space="preserve">, if it encounters a new observation totally odd from training </w:t>
      </w:r>
      <w:proofErr w:type="gramStart"/>
      <w:r w:rsidR="00F53EAE" w:rsidRPr="00411211">
        <w:rPr>
          <w:rFonts w:eastAsiaTheme="minorHAnsi"/>
          <w:sz w:val="22"/>
          <w:szCs w:val="22"/>
          <w:lang w:val="en-US" w:eastAsia="en-US" w:bidi="ar-SA"/>
        </w:rPr>
        <w:t>data[</w:t>
      </w:r>
      <w:proofErr w:type="gramEnd"/>
      <w:r w:rsidR="00F53EAE" w:rsidRPr="00411211">
        <w:rPr>
          <w:rFonts w:eastAsiaTheme="minorHAnsi"/>
          <w:sz w:val="22"/>
          <w:szCs w:val="22"/>
          <w:lang w:val="en-US" w:eastAsia="en-US" w:bidi="ar-SA"/>
        </w:rPr>
        <w:t>occurrence of it in training data = 0], then it will assign probability 0 to it</w:t>
      </w:r>
      <w:r w:rsidR="00BA0515" w:rsidRPr="00411211">
        <w:rPr>
          <w:rFonts w:eastAsiaTheme="minorHAnsi"/>
          <w:sz w:val="22"/>
          <w:szCs w:val="22"/>
          <w:lang w:val="en-US" w:eastAsia="en-US" w:bidi="ar-SA"/>
        </w:rPr>
        <w:t xml:space="preserve">, which is not appropriate. That’s why </w:t>
      </w:r>
      <w:r w:rsidR="00125505" w:rsidRPr="00411211">
        <w:rPr>
          <w:rFonts w:eastAsiaTheme="minorHAnsi"/>
          <w:sz w:val="22"/>
          <w:szCs w:val="22"/>
          <w:lang w:val="en-US" w:eastAsia="en-US" w:bidi="ar-SA"/>
        </w:rPr>
        <w:t>L</w:t>
      </w:r>
      <w:r w:rsidR="00BA0515" w:rsidRPr="00411211">
        <w:rPr>
          <w:rFonts w:eastAsiaTheme="minorHAnsi"/>
          <w:sz w:val="22"/>
          <w:szCs w:val="22"/>
          <w:lang w:val="en-US" w:eastAsia="en-US" w:bidi="ar-SA"/>
        </w:rPr>
        <w:t>aplace smoothing is used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 where one small constant is added just </w:t>
      </w:r>
      <w:r w:rsidR="004E47B6" w:rsidRPr="00411211">
        <w:rPr>
          <w:rFonts w:eastAsiaTheme="minorHAnsi"/>
          <w:sz w:val="22"/>
          <w:szCs w:val="22"/>
          <w:lang w:val="en-US" w:eastAsia="en-US" w:bidi="ar-SA"/>
        </w:rPr>
        <w:t>to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 make</w:t>
      </w:r>
      <w:r w:rsidR="00125505" w:rsidRPr="00411211">
        <w:rPr>
          <w:rFonts w:eastAsiaTheme="minorHAnsi"/>
          <w:sz w:val="22"/>
          <w:szCs w:val="22"/>
          <w:lang w:val="en-US" w:eastAsia="en-US" w:bidi="ar-SA"/>
        </w:rPr>
        <w:t xml:space="preserve"> 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sure </w:t>
      </w:r>
      <w:r w:rsidR="00125505" w:rsidRPr="00411211">
        <w:rPr>
          <w:rFonts w:eastAsiaTheme="minorHAnsi"/>
          <w:sz w:val="22"/>
          <w:szCs w:val="22"/>
          <w:lang w:val="en-US" w:eastAsia="en-US" w:bidi="ar-SA"/>
        </w:rPr>
        <w:t xml:space="preserve">the 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occurrence of </w:t>
      </w:r>
      <w:r w:rsidR="00125505" w:rsidRPr="00411211">
        <w:rPr>
          <w:rFonts w:eastAsiaTheme="minorHAnsi"/>
          <w:sz w:val="22"/>
          <w:szCs w:val="22"/>
          <w:lang w:val="en-US" w:eastAsia="en-US" w:bidi="ar-SA"/>
        </w:rPr>
        <w:t xml:space="preserve">a 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total odd event would not be </w:t>
      </w:r>
      <w:r w:rsidR="00AF2CEC" w:rsidRPr="00411211">
        <w:rPr>
          <w:rFonts w:eastAsiaTheme="minorHAnsi"/>
          <w:sz w:val="22"/>
          <w:szCs w:val="22"/>
          <w:lang w:val="en-US" w:eastAsia="en-US" w:bidi="ar-SA"/>
        </w:rPr>
        <w:t>0</w:t>
      </w:r>
      <w:r w:rsidR="00D335D4" w:rsidRPr="00411211">
        <w:rPr>
          <w:rFonts w:eastAsiaTheme="minorHAnsi"/>
          <w:sz w:val="22"/>
          <w:szCs w:val="22"/>
          <w:lang w:val="en-US" w:eastAsia="en-US" w:bidi="ar-SA"/>
        </w:rPr>
        <w:t xml:space="preserve"> but it will be equal to that constant</w:t>
      </w:r>
      <w:r w:rsidR="009E5541" w:rsidRPr="00411211">
        <w:rPr>
          <w:rFonts w:eastAsiaTheme="minorHAnsi"/>
          <w:sz w:val="22"/>
          <w:szCs w:val="22"/>
          <w:lang w:val="en-US" w:eastAsia="en-US" w:bidi="ar-SA"/>
        </w:rPr>
        <w:t>.</w:t>
      </w:r>
    </w:p>
    <w:p w14:paraId="7A538BA6" w14:textId="79716550" w:rsidR="00A57DDD" w:rsidRPr="00411211" w:rsidRDefault="003D3A3D" w:rsidP="00143EA4">
      <w:pPr>
        <w:pStyle w:val="NormalWeb"/>
        <w:shd w:val="clear" w:color="auto" w:fill="BDD6EE" w:themeFill="accent5" w:themeFillTint="66"/>
        <w:spacing w:before="0" w:beforeAutospacing="0" w:after="0" w:afterAutospacing="0"/>
        <w:jc w:val="both"/>
        <w:rPr>
          <w:color w:val="000000"/>
          <w:sz w:val="22"/>
          <w:szCs w:val="22"/>
        </w:rPr>
      </w:pPr>
      <w:proofErr w:type="spellStart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bank_train_bayes</w:t>
      </w:r>
      <w:proofErr w:type="spell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 xml:space="preserve"> &lt;- </w:t>
      </w:r>
      <w:proofErr w:type="spellStart"/>
      <w:proofErr w:type="gramStart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naiveBayes</w:t>
      </w:r>
      <w:proofErr w:type="spell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(</w:t>
      </w:r>
      <w:proofErr w:type="spellStart"/>
      <w:proofErr w:type="gram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term_deposit_subscribed</w:t>
      </w:r>
      <w:proofErr w:type="spell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 xml:space="preserve"> ~ ., </w:t>
      </w:r>
      <w:proofErr w:type="spellStart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laplace</w:t>
      </w:r>
      <w:proofErr w:type="spell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 xml:space="preserve"> = 2, data = </w:t>
      </w:r>
      <w:proofErr w:type="spellStart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bank_notscaled_train</w:t>
      </w:r>
      <w:proofErr w:type="spellEnd"/>
      <w:r w:rsidRPr="00411211">
        <w:rPr>
          <w:rFonts w:eastAsiaTheme="minorHAnsi"/>
          <w:i/>
          <w:iCs/>
          <w:sz w:val="22"/>
          <w:szCs w:val="22"/>
          <w:lang w:val="en-US" w:eastAsia="en-US" w:bidi="ar-SA"/>
        </w:rPr>
        <w:t>)</w:t>
      </w:r>
    </w:p>
    <w:p w14:paraId="35B6690A" w14:textId="0C5C73B3" w:rsidR="001A5A84" w:rsidRPr="00411211" w:rsidRDefault="0002477B" w:rsidP="00E96E0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lang w:val="en-US"/>
        </w:rPr>
      </w:pPr>
      <w:r w:rsidRPr="00411211">
        <w:rPr>
          <w:rFonts w:ascii="Times New Roman" w:hAnsi="Times New Roman" w:cs="Times New Roman"/>
          <w:lang w:val="en-US"/>
        </w:rPr>
        <w:t xml:space="preserve">The </w:t>
      </w:r>
      <w:proofErr w:type="spellStart"/>
      <w:r w:rsidRPr="00411211">
        <w:rPr>
          <w:rFonts w:ascii="Times New Roman" w:hAnsi="Times New Roman" w:cs="Times New Roman"/>
          <w:lang w:val="en-US"/>
        </w:rPr>
        <w:t>laplace</w:t>
      </w:r>
      <w:proofErr w:type="spellEnd"/>
      <w:r w:rsidRPr="00411211">
        <w:rPr>
          <w:rFonts w:ascii="Times New Roman" w:hAnsi="Times New Roman" w:cs="Times New Roman"/>
          <w:lang w:val="en-US"/>
        </w:rPr>
        <w:t xml:space="preserve"> parameter was </w:t>
      </w:r>
      <w:proofErr w:type="gramStart"/>
      <w:r w:rsidRPr="00411211">
        <w:rPr>
          <w:rFonts w:ascii="Times New Roman" w:hAnsi="Times New Roman" w:cs="Times New Roman"/>
          <w:lang w:val="en-US"/>
        </w:rPr>
        <w:t>changed</w:t>
      </w:r>
      <w:r w:rsidR="0030558A" w:rsidRPr="00411211">
        <w:rPr>
          <w:rFonts w:ascii="Times New Roman" w:hAnsi="Times New Roman" w:cs="Times New Roman"/>
          <w:lang w:val="en-US"/>
        </w:rPr>
        <w:t>[</w:t>
      </w:r>
      <w:proofErr w:type="gramEnd"/>
      <w:r w:rsidR="0030558A" w:rsidRPr="00411211">
        <w:rPr>
          <w:rFonts w:ascii="Times New Roman" w:hAnsi="Times New Roman" w:cs="Times New Roman"/>
          <w:lang w:val="en-US"/>
        </w:rPr>
        <w:t>1, 2, 3]</w:t>
      </w:r>
      <w:r w:rsidRPr="00411211">
        <w:rPr>
          <w:rFonts w:ascii="Times New Roman" w:hAnsi="Times New Roman" w:cs="Times New Roman"/>
          <w:lang w:val="en-US"/>
        </w:rPr>
        <w:t xml:space="preserve"> just to see</w:t>
      </w:r>
      <w:r w:rsidR="0030558A" w:rsidRPr="00411211">
        <w:rPr>
          <w:rFonts w:ascii="Times New Roman" w:hAnsi="Times New Roman" w:cs="Times New Roman"/>
          <w:lang w:val="en-US"/>
        </w:rPr>
        <w:t xml:space="preserve"> whether there are any totally odd events in </w:t>
      </w:r>
      <w:r w:rsidR="0072642D" w:rsidRPr="00411211">
        <w:rPr>
          <w:rFonts w:ascii="Times New Roman" w:hAnsi="Times New Roman" w:cs="Times New Roman"/>
          <w:lang w:val="en-US"/>
        </w:rPr>
        <w:t xml:space="preserve">the </w:t>
      </w:r>
      <w:r w:rsidR="0030558A" w:rsidRPr="00411211">
        <w:rPr>
          <w:rFonts w:ascii="Times New Roman" w:hAnsi="Times New Roman" w:cs="Times New Roman"/>
          <w:lang w:val="en-US"/>
        </w:rPr>
        <w:t xml:space="preserve">testing of evaluation data or not. But the results were </w:t>
      </w:r>
      <w:r w:rsidR="0072642D" w:rsidRPr="00411211">
        <w:rPr>
          <w:rFonts w:ascii="Times New Roman" w:hAnsi="Times New Roman" w:cs="Times New Roman"/>
          <w:lang w:val="en-US"/>
        </w:rPr>
        <w:t xml:space="preserve">the </w:t>
      </w:r>
      <w:r w:rsidR="0030558A" w:rsidRPr="00411211">
        <w:rPr>
          <w:rFonts w:ascii="Times New Roman" w:hAnsi="Times New Roman" w:cs="Times New Roman"/>
          <w:lang w:val="en-US"/>
        </w:rPr>
        <w:t xml:space="preserve">same for </w:t>
      </w:r>
      <w:r w:rsidR="00D459F0" w:rsidRPr="00411211">
        <w:rPr>
          <w:rFonts w:ascii="Times New Roman" w:hAnsi="Times New Roman" w:cs="Times New Roman"/>
          <w:lang w:val="en-US"/>
        </w:rPr>
        <w:t>all the three values.</w:t>
      </w:r>
    </w:p>
    <w:p w14:paraId="35D2FE66" w14:textId="3D4CE36F" w:rsidR="00051B78" w:rsidRPr="00411211" w:rsidRDefault="00EA72E6" w:rsidP="00633A7D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lang w:val="en-US"/>
        </w:rPr>
      </w:pPr>
      <w:r w:rsidRPr="00411211">
        <w:rPr>
          <w:rFonts w:ascii="Times New Roman" w:hAnsi="Times New Roman" w:cs="Times New Roman"/>
          <w:b/>
          <w:bCs/>
          <w:lang w:val="en-US"/>
        </w:rPr>
        <w:t>(</w:t>
      </w:r>
      <w:r w:rsidR="00051B78" w:rsidRPr="00411211">
        <w:rPr>
          <w:rFonts w:ascii="Times New Roman" w:hAnsi="Times New Roman" w:cs="Times New Roman"/>
          <w:b/>
          <w:bCs/>
          <w:lang w:val="en-US"/>
        </w:rPr>
        <w:t xml:space="preserve">D) and (E): </w:t>
      </w:r>
      <w:r w:rsidR="00051B78" w:rsidRPr="00411211">
        <w:rPr>
          <w:rFonts w:ascii="Times New Roman" w:hAnsi="Times New Roman" w:cs="Times New Roman"/>
          <w:lang w:val="en-US"/>
        </w:rPr>
        <w:t xml:space="preserve">The results of all the models were then compares based on class </w:t>
      </w:r>
      <w:proofErr w:type="gramStart"/>
      <w:r w:rsidR="00051B78" w:rsidRPr="00411211">
        <w:rPr>
          <w:rFonts w:ascii="Times New Roman" w:hAnsi="Times New Roman" w:cs="Times New Roman"/>
          <w:lang w:val="en-US"/>
        </w:rPr>
        <w:t>accuracies[</w:t>
      </w:r>
      <w:proofErr w:type="gramEnd"/>
      <w:r w:rsidR="00051B78" w:rsidRPr="00411211">
        <w:rPr>
          <w:rFonts w:ascii="Times New Roman" w:hAnsi="Times New Roman" w:cs="Times New Roman"/>
          <w:lang w:val="en-US"/>
        </w:rPr>
        <w:t xml:space="preserve">Table 1]. The best model had the setting </w:t>
      </w:r>
      <w:r w:rsidR="00051B78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The Naïve Bay</w:t>
      </w:r>
      <w:r w:rsidR="0072642D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e</w:t>
      </w:r>
      <w:r w:rsidR="00051B78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 xml:space="preserve">sian Model with </w:t>
      </w:r>
      <w:r w:rsidR="0072642D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L</w:t>
      </w:r>
      <w:r w:rsidR="00051B78" w:rsidRPr="00411211">
        <w:rPr>
          <w:rFonts w:ascii="Times New Roman" w:hAnsi="Times New Roman" w:cs="Times New Roman"/>
          <w:shd w:val="clear" w:color="auto" w:fill="A8D08D" w:themeFill="accent6" w:themeFillTint="99"/>
          <w:lang w:val="en-US"/>
        </w:rPr>
        <w:t>aplace = 2 was chosen.</w:t>
      </w:r>
      <w:r w:rsidR="00051B78" w:rsidRPr="00411211">
        <w:rPr>
          <w:rFonts w:ascii="Times New Roman" w:hAnsi="Times New Roman" w:cs="Times New Roman"/>
          <w:lang w:val="en-US"/>
        </w:rPr>
        <w:t xml:space="preserve"> There were other combinations of settings which produced the same result</w:t>
      </w:r>
      <w:r w:rsidR="00C1079D" w:rsidRPr="00411211">
        <w:rPr>
          <w:rFonts w:ascii="Times New Roman" w:hAnsi="Times New Roman" w:cs="Times New Roman"/>
          <w:lang w:val="en-US"/>
        </w:rPr>
        <w:t>.</w:t>
      </w:r>
      <w:r w:rsidR="00051B78" w:rsidRPr="00411211">
        <w:rPr>
          <w:rFonts w:ascii="Times New Roman" w:hAnsi="Times New Roman" w:cs="Times New Roman"/>
          <w:b/>
          <w:bCs/>
          <w:lang w:val="en-US"/>
        </w:rPr>
        <w:t xml:space="preserve"> </w:t>
      </w:r>
    </w:p>
    <w:p w14:paraId="349189A3" w14:textId="1EA0CB6D" w:rsidR="00BC6F21" w:rsidRPr="00411211" w:rsidRDefault="00D03E44" w:rsidP="00374390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color w:val="000000"/>
          <w:shd w:val="clear" w:color="auto" w:fill="FFFFFF"/>
        </w:rPr>
        <w:t>The reason that it is called Naive is not because it is simple or easy to implement. It is because the modelling technique follows a strong assumption about the observations having features independent of each other while in real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ime data, it may be not independent. It assumes that the occurrence of one feature in a category is not related to the occurrence of 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lastRenderedPageBreak/>
        <w:t>all other features. If this assumption is satisfied, it performs extremely well and better than other complex models.</w:t>
      </w:r>
      <w:r w:rsidR="00134CA5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C51DE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We know that Naïve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B</w:t>
      </w:r>
      <w:r w:rsidR="0000781F" w:rsidRPr="00411211">
        <w:rPr>
          <w:rFonts w:ascii="Times New Roman" w:hAnsi="Times New Roman" w:cs="Times New Roman"/>
          <w:color w:val="000000"/>
          <w:shd w:val="clear" w:color="auto" w:fill="FFFFFF"/>
        </w:rPr>
        <w:t>ayes</w:t>
      </w:r>
      <w:r w:rsidR="00D934D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C51DE4" w:rsidRPr="00411211">
        <w:rPr>
          <w:rFonts w:ascii="Times New Roman" w:hAnsi="Times New Roman" w:cs="Times New Roman"/>
          <w:color w:val="000000"/>
          <w:shd w:val="clear" w:color="auto" w:fill="FFFFFF"/>
        </w:rPr>
        <w:t>performs well when there are categorical variable</w:t>
      </w:r>
      <w:r w:rsidR="00816A2E" w:rsidRPr="00411211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C51DE4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C86F7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hen there are numerical data, we can use binning or </w:t>
      </w:r>
      <w:r w:rsidR="004A0283" w:rsidRPr="00411211">
        <w:rPr>
          <w:rFonts w:ascii="Times New Roman" w:hAnsi="Times New Roman" w:cs="Times New Roman"/>
          <w:color w:val="000000"/>
          <w:shd w:val="clear" w:color="auto" w:fill="FFFFFF"/>
        </w:rPr>
        <w:t>discretiz</w:t>
      </w:r>
      <w:r w:rsidR="00E524C4" w:rsidRPr="00411211">
        <w:rPr>
          <w:rFonts w:ascii="Times New Roman" w:hAnsi="Times New Roman" w:cs="Times New Roman"/>
          <w:color w:val="000000"/>
          <w:shd w:val="clear" w:color="auto" w:fill="FFFFFF"/>
        </w:rPr>
        <w:t>ation</w:t>
      </w:r>
      <w:r w:rsidR="00C86F7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o convert them to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C86F78" w:rsidRPr="00411211">
        <w:rPr>
          <w:rFonts w:ascii="Times New Roman" w:hAnsi="Times New Roman" w:cs="Times New Roman"/>
          <w:color w:val="000000"/>
          <w:shd w:val="clear" w:color="auto" w:fill="FFFFFF"/>
        </w:rPr>
        <w:t>categorical variable</w:t>
      </w:r>
      <w:r w:rsidR="008A679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but for this is assumes that continuous variable is coming from a normal distribution</w:t>
      </w:r>
      <w:r w:rsidR="00C86F78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17AD9DB7" w14:textId="16E29A83" w:rsidR="008A6790" w:rsidRPr="00411211" w:rsidRDefault="008A6790" w:rsidP="00D03E44">
      <w:pPr>
        <w:shd w:val="clear" w:color="auto" w:fill="FFFFFF" w:themeFill="background1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Why </w:t>
      </w:r>
      <w:r w:rsidR="0072642D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the </w:t>
      </w: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above model is not considered:</w:t>
      </w:r>
      <w:r w:rsidR="008D59C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 As we know it assumes normality for numerical variables. Here we have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8D59C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bunch of numerical </w:t>
      </w:r>
      <w:proofErr w:type="gramStart"/>
      <w:r w:rsidR="008D59C4" w:rsidRPr="00411211">
        <w:rPr>
          <w:rFonts w:ascii="Times New Roman" w:hAnsi="Times New Roman" w:cs="Times New Roman"/>
          <w:color w:val="000000"/>
          <w:shd w:val="clear" w:color="auto" w:fill="FFFFFF"/>
        </w:rPr>
        <w:t>variable</w:t>
      </w:r>
      <w:r w:rsidR="00A073E0" w:rsidRPr="00411211">
        <w:rPr>
          <w:rFonts w:ascii="Times New Roman" w:hAnsi="Times New Roman" w:cs="Times New Roman"/>
          <w:color w:val="000000"/>
          <w:shd w:val="clear" w:color="auto" w:fill="FFFFFF"/>
        </w:rPr>
        <w:t>s[</w:t>
      </w:r>
      <w:proofErr w:type="gramEnd"/>
      <w:r w:rsidR="00A073E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balance, day, duration, campaign, </w:t>
      </w:r>
      <w:proofErr w:type="spellStart"/>
      <w:r w:rsidR="00A073E0" w:rsidRPr="00411211">
        <w:rPr>
          <w:rFonts w:ascii="Times New Roman" w:hAnsi="Times New Roman" w:cs="Times New Roman"/>
          <w:color w:val="000000"/>
          <w:shd w:val="clear" w:color="auto" w:fill="FFFFFF"/>
        </w:rPr>
        <w:t>pdays</w:t>
      </w:r>
      <w:proofErr w:type="spellEnd"/>
      <w:r w:rsidR="00A073E0" w:rsidRPr="00411211">
        <w:rPr>
          <w:rFonts w:ascii="Times New Roman" w:hAnsi="Times New Roman" w:cs="Times New Roman"/>
          <w:color w:val="000000"/>
          <w:shd w:val="clear" w:color="auto" w:fill="FFFFFF"/>
        </w:rPr>
        <w:t>, previous]</w:t>
      </w:r>
      <w:r w:rsidR="008D59C4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A073E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tried</w:t>
      </w:r>
      <w:r w:rsidR="00DA25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o apply </w:t>
      </w:r>
      <w:r w:rsidR="00612C4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different transformation like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612C4E" w:rsidRPr="00411211">
        <w:rPr>
          <w:rFonts w:ascii="Times New Roman" w:hAnsi="Times New Roman" w:cs="Times New Roman"/>
          <w:color w:val="000000"/>
          <w:shd w:val="clear" w:color="auto" w:fill="FFFFFF"/>
        </w:rPr>
        <w:t>log, sqrt, box-cox, min-max normalisation. But data was still right skewed.</w:t>
      </w:r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also tried to use </w:t>
      </w:r>
      <w:proofErr w:type="spellStart"/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>discretize</w:t>
      </w:r>
      <w:proofErr w:type="spellEnd"/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function under ‘</w:t>
      </w:r>
      <w:proofErr w:type="spellStart"/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>arules</w:t>
      </w:r>
      <w:proofErr w:type="spellEnd"/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>’ package to carry out binning. The outcome variable</w:t>
      </w:r>
      <w:r w:rsidR="002058BB" w:rsidRPr="00411211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ith type factor w</w:t>
      </w:r>
      <w:r w:rsidR="002058BB" w:rsidRPr="00411211">
        <w:rPr>
          <w:rFonts w:ascii="Times New Roman" w:hAnsi="Times New Roman" w:cs="Times New Roman"/>
          <w:color w:val="000000"/>
          <w:shd w:val="clear" w:color="auto" w:fill="FFFFFF"/>
        </w:rPr>
        <w:t>ere</w:t>
      </w:r>
      <w:r w:rsidR="00886BC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not making any sense.</w:t>
      </w:r>
      <w:r w:rsidR="005A0E6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were not able to explain the different levels of the factor variable</w:t>
      </w:r>
      <w:r w:rsidR="003F6801" w:rsidRPr="00411211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F21F5B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nd t</w:t>
      </w:r>
      <w:r w:rsidR="008A40B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he assumption of normality </w:t>
      </w:r>
      <w:r w:rsidR="00F21F5B" w:rsidRPr="00411211">
        <w:rPr>
          <w:rFonts w:ascii="Times New Roman" w:hAnsi="Times New Roman" w:cs="Times New Roman"/>
          <w:color w:val="000000"/>
          <w:shd w:val="clear" w:color="auto" w:fill="FFFFFF"/>
        </w:rPr>
        <w:t>was</w:t>
      </w:r>
      <w:r w:rsidR="008A40B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not holding. So</w:t>
      </w:r>
      <w:r w:rsidR="006B0AFB"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8A40B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can’t rely on</w:t>
      </w:r>
      <w:r w:rsidR="0092192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</w:t>
      </w:r>
      <w:r w:rsidR="008A40B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integrity of this model.</w:t>
      </w:r>
      <w:r w:rsidR="008D59C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>(</w:t>
      </w:r>
      <w:r w:rsidR="00160B59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ig 1</w:t>
      </w:r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>)</w:t>
      </w:r>
    </w:p>
    <w:p w14:paraId="7B176BCF" w14:textId="4CC187BD" w:rsidR="00E66FF1" w:rsidRPr="00411211" w:rsidRDefault="00B6725F" w:rsidP="00D03E44">
      <w:pPr>
        <w:shd w:val="clear" w:color="auto" w:fill="FFFFFF" w:themeFill="background1"/>
        <w:jc w:val="both"/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u w:val="single"/>
          <w:shd w:val="clear" w:color="auto" w:fill="FFFFFF"/>
        </w:rPr>
        <w:t>Compare two models</w:t>
      </w:r>
      <w:r w:rsidR="00D4741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[</w:t>
      </w:r>
      <w:r w:rsidR="00EC5063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You can look at the whole </w:t>
      </w:r>
      <w:proofErr w:type="gramStart"/>
      <w:r w:rsidR="00EC5063" w:rsidRPr="00411211">
        <w:rPr>
          <w:rFonts w:ascii="Times New Roman" w:hAnsi="Times New Roman" w:cs="Times New Roman"/>
          <w:color w:val="000000"/>
          <w:shd w:val="clear" w:color="auto" w:fill="FFFFFF"/>
        </w:rPr>
        <w:t>information</w:t>
      </w:r>
      <w:r w:rsidR="00013007" w:rsidRPr="00411211">
        <w:rPr>
          <w:rFonts w:ascii="Times New Roman" w:hAnsi="Times New Roman" w:cs="Times New Roman"/>
          <w:color w:val="000000"/>
          <w:shd w:val="clear" w:color="auto" w:fill="FFFFFF"/>
        </w:rPr>
        <w:t>(</w:t>
      </w:r>
      <w:proofErr w:type="gramEnd"/>
      <w:r w:rsidR="00EC5063" w:rsidRPr="00411211">
        <w:rPr>
          <w:rFonts w:ascii="Times New Roman" w:hAnsi="Times New Roman" w:cs="Times New Roman"/>
          <w:color w:val="000000"/>
          <w:shd w:val="clear" w:color="auto" w:fill="FFFFFF"/>
        </w:rPr>
        <w:t>table 4, 5, 6, 7, 8, 9</w:t>
      </w:r>
      <w:r w:rsidR="00013007" w:rsidRPr="00411211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="00013007" w:rsidRPr="00411211">
        <w:rPr>
          <w:rFonts w:ascii="Times New Roman" w:hAnsi="Times New Roman" w:cs="Times New Roman"/>
          <w:color w:val="000000"/>
          <w:u w:val="single"/>
          <w:shd w:val="clear" w:color="auto" w:fill="FFFFFF"/>
        </w:rPr>
        <w:t>]</w:t>
      </w:r>
    </w:p>
    <w:tbl>
      <w:tblPr>
        <w:tblStyle w:val="TableGrid"/>
        <w:tblW w:w="10777" w:type="dxa"/>
        <w:tblLook w:val="04A0" w:firstRow="1" w:lastRow="0" w:firstColumn="1" w:lastColumn="0" w:noHBand="0" w:noVBand="1"/>
      </w:tblPr>
      <w:tblGrid>
        <w:gridCol w:w="1130"/>
        <w:gridCol w:w="1197"/>
        <w:gridCol w:w="1613"/>
        <w:gridCol w:w="1613"/>
        <w:gridCol w:w="1614"/>
        <w:gridCol w:w="1131"/>
        <w:gridCol w:w="1346"/>
        <w:gridCol w:w="1133"/>
      </w:tblGrid>
      <w:tr w:rsidR="00517D03" w:rsidRPr="00411211" w14:paraId="27AC322F" w14:textId="532816B3" w:rsidTr="00D41AF4">
        <w:trPr>
          <w:trHeight w:val="269"/>
        </w:trPr>
        <w:tc>
          <w:tcPr>
            <w:tcW w:w="1130" w:type="dxa"/>
            <w:vMerge w:val="restart"/>
          </w:tcPr>
          <w:p w14:paraId="723A0851" w14:textId="46A1AAD0" w:rsidR="003B1625" w:rsidRPr="00411211" w:rsidRDefault="003B1625" w:rsidP="002E410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MODEL</w:t>
            </w:r>
          </w:p>
        </w:tc>
        <w:tc>
          <w:tcPr>
            <w:tcW w:w="1197" w:type="dxa"/>
            <w:vMerge w:val="restart"/>
          </w:tcPr>
          <w:p w14:paraId="375E0350" w14:textId="33FD23A9" w:rsidR="003B1625" w:rsidRPr="00411211" w:rsidRDefault="003B1625" w:rsidP="002E410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Overall Accuracy</w:t>
            </w:r>
          </w:p>
        </w:tc>
        <w:tc>
          <w:tcPr>
            <w:tcW w:w="4840" w:type="dxa"/>
            <w:gridSpan w:val="3"/>
          </w:tcPr>
          <w:p w14:paraId="17B5773E" w14:textId="30BB87B0" w:rsidR="003B1625" w:rsidRPr="00411211" w:rsidRDefault="003B1625" w:rsidP="002E410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Class Accuracy</w:t>
            </w:r>
            <w:r w:rsidR="008326F6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(n</w:t>
            </w:r>
            <w:proofErr w:type="gramStart"/>
            <w:r w:rsidR="008326F6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-‘</w:t>
            </w:r>
            <w:proofErr w:type="gramEnd"/>
            <w:r w:rsidR="008326F6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no’/y-‘yes’)</w:t>
            </w:r>
          </w:p>
        </w:tc>
        <w:tc>
          <w:tcPr>
            <w:tcW w:w="3610" w:type="dxa"/>
            <w:gridSpan w:val="3"/>
          </w:tcPr>
          <w:p w14:paraId="43FBAC24" w14:textId="74F8E7D3" w:rsidR="003B1625" w:rsidRPr="00411211" w:rsidRDefault="003B1625" w:rsidP="002E410D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Lift</w:t>
            </w:r>
            <w:r w:rsidR="00517D03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(n</w:t>
            </w:r>
            <w:proofErr w:type="gramStart"/>
            <w:r w:rsidR="00517D03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-‘</w:t>
            </w:r>
            <w:proofErr w:type="gramEnd"/>
            <w:r w:rsidR="00517D03"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no’/y-‘yes’)</w:t>
            </w:r>
          </w:p>
        </w:tc>
      </w:tr>
      <w:tr w:rsidR="005B79CC" w:rsidRPr="00411211" w14:paraId="44DD94F4" w14:textId="2907B620" w:rsidTr="00D41AF4">
        <w:trPr>
          <w:trHeight w:val="550"/>
        </w:trPr>
        <w:tc>
          <w:tcPr>
            <w:tcW w:w="1130" w:type="dxa"/>
            <w:vMerge/>
          </w:tcPr>
          <w:p w14:paraId="140DF272" w14:textId="77777777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197" w:type="dxa"/>
            <w:vMerge/>
          </w:tcPr>
          <w:p w14:paraId="761AA9D2" w14:textId="77777777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</w:p>
        </w:tc>
        <w:tc>
          <w:tcPr>
            <w:tcW w:w="1613" w:type="dxa"/>
          </w:tcPr>
          <w:p w14:paraId="77F1D625" w14:textId="38FA4F68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in</w:t>
            </w:r>
          </w:p>
        </w:tc>
        <w:tc>
          <w:tcPr>
            <w:tcW w:w="1613" w:type="dxa"/>
          </w:tcPr>
          <w:p w14:paraId="13B14932" w14:textId="4FF7A816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valuation</w:t>
            </w:r>
          </w:p>
        </w:tc>
        <w:tc>
          <w:tcPr>
            <w:tcW w:w="1613" w:type="dxa"/>
          </w:tcPr>
          <w:p w14:paraId="1351D178" w14:textId="502CD4E3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est</w:t>
            </w:r>
          </w:p>
        </w:tc>
        <w:tc>
          <w:tcPr>
            <w:tcW w:w="1131" w:type="dxa"/>
          </w:tcPr>
          <w:p w14:paraId="1B06DDB5" w14:textId="6F22DC57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rain</w:t>
            </w:r>
          </w:p>
        </w:tc>
        <w:tc>
          <w:tcPr>
            <w:tcW w:w="1346" w:type="dxa"/>
          </w:tcPr>
          <w:p w14:paraId="7174218C" w14:textId="6A7ECF95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Evaluation</w:t>
            </w:r>
          </w:p>
        </w:tc>
        <w:tc>
          <w:tcPr>
            <w:tcW w:w="1131" w:type="dxa"/>
          </w:tcPr>
          <w:p w14:paraId="27E2A352" w14:textId="6EBD0E90" w:rsidR="003B1625" w:rsidRPr="00411211" w:rsidRDefault="003B1625" w:rsidP="00F83C33">
            <w:pPr>
              <w:jc w:val="center"/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b/>
                <w:bCs/>
                <w:color w:val="000000"/>
                <w:shd w:val="clear" w:color="auto" w:fill="FFFFFF"/>
              </w:rPr>
              <w:t>Test</w:t>
            </w:r>
          </w:p>
        </w:tc>
      </w:tr>
      <w:tr w:rsidR="001D7736" w:rsidRPr="00411211" w14:paraId="34EC9755" w14:textId="3CA05562" w:rsidTr="00D41AF4">
        <w:trPr>
          <w:trHeight w:val="526"/>
        </w:trPr>
        <w:tc>
          <w:tcPr>
            <w:tcW w:w="1130" w:type="dxa"/>
          </w:tcPr>
          <w:p w14:paraId="03A81C80" w14:textId="47BF4A98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SVM</w:t>
            </w:r>
          </w:p>
        </w:tc>
        <w:tc>
          <w:tcPr>
            <w:tcW w:w="1197" w:type="dxa"/>
          </w:tcPr>
          <w:p w14:paraId="635A1564" w14:textId="37DE5A61" w:rsidR="001D7736" w:rsidRPr="00411211" w:rsidRDefault="0063379B" w:rsidP="0063379B">
            <w:pPr>
              <w:jc w:val="center"/>
              <w:rPr>
                <w:rFonts w:ascii="Times New Roman" w:hAnsi="Times New Roman" w:cs="Times New Roman"/>
                <w:color w:val="000000"/>
              </w:rPr>
            </w:pPr>
            <w:r w:rsidRPr="00411211">
              <w:rPr>
                <w:rFonts w:ascii="Times New Roman" w:hAnsi="Times New Roman" w:cs="Times New Roman"/>
                <w:color w:val="000000"/>
              </w:rPr>
              <w:t>87.964</w:t>
            </w:r>
          </w:p>
        </w:tc>
        <w:tc>
          <w:tcPr>
            <w:tcW w:w="1613" w:type="dxa"/>
          </w:tcPr>
          <w:p w14:paraId="11F394B1" w14:textId="4EC59747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3.107/92.247</w:t>
            </w:r>
          </w:p>
        </w:tc>
        <w:tc>
          <w:tcPr>
            <w:tcW w:w="1613" w:type="dxa"/>
          </w:tcPr>
          <w:p w14:paraId="489C0B57" w14:textId="55078BEC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4.797/92.250</w:t>
            </w:r>
          </w:p>
        </w:tc>
        <w:tc>
          <w:tcPr>
            <w:tcW w:w="1613" w:type="dxa"/>
          </w:tcPr>
          <w:p w14:paraId="256BD58F" w14:textId="30BD3026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3.947/92.465</w:t>
            </w:r>
          </w:p>
        </w:tc>
        <w:tc>
          <w:tcPr>
            <w:tcW w:w="1131" w:type="dxa"/>
          </w:tcPr>
          <w:p w14:paraId="2E209BF2" w14:textId="12BD1CC9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.</w:t>
            </w:r>
            <w:r w:rsidR="006F1E5F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6</w:t>
            </w: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/</w:t>
            </w:r>
            <w:r w:rsidR="006F1E5F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.</w:t>
            </w:r>
            <w:r w:rsidR="007C4EC3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5</w:t>
            </w:r>
          </w:p>
        </w:tc>
        <w:tc>
          <w:tcPr>
            <w:tcW w:w="1346" w:type="dxa"/>
          </w:tcPr>
          <w:p w14:paraId="340B5FB7" w14:textId="05B6938A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.</w:t>
            </w:r>
            <w:r w:rsidR="006F1E5F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6</w:t>
            </w: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/</w:t>
            </w:r>
            <w:r w:rsidR="006F1E5F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.11</w:t>
            </w:r>
          </w:p>
        </w:tc>
        <w:tc>
          <w:tcPr>
            <w:tcW w:w="1131" w:type="dxa"/>
          </w:tcPr>
          <w:p w14:paraId="6DF86D36" w14:textId="1E2C4A98" w:rsidR="001D7736" w:rsidRPr="00411211" w:rsidRDefault="001D7736" w:rsidP="001D7736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1.</w:t>
            </w:r>
            <w:r w:rsidR="00E3213E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06</w:t>
            </w: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/</w:t>
            </w:r>
            <w:r w:rsidR="00E3213E"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4.16</w:t>
            </w:r>
          </w:p>
        </w:tc>
      </w:tr>
      <w:tr w:rsidR="003833A2" w:rsidRPr="00411211" w14:paraId="05D83099" w14:textId="6E829DEF" w:rsidTr="00D41AF4">
        <w:trPr>
          <w:trHeight w:val="538"/>
        </w:trPr>
        <w:tc>
          <w:tcPr>
            <w:tcW w:w="1130" w:type="dxa"/>
          </w:tcPr>
          <w:p w14:paraId="3D3EF045" w14:textId="242762CA" w:rsidR="003833A2" w:rsidRPr="00411211" w:rsidRDefault="003833A2" w:rsidP="003833A2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color w:val="000000"/>
                <w:shd w:val="clear" w:color="auto" w:fill="FFFFFF"/>
              </w:rPr>
              <w:t>Naïve Bayes</w:t>
            </w:r>
          </w:p>
        </w:tc>
        <w:tc>
          <w:tcPr>
            <w:tcW w:w="1197" w:type="dxa"/>
          </w:tcPr>
          <w:p w14:paraId="3294640E" w14:textId="157E1045" w:rsidR="003833A2" w:rsidRPr="00411211" w:rsidRDefault="003833A2" w:rsidP="003833A2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wordWrap w:val="0"/>
              <w:spacing w:line="205" w:lineRule="atLeast"/>
              <w:jc w:val="center"/>
              <w:rPr>
                <w:rFonts w:ascii="Times New Roman" w:eastAsia="Times New Roman" w:hAnsi="Times New Roman" w:cs="Times New Roman"/>
                <w:color w:val="000000"/>
                <w:bdr w:val="none" w:sz="0" w:space="0" w:color="auto" w:frame="1"/>
                <w:lang w:eastAsia="en-AU" w:bidi="gu-IN"/>
              </w:rPr>
            </w:pPr>
            <w:r w:rsidRPr="00411211">
              <w:rPr>
                <w:rFonts w:ascii="Times New Roman" w:eastAsia="Times New Roman" w:hAnsi="Times New Roman" w:cs="Times New Roman"/>
                <w:color w:val="000000"/>
                <w:bdr w:val="none" w:sz="0" w:space="0" w:color="auto" w:frame="1"/>
                <w:lang w:eastAsia="en-AU" w:bidi="gu-IN"/>
              </w:rPr>
              <w:t>88.930</w:t>
            </w:r>
          </w:p>
        </w:tc>
        <w:tc>
          <w:tcPr>
            <w:tcW w:w="1613" w:type="dxa"/>
          </w:tcPr>
          <w:p w14:paraId="01CF3087" w14:textId="2181BF50" w:rsidR="003833A2" w:rsidRPr="00411211" w:rsidRDefault="003833A2" w:rsidP="006F1E5F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3.484/92.860</w:t>
            </w:r>
          </w:p>
        </w:tc>
        <w:tc>
          <w:tcPr>
            <w:tcW w:w="1613" w:type="dxa"/>
          </w:tcPr>
          <w:p w14:paraId="04854A71" w14:textId="116027ED" w:rsidR="003833A2" w:rsidRPr="00411211" w:rsidRDefault="003833A2" w:rsidP="006F1E5F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3.321/93.172</w:t>
            </w:r>
          </w:p>
        </w:tc>
        <w:tc>
          <w:tcPr>
            <w:tcW w:w="1613" w:type="dxa"/>
          </w:tcPr>
          <w:p w14:paraId="088588A7" w14:textId="3A01B4AD" w:rsidR="003833A2" w:rsidRPr="00411211" w:rsidRDefault="003833A2" w:rsidP="006F1E5F">
            <w:pPr>
              <w:jc w:val="center"/>
              <w:rPr>
                <w:rFonts w:ascii="Times New Roman" w:hAnsi="Times New Roman" w:cs="Times New Roman"/>
                <w:color w:val="000000"/>
                <w:shd w:val="clear" w:color="auto" w:fill="FFFFFF"/>
              </w:rPr>
            </w:pPr>
            <w:r w:rsidRPr="00411211">
              <w:rPr>
                <w:rFonts w:ascii="Times New Roman" w:hAnsi="Times New Roman" w:cs="Times New Roman"/>
                <w:lang w:val="en-US"/>
              </w:rPr>
              <w:t>56.015/93.285</w:t>
            </w:r>
          </w:p>
        </w:tc>
        <w:tc>
          <w:tcPr>
            <w:tcW w:w="1131" w:type="dxa"/>
          </w:tcPr>
          <w:p w14:paraId="6A481F9E" w14:textId="57C2629B" w:rsidR="003833A2" w:rsidRPr="00411211" w:rsidRDefault="003833A2" w:rsidP="003833A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</w:pPr>
            <w:r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1.06/4.24</w:t>
            </w:r>
          </w:p>
        </w:tc>
        <w:tc>
          <w:tcPr>
            <w:tcW w:w="1346" w:type="dxa"/>
          </w:tcPr>
          <w:p w14:paraId="6BF1D0FB" w14:textId="4138FED9" w:rsidR="003833A2" w:rsidRPr="00411211" w:rsidRDefault="003833A2" w:rsidP="003833A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</w:pPr>
            <w:r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1.06/4.24</w:t>
            </w:r>
          </w:p>
        </w:tc>
        <w:tc>
          <w:tcPr>
            <w:tcW w:w="1131" w:type="dxa"/>
          </w:tcPr>
          <w:p w14:paraId="23F1DAA1" w14:textId="10FBD39C" w:rsidR="003833A2" w:rsidRPr="00411211" w:rsidRDefault="003833A2" w:rsidP="003833A2">
            <w:pPr>
              <w:jc w:val="center"/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</w:pPr>
            <w:r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1.</w:t>
            </w:r>
            <w:r w:rsidR="00C60F7A"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07</w:t>
            </w:r>
            <w:r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/</w:t>
            </w:r>
            <w:r w:rsidR="00C60F7A" w:rsidRPr="00411211">
              <w:rPr>
                <w:rFonts w:ascii="Times New Roman" w:eastAsia="Times New Roman" w:hAnsi="Times New Roman" w:cs="Times New Roman"/>
                <w:color w:val="000000"/>
                <w:lang w:eastAsia="en-AU" w:bidi="gu-IN"/>
              </w:rPr>
              <w:t>4.49</w:t>
            </w:r>
          </w:p>
        </w:tc>
      </w:tr>
    </w:tbl>
    <w:p w14:paraId="72B022C7" w14:textId="66C26199" w:rsidR="00D47DE0" w:rsidRDefault="00914B8B" w:rsidP="00AD2ED1">
      <w:pPr>
        <w:shd w:val="clear" w:color="auto" w:fill="FFFFFF" w:themeFill="background1"/>
        <w:spacing w:after="0"/>
        <w:jc w:val="center"/>
        <w:rPr>
          <w:rFonts w:ascii="Times New Roman" w:hAnsi="Times New Roman" w:cs="Times New Roman"/>
          <w:b/>
          <w:bCs/>
          <w:i/>
          <w:iCs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i/>
          <w:iCs/>
          <w:color w:val="000000"/>
          <w:shd w:val="clear" w:color="auto" w:fill="FFFFFF"/>
        </w:rPr>
        <w:t>Table 3 – comparison b/w models</w:t>
      </w:r>
    </w:p>
    <w:p w14:paraId="4A271727" w14:textId="77777777" w:rsidR="00CC323F" w:rsidRPr="00411211" w:rsidRDefault="00CC323F" w:rsidP="00AD2ED1">
      <w:pPr>
        <w:shd w:val="clear" w:color="auto" w:fill="FFFFFF" w:themeFill="background1"/>
        <w:spacing w:after="0"/>
        <w:jc w:val="center"/>
        <w:rPr>
          <w:rFonts w:ascii="Times New Roman" w:hAnsi="Times New Roman" w:cs="Times New Roman"/>
          <w:b/>
          <w:bCs/>
          <w:i/>
          <w:iCs/>
          <w:color w:val="000000"/>
          <w:shd w:val="clear" w:color="auto" w:fill="FFFFFF"/>
        </w:rPr>
      </w:pPr>
    </w:p>
    <w:p w14:paraId="1B836472" w14:textId="3174C099" w:rsidR="009C77C9" w:rsidRPr="00411211" w:rsidRDefault="00084F55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Result: </w:t>
      </w:r>
      <w:r w:rsidR="009C77C9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A)</w:t>
      </w:r>
      <w:r w:rsidR="0094618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We will choose SVM as it is better at estimating both classes as well as </w:t>
      </w:r>
      <w:r w:rsidR="00E33E1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re is a less variation in accuracies </w:t>
      </w:r>
      <w:r w:rsidR="0094618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ompared to Naïve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B</w:t>
      </w:r>
      <w:r w:rsidR="00946186" w:rsidRPr="00411211">
        <w:rPr>
          <w:rFonts w:ascii="Times New Roman" w:hAnsi="Times New Roman" w:cs="Times New Roman"/>
          <w:color w:val="000000"/>
          <w:shd w:val="clear" w:color="auto" w:fill="FFFFFF"/>
        </w:rPr>
        <w:t>ayes.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gramStart"/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nd </w:t>
      </w:r>
      <w:r w:rsidR="00E67FFE" w:rsidRPr="00411211">
        <w:rPr>
          <w:rFonts w:ascii="Times New Roman" w:hAnsi="Times New Roman" w:cs="Times New Roman"/>
          <w:color w:val="000000"/>
          <w:shd w:val="clear" w:color="auto" w:fill="FFFFFF"/>
        </w:rPr>
        <w:t>also</w:t>
      </w:r>
      <w:proofErr w:type="gramEnd"/>
      <w:r w:rsidR="00E67FFE"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for above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-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mentioned reasons that question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integrity of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N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ïve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B</w:t>
      </w:r>
      <w:r w:rsidR="00EB3899" w:rsidRPr="00411211">
        <w:rPr>
          <w:rFonts w:ascii="Times New Roman" w:hAnsi="Times New Roman" w:cs="Times New Roman"/>
          <w:color w:val="000000"/>
          <w:shd w:val="clear" w:color="auto" w:fill="FFFFFF"/>
        </w:rPr>
        <w:t>ayes</w:t>
      </w:r>
      <w:r w:rsidR="00D7162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. </w:t>
      </w:r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You can check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gain </w:t>
      </w:r>
      <w:proofErr w:type="gramStart"/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>chart(</w:t>
      </w:r>
      <w:proofErr w:type="gramEnd"/>
      <w:r w:rsidR="000E478C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ig 3 &amp; 4</w:t>
      </w:r>
      <w:r w:rsidR="000E478C" w:rsidRPr="00411211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="001A4F8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nd also predictor importance(</w:t>
      </w:r>
      <w:r w:rsidR="001A4F8F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ig 2</w:t>
      </w:r>
      <w:r w:rsidR="001A4F8F" w:rsidRPr="00411211">
        <w:rPr>
          <w:rFonts w:ascii="Times New Roman" w:hAnsi="Times New Roman" w:cs="Times New Roman"/>
          <w:color w:val="000000"/>
          <w:shd w:val="clear" w:color="auto" w:fill="FFFFFF"/>
        </w:rPr>
        <w:t>)</w:t>
      </w:r>
      <w:r w:rsidR="00BB6845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for SVM.</w:t>
      </w:r>
    </w:p>
    <w:p w14:paraId="246FEB5F" w14:textId="48D30283" w:rsidR="00833EBA" w:rsidRPr="00411211" w:rsidRDefault="009C77C9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B)</w:t>
      </w:r>
      <w:r w:rsidR="00BD1274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&amp;</w:t>
      </w:r>
      <w:r w:rsidR="0099788F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(C)</w:t>
      </w:r>
      <w:r w:rsidR="00AA06AE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 </w:t>
      </w:r>
      <w:r w:rsidR="00AA06AE" w:rsidRPr="00411211">
        <w:rPr>
          <w:rFonts w:ascii="Times New Roman" w:hAnsi="Times New Roman" w:cs="Times New Roman"/>
          <w:color w:val="000000"/>
          <w:shd w:val="clear" w:color="auto" w:fill="FFFFFF"/>
        </w:rPr>
        <w:t>The question was whether the client subscribe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>s</w:t>
      </w:r>
      <w:r w:rsidR="00AA06A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o the term deposit or not.</w:t>
      </w:r>
      <w:r w:rsidR="00847083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nd the problem was to accurately identify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847083" w:rsidRPr="00411211">
        <w:rPr>
          <w:rFonts w:ascii="Times New Roman" w:hAnsi="Times New Roman" w:cs="Times New Roman"/>
          <w:color w:val="000000"/>
          <w:shd w:val="clear" w:color="auto" w:fill="FFFFFF"/>
        </w:rPr>
        <w:t>less frequent category which is ‘yes</w:t>
      </w:r>
      <w:proofErr w:type="gramStart"/>
      <w:r w:rsidR="00847083" w:rsidRPr="00411211">
        <w:rPr>
          <w:rFonts w:ascii="Times New Roman" w:hAnsi="Times New Roman" w:cs="Times New Roman"/>
          <w:color w:val="000000"/>
          <w:shd w:val="clear" w:color="auto" w:fill="FFFFFF"/>
        </w:rPr>
        <w:t>’[</w:t>
      </w:r>
      <w:proofErr w:type="gramEnd"/>
      <w:r w:rsidR="00847083" w:rsidRPr="00411211">
        <w:rPr>
          <w:rFonts w:ascii="Times New Roman" w:hAnsi="Times New Roman" w:cs="Times New Roman"/>
          <w:color w:val="000000"/>
          <w:shd w:val="clear" w:color="auto" w:fill="FFFFFF"/>
        </w:rPr>
        <w:t>Client subscribes term deposit</w:t>
      </w:r>
      <w:r w:rsidR="008D3E37" w:rsidRPr="00411211">
        <w:rPr>
          <w:rFonts w:ascii="Times New Roman" w:hAnsi="Times New Roman" w:cs="Times New Roman"/>
          <w:color w:val="000000"/>
          <w:shd w:val="clear" w:color="auto" w:fill="FFFFFF"/>
        </w:rPr>
        <w:t>?</w:t>
      </w:r>
      <w:r w:rsidR="00847083" w:rsidRPr="00411211">
        <w:rPr>
          <w:rFonts w:ascii="Times New Roman" w:hAnsi="Times New Roman" w:cs="Times New Roman"/>
          <w:color w:val="000000"/>
          <w:shd w:val="clear" w:color="auto" w:fill="FFFFFF"/>
        </w:rPr>
        <w:t>]</w:t>
      </w:r>
      <w:r w:rsidR="008D3E3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. As we can see at the above table that SVM can clearly identify whether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8D3E3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lient will subscribe for approx. </w:t>
      </w:r>
      <w:r w:rsidR="00D33A23" w:rsidRPr="00411211">
        <w:rPr>
          <w:rFonts w:ascii="Times New Roman" w:hAnsi="Times New Roman" w:cs="Times New Roman"/>
          <w:color w:val="000000"/>
          <w:shd w:val="clear" w:color="auto" w:fill="FFFFFF"/>
        </w:rPr>
        <w:t>53</w:t>
      </w:r>
      <w:r w:rsidR="008D3E3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% of the time with the misclassification error of approx. </w:t>
      </w:r>
      <w:r w:rsidR="00A27F46" w:rsidRPr="00411211">
        <w:rPr>
          <w:rFonts w:ascii="Times New Roman" w:hAnsi="Times New Roman" w:cs="Times New Roman"/>
          <w:color w:val="000000"/>
          <w:shd w:val="clear" w:color="auto" w:fill="FFFFFF"/>
        </w:rPr>
        <w:t>47</w:t>
      </w:r>
      <w:r w:rsidR="008D3E37" w:rsidRPr="00411211">
        <w:rPr>
          <w:rFonts w:ascii="Times New Roman" w:hAnsi="Times New Roman" w:cs="Times New Roman"/>
          <w:color w:val="000000"/>
          <w:shd w:val="clear" w:color="auto" w:fill="FFFFFF"/>
        </w:rPr>
        <w:t>%</w:t>
      </w:r>
      <w:r w:rsidR="00BE287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. SVM was able to identify that </w:t>
      </w:r>
      <w:r w:rsidR="0072642D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BE2871" w:rsidRPr="00411211">
        <w:rPr>
          <w:rFonts w:ascii="Times New Roman" w:hAnsi="Times New Roman" w:cs="Times New Roman"/>
          <w:color w:val="000000"/>
          <w:shd w:val="clear" w:color="auto" w:fill="FFFFFF"/>
        </w:rPr>
        <w:t>client will not subscribe accurately for approx. 9</w:t>
      </w:r>
      <w:r w:rsidR="0088591D" w:rsidRPr="00411211">
        <w:rPr>
          <w:rFonts w:ascii="Times New Roman" w:hAnsi="Times New Roman" w:cs="Times New Roman"/>
          <w:color w:val="000000"/>
          <w:shd w:val="clear" w:color="auto" w:fill="FFFFFF"/>
        </w:rPr>
        <w:t>2</w:t>
      </w:r>
      <w:r w:rsidR="00BE287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% of the time with misclassification error of approx. </w:t>
      </w:r>
      <w:r w:rsidR="0088591D" w:rsidRPr="00411211">
        <w:rPr>
          <w:rFonts w:ascii="Times New Roman" w:hAnsi="Times New Roman" w:cs="Times New Roman"/>
          <w:color w:val="000000"/>
          <w:shd w:val="clear" w:color="auto" w:fill="FFFFFF"/>
        </w:rPr>
        <w:t>8</w:t>
      </w:r>
      <w:r w:rsidR="00BE2871" w:rsidRPr="00411211">
        <w:rPr>
          <w:rFonts w:ascii="Times New Roman" w:hAnsi="Times New Roman" w:cs="Times New Roman"/>
          <w:color w:val="000000"/>
          <w:shd w:val="clear" w:color="auto" w:fill="FFFFFF"/>
        </w:rPr>
        <w:t>%.</w:t>
      </w:r>
      <w:r w:rsidR="009A349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can also look at the predictor </w:t>
      </w:r>
      <w:proofErr w:type="gramStart"/>
      <w:r w:rsidR="009A3497" w:rsidRPr="00411211">
        <w:rPr>
          <w:rFonts w:ascii="Times New Roman" w:hAnsi="Times New Roman" w:cs="Times New Roman"/>
          <w:color w:val="000000"/>
          <w:shd w:val="clear" w:color="auto" w:fill="FFFFFF"/>
        </w:rPr>
        <w:t>importance(</w:t>
      </w:r>
      <w:proofErr w:type="gramEnd"/>
      <w:r w:rsidR="009A3497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Fig 2</w:t>
      </w:r>
      <w:r w:rsidR="009A3497" w:rsidRPr="00411211">
        <w:rPr>
          <w:rFonts w:ascii="Times New Roman" w:hAnsi="Times New Roman" w:cs="Times New Roman"/>
          <w:color w:val="000000"/>
          <w:shd w:val="clear" w:color="auto" w:fill="FFFFFF"/>
        </w:rPr>
        <w:t>), it says that ‘</w:t>
      </w:r>
      <w:proofErr w:type="spellStart"/>
      <w:r w:rsidR="009A3497" w:rsidRPr="00411211">
        <w:rPr>
          <w:rFonts w:ascii="Times New Roman" w:hAnsi="Times New Roman" w:cs="Times New Roman"/>
          <w:color w:val="000000"/>
          <w:shd w:val="clear" w:color="auto" w:fill="FFFFFF"/>
        </w:rPr>
        <w:t>poutcome</w:t>
      </w:r>
      <w:proofErr w:type="spellEnd"/>
      <w:r w:rsidR="009A3497" w:rsidRPr="00411211">
        <w:rPr>
          <w:rFonts w:ascii="Times New Roman" w:hAnsi="Times New Roman" w:cs="Times New Roman"/>
          <w:color w:val="000000"/>
          <w:shd w:val="clear" w:color="auto" w:fill="FFFFFF"/>
        </w:rPr>
        <w:t>’ is the most importance variable</w:t>
      </w:r>
      <w:r w:rsidR="00870611" w:rsidRPr="00411211">
        <w:rPr>
          <w:rFonts w:ascii="Times New Roman" w:hAnsi="Times New Roman" w:cs="Times New Roman"/>
          <w:color w:val="000000"/>
          <w:shd w:val="clear" w:color="auto" w:fill="FFFFFF"/>
        </w:rPr>
        <w:t>, which makes sense as ‘</w:t>
      </w:r>
      <w:proofErr w:type="spellStart"/>
      <w:r w:rsidR="00870611" w:rsidRPr="00411211">
        <w:rPr>
          <w:rFonts w:ascii="Times New Roman" w:hAnsi="Times New Roman" w:cs="Times New Roman"/>
          <w:color w:val="000000"/>
          <w:shd w:val="clear" w:color="auto" w:fill="FFFFFF"/>
        </w:rPr>
        <w:t>poutcome</w:t>
      </w:r>
      <w:proofErr w:type="spellEnd"/>
      <w:r w:rsidR="0087061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’ represent the results of the previous </w:t>
      </w:r>
      <w:r w:rsidR="00E535B4" w:rsidRPr="00411211">
        <w:rPr>
          <w:rFonts w:ascii="Times New Roman" w:hAnsi="Times New Roman" w:cs="Times New Roman"/>
          <w:color w:val="000000"/>
          <w:shd w:val="clear" w:color="auto" w:fill="FFFFFF"/>
        </w:rPr>
        <w:t>campaign.</w:t>
      </w:r>
      <w:r w:rsidR="009D1B8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Other predictors have low importance</w:t>
      </w:r>
      <w:r w:rsidR="009668A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mongst all ‘</w:t>
      </w:r>
      <w:r w:rsidR="00985E25" w:rsidRPr="00411211">
        <w:rPr>
          <w:rFonts w:ascii="Times New Roman" w:hAnsi="Times New Roman" w:cs="Times New Roman"/>
          <w:color w:val="000000"/>
          <w:shd w:val="clear" w:color="auto" w:fill="FFFFFF"/>
        </w:rPr>
        <w:t>balance</w:t>
      </w:r>
      <w:r w:rsidR="009668A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’ has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9668A6" w:rsidRPr="00411211">
        <w:rPr>
          <w:rFonts w:ascii="Times New Roman" w:hAnsi="Times New Roman" w:cs="Times New Roman"/>
          <w:color w:val="000000"/>
          <w:shd w:val="clear" w:color="auto" w:fill="FFFFFF"/>
        </w:rPr>
        <w:t>least importance</w:t>
      </w:r>
      <w:r w:rsidR="009D1B8E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7E00EB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0D56A6" w:rsidRPr="00411211">
        <w:rPr>
          <w:rFonts w:ascii="Times New Roman" w:hAnsi="Times New Roman" w:cs="Times New Roman"/>
          <w:color w:val="000000"/>
          <w:shd w:val="clear" w:color="auto" w:fill="FFFFFF"/>
        </w:rPr>
        <w:t>When we look at the gain chart it says that we can identify class ‘no’ 1.</w:t>
      </w:r>
      <w:r w:rsidR="00B27A89" w:rsidRPr="00411211">
        <w:rPr>
          <w:rFonts w:ascii="Times New Roman" w:hAnsi="Times New Roman" w:cs="Times New Roman"/>
          <w:color w:val="000000"/>
          <w:shd w:val="clear" w:color="auto" w:fill="FFFFFF"/>
        </w:rPr>
        <w:t>1</w:t>
      </w:r>
      <w:r w:rsidR="000D56A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imes more accurately with the </w:t>
      </w:r>
      <w:proofErr w:type="gramStart"/>
      <w:r w:rsidR="000D56A6" w:rsidRPr="00411211">
        <w:rPr>
          <w:rFonts w:ascii="Times New Roman" w:hAnsi="Times New Roman" w:cs="Times New Roman"/>
          <w:color w:val="000000"/>
          <w:shd w:val="clear" w:color="auto" w:fill="FFFFFF"/>
        </w:rPr>
        <w:t>model</w:t>
      </w:r>
      <w:r w:rsidR="002D5FB3" w:rsidRPr="00411211">
        <w:rPr>
          <w:rFonts w:ascii="Times New Roman" w:hAnsi="Times New Roman" w:cs="Times New Roman"/>
          <w:color w:val="000000"/>
          <w:shd w:val="clear" w:color="auto" w:fill="FFFFFF"/>
        </w:rPr>
        <w:t>[</w:t>
      </w:r>
      <w:proofErr w:type="gramEnd"/>
      <w:r w:rsidR="002D5FB3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Not that important</w:t>
      </w:r>
      <w:r w:rsidR="002D5FB3" w:rsidRPr="00411211">
        <w:rPr>
          <w:rFonts w:ascii="Times New Roman" w:hAnsi="Times New Roman" w:cs="Times New Roman"/>
          <w:color w:val="000000"/>
          <w:shd w:val="clear" w:color="auto" w:fill="FFFFFF"/>
        </w:rPr>
        <w:t>]</w:t>
      </w:r>
      <w:r w:rsidR="00887A4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nd class ‘yes’ </w:t>
      </w:r>
      <w:r w:rsidR="004E0929" w:rsidRPr="00411211">
        <w:rPr>
          <w:rFonts w:ascii="Times New Roman" w:hAnsi="Times New Roman" w:cs="Times New Roman"/>
          <w:color w:val="000000"/>
          <w:shd w:val="clear" w:color="auto" w:fill="FFFFFF"/>
        </w:rPr>
        <w:t>4</w:t>
      </w:r>
      <w:r w:rsidR="00887A47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  <w:r w:rsidR="004E0929" w:rsidRPr="00411211">
        <w:rPr>
          <w:rFonts w:ascii="Times New Roman" w:hAnsi="Times New Roman" w:cs="Times New Roman"/>
          <w:color w:val="000000"/>
          <w:shd w:val="clear" w:color="auto" w:fill="FFFFFF"/>
        </w:rPr>
        <w:t>2</w:t>
      </w:r>
      <w:r w:rsidR="00887A4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imes more accurately with the model compared to without th</w:t>
      </w:r>
      <w:r w:rsidR="001F1D7D" w:rsidRPr="00411211">
        <w:rPr>
          <w:rFonts w:ascii="Times New Roman" w:hAnsi="Times New Roman" w:cs="Times New Roman"/>
          <w:color w:val="000000"/>
          <w:shd w:val="clear" w:color="auto" w:fill="FFFFFF"/>
        </w:rPr>
        <w:t>e</w:t>
      </w:r>
      <w:r w:rsidR="00887A4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model.</w:t>
      </w:r>
    </w:p>
    <w:p w14:paraId="65B3AAB5" w14:textId="20EFDCCA" w:rsidR="001F43A3" w:rsidRPr="00411211" w:rsidRDefault="00E32F2F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Conclusion: </w:t>
      </w:r>
      <w:r w:rsidR="001F43A3"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>(A)</w:t>
      </w:r>
      <w:r w:rsidR="00650B54" w:rsidRPr="00411211">
        <w:rPr>
          <w:rFonts w:ascii="Times New Roman" w:hAnsi="Times New Roman" w:cs="Times New Roman"/>
          <w:color w:val="000000"/>
          <w:shd w:val="clear" w:color="auto" w:fill="FFFFFF"/>
        </w:rPr>
        <w:t>The most important finding is that most important predictor is ‘</w:t>
      </w:r>
      <w:proofErr w:type="spellStart"/>
      <w:r w:rsidR="00650B54" w:rsidRPr="00411211">
        <w:rPr>
          <w:rFonts w:ascii="Times New Roman" w:hAnsi="Times New Roman" w:cs="Times New Roman"/>
          <w:color w:val="000000"/>
          <w:shd w:val="clear" w:color="auto" w:fill="FFFFFF"/>
        </w:rPr>
        <w:t>poutcome</w:t>
      </w:r>
      <w:proofErr w:type="spellEnd"/>
      <w:r w:rsidR="00650B54" w:rsidRPr="00411211">
        <w:rPr>
          <w:rFonts w:ascii="Times New Roman" w:hAnsi="Times New Roman" w:cs="Times New Roman"/>
          <w:color w:val="000000"/>
          <w:shd w:val="clear" w:color="auto" w:fill="FFFFFF"/>
        </w:rPr>
        <w:t>’, which stands for whether after the previous campaign client subscribe</w:t>
      </w:r>
      <w:r w:rsidR="00F16C14" w:rsidRPr="00411211">
        <w:rPr>
          <w:rFonts w:ascii="Times New Roman" w:hAnsi="Times New Roman" w:cs="Times New Roman"/>
          <w:color w:val="000000"/>
          <w:shd w:val="clear" w:color="auto" w:fill="FFFFFF"/>
        </w:rPr>
        <w:t>d</w:t>
      </w:r>
      <w:r w:rsidR="00650B5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 term deposit or not?</w:t>
      </w:r>
      <w:r w:rsidR="006029D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DB1AEA" w:rsidRPr="00411211">
        <w:rPr>
          <w:rFonts w:ascii="Times New Roman" w:hAnsi="Times New Roman" w:cs="Times New Roman"/>
          <w:color w:val="000000"/>
          <w:shd w:val="clear" w:color="auto" w:fill="FFFFFF"/>
        </w:rPr>
        <w:t>Which means the outcome of a campaign is crucial for us.</w:t>
      </w:r>
      <w:r w:rsidR="00F16C1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e need to carry out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F16C14" w:rsidRPr="00411211">
        <w:rPr>
          <w:rFonts w:ascii="Times New Roman" w:hAnsi="Times New Roman" w:cs="Times New Roman"/>
          <w:color w:val="000000"/>
          <w:shd w:val="clear" w:color="auto" w:fill="FFFFFF"/>
        </w:rPr>
        <w:t>campaign and make sure to reach more clients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>. Also</w:t>
      </w:r>
      <w:r w:rsidR="00AD1567"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second important feature is ‘duration’ which indicates how long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lient talked to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bank about the related campaign, higher the duration more chance that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CF186C" w:rsidRPr="00411211">
        <w:rPr>
          <w:rFonts w:ascii="Times New Roman" w:hAnsi="Times New Roman" w:cs="Times New Roman"/>
          <w:color w:val="000000"/>
          <w:shd w:val="clear" w:color="auto" w:fill="FFFFFF"/>
        </w:rPr>
        <w:t>client will subscribe.</w:t>
      </w:r>
      <w:r w:rsidR="007F42E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proofErr w:type="gramStart"/>
      <w:r w:rsidR="007F42E1" w:rsidRPr="00411211">
        <w:rPr>
          <w:rFonts w:ascii="Times New Roman" w:hAnsi="Times New Roman" w:cs="Times New Roman"/>
          <w:color w:val="000000"/>
          <w:shd w:val="clear" w:color="auto" w:fill="FFFFFF"/>
        </w:rPr>
        <w:t>And also</w:t>
      </w:r>
      <w:proofErr w:type="gramEnd"/>
      <w:r w:rsidR="008B3C35"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7F42E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last but not</w:t>
      </w:r>
      <w:r w:rsidR="00B12D4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</w:t>
      </w:r>
      <w:r w:rsidR="007F42E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least important feature ‘</w:t>
      </w:r>
      <w:r w:rsidR="009E3405" w:rsidRPr="00411211">
        <w:rPr>
          <w:rFonts w:ascii="Times New Roman" w:hAnsi="Times New Roman" w:cs="Times New Roman"/>
          <w:color w:val="000000"/>
          <w:shd w:val="clear" w:color="auto" w:fill="FFFFFF"/>
        </w:rPr>
        <w:t>month</w:t>
      </w:r>
      <w:r w:rsidR="007F42E1" w:rsidRPr="00411211">
        <w:rPr>
          <w:rFonts w:ascii="Times New Roman" w:hAnsi="Times New Roman" w:cs="Times New Roman"/>
          <w:color w:val="000000"/>
          <w:shd w:val="clear" w:color="auto" w:fill="FFFFFF"/>
        </w:rPr>
        <w:t>’</w:t>
      </w:r>
      <w:r w:rsidR="00201B5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hich</w:t>
      </w:r>
      <w:r w:rsidR="009E3405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means the month of the year the bank </w:t>
      </w:r>
      <w:r w:rsidR="00BD3C31" w:rsidRPr="00411211">
        <w:rPr>
          <w:rFonts w:ascii="Times New Roman" w:hAnsi="Times New Roman" w:cs="Times New Roman"/>
          <w:color w:val="000000"/>
          <w:shd w:val="clear" w:color="auto" w:fill="FFFFFF"/>
        </w:rPr>
        <w:t>carries</w:t>
      </w:r>
      <w:r w:rsidR="009E3405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out campaign also play an important role in getting more clients. </w:t>
      </w:r>
    </w:p>
    <w:p w14:paraId="26F12FAD" w14:textId="44B24EFF" w:rsidR="001F43A3" w:rsidRPr="00411211" w:rsidRDefault="001F43A3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(B) 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Our model can be used by any financial institute to make sure </w:t>
      </w:r>
      <w:r w:rsidR="00F6586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how 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>they lure</w:t>
      </w:r>
      <w:r w:rsidR="00F6586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can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clients in subscribing the term deposit for their scheme or not.</w:t>
      </w:r>
      <w:r w:rsidR="009B079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For example</w:t>
      </w:r>
      <w:r w:rsidR="003A73A5"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9B079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hich communication mode would be useful, which profession mostly subscribe to the term deposit. They can know their target audience like is it females who are in the management field</w:t>
      </w:r>
      <w:r w:rsidR="00EC271A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or </w:t>
      </w:r>
      <w:r w:rsidR="008B47FF" w:rsidRPr="00411211">
        <w:rPr>
          <w:rFonts w:ascii="Times New Roman" w:hAnsi="Times New Roman" w:cs="Times New Roman"/>
          <w:color w:val="000000"/>
          <w:shd w:val="clear" w:color="auto" w:fill="FFFFFF"/>
        </w:rPr>
        <w:t>retired males.</w:t>
      </w:r>
      <w:r w:rsidR="009858F7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BD03E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y can also know which </w:t>
      </w:r>
      <w:r w:rsidR="00E926E5" w:rsidRPr="00411211">
        <w:rPr>
          <w:rFonts w:ascii="Times New Roman" w:hAnsi="Times New Roman" w:cs="Times New Roman"/>
          <w:color w:val="000000"/>
          <w:shd w:val="clear" w:color="auto" w:fill="FFFFFF"/>
        </w:rPr>
        <w:t>month of the year</w:t>
      </w:r>
      <w:r w:rsidR="00BD03E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would be appropriate to carry out campaigns</w:t>
      </w:r>
      <w:r w:rsidR="002E5930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. They can also target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2E5930" w:rsidRPr="00411211">
        <w:rPr>
          <w:rFonts w:ascii="Times New Roman" w:hAnsi="Times New Roman" w:cs="Times New Roman"/>
          <w:color w:val="000000"/>
          <w:shd w:val="clear" w:color="auto" w:fill="FFFFFF"/>
        </w:rPr>
        <w:t>audience based on the economic characteristics of the clients.</w:t>
      </w:r>
    </w:p>
    <w:p w14:paraId="6EBC000F" w14:textId="7C98A639" w:rsidR="00D6202B" w:rsidRPr="00411211" w:rsidRDefault="00A22BA0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color w:val="000000"/>
          <w:shd w:val="clear" w:color="auto" w:fill="FFFFFF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(C) 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features that explain the financial status of the clients like income, average debit/credit from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>bank</w:t>
      </w:r>
      <w:r w:rsidR="00852BC2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account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>,</w:t>
      </w:r>
      <w:r w:rsidR="0012688C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pattern in payment transactions</w:t>
      </w:r>
      <w:r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106984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an also be included. More demographics like the area they live in,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he </w:t>
      </w:r>
      <w:r w:rsidR="00106984" w:rsidRPr="00411211">
        <w:rPr>
          <w:rFonts w:ascii="Times New Roman" w:hAnsi="Times New Roman" w:cs="Times New Roman"/>
          <w:color w:val="000000"/>
          <w:shd w:val="clear" w:color="auto" w:fill="FFFFFF"/>
        </w:rPr>
        <w:t>number of children</w:t>
      </w:r>
      <w:r w:rsidR="004204B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can also be added.</w:t>
      </w:r>
      <w:r w:rsidR="000109EF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 features regarding asset information other than bank balance</w:t>
      </w:r>
      <w:r w:rsidR="000761C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</w:t>
      </w:r>
      <w:r w:rsidR="000109EF" w:rsidRPr="00411211">
        <w:rPr>
          <w:rFonts w:ascii="Times New Roman" w:hAnsi="Times New Roman" w:cs="Times New Roman"/>
          <w:color w:val="000000"/>
          <w:shd w:val="clear" w:color="auto" w:fill="FFFFFF"/>
        </w:rPr>
        <w:t>can also be added.</w:t>
      </w:r>
      <w:r w:rsidR="008D574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 </w:t>
      </w:r>
      <w:r w:rsidR="0027355A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ontinuous data is heavily right skewed as well as data has categories like ‘unknown’, which </w:t>
      </w:r>
      <w:r w:rsidR="00287E62" w:rsidRPr="00411211">
        <w:rPr>
          <w:rFonts w:ascii="Times New Roman" w:hAnsi="Times New Roman" w:cs="Times New Roman"/>
          <w:color w:val="000000"/>
          <w:shd w:val="clear" w:color="auto" w:fill="FFFFFF"/>
        </w:rPr>
        <w:t>diminishes the model accuracy.</w:t>
      </w:r>
    </w:p>
    <w:p w14:paraId="17BBB8F5" w14:textId="513EBBEB" w:rsidR="004D72C1" w:rsidRPr="00411211" w:rsidRDefault="00FC4011" w:rsidP="009C632B">
      <w:pPr>
        <w:shd w:val="clear" w:color="auto" w:fill="FFFFFF" w:themeFill="background1"/>
        <w:spacing w:after="0"/>
        <w:jc w:val="both"/>
        <w:rPr>
          <w:rFonts w:ascii="Times New Roman" w:hAnsi="Times New Roman" w:cs="Times New Roman"/>
          <w:b/>
          <w:bCs/>
          <w:i/>
          <w:iCs/>
          <w:color w:val="FF0000"/>
          <w:lang w:val="en-US"/>
        </w:rPr>
      </w:pPr>
      <w:r w:rsidRPr="00411211">
        <w:rPr>
          <w:rFonts w:ascii="Times New Roman" w:hAnsi="Times New Roman" w:cs="Times New Roman"/>
          <w:b/>
          <w:bCs/>
          <w:color w:val="000000"/>
          <w:shd w:val="clear" w:color="auto" w:fill="FFFFFF"/>
        </w:rPr>
        <w:t xml:space="preserve">(D) 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Further analysis in </w:t>
      </w:r>
      <w:r w:rsidR="00BA136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what were the reasons for 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>clients not subscrib</w:t>
      </w:r>
      <w:r w:rsidR="00BA1361" w:rsidRPr="00411211">
        <w:rPr>
          <w:rFonts w:ascii="Times New Roman" w:hAnsi="Times New Roman" w:cs="Times New Roman"/>
          <w:color w:val="000000"/>
          <w:shd w:val="clear" w:color="auto" w:fill="FFFFFF"/>
        </w:rPr>
        <w:t>ing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the term</w:t>
      </w:r>
      <w:r w:rsidR="00BA1361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deposit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 in the previous campaign can be carried out by getting feedback from them. Also </w:t>
      </w:r>
      <w:r w:rsidR="00CD3576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using those feedbacks 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creating </w:t>
      </w:r>
      <w:r w:rsidR="007E6D5E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a 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dedicated questionnaire for different </w:t>
      </w:r>
      <w:r w:rsidR="00582AD8" w:rsidRPr="00411211">
        <w:rPr>
          <w:rFonts w:ascii="Times New Roman" w:hAnsi="Times New Roman" w:cs="Times New Roman"/>
          <w:color w:val="000000"/>
          <w:shd w:val="clear" w:color="auto" w:fill="FFFFFF"/>
        </w:rPr>
        <w:t xml:space="preserve">target </w:t>
      </w:r>
      <w:r w:rsidR="001B3C48" w:rsidRPr="00411211">
        <w:rPr>
          <w:rFonts w:ascii="Times New Roman" w:hAnsi="Times New Roman" w:cs="Times New Roman"/>
          <w:color w:val="000000"/>
          <w:shd w:val="clear" w:color="auto" w:fill="FFFFFF"/>
        </w:rPr>
        <w:t>audience can be done</w:t>
      </w:r>
      <w:r w:rsidR="00CE211A" w:rsidRPr="00411211">
        <w:rPr>
          <w:rFonts w:ascii="Times New Roman" w:hAnsi="Times New Roman" w:cs="Times New Roman"/>
          <w:color w:val="000000"/>
          <w:shd w:val="clear" w:color="auto" w:fill="FFFFFF"/>
        </w:rPr>
        <w:t>.</w:t>
      </w:r>
    </w:p>
    <w:p w14:paraId="488D5F24" w14:textId="77777777" w:rsidR="00BE57FD" w:rsidRDefault="00BE57FD" w:rsidP="00F632C7">
      <w:pPr>
        <w:shd w:val="clear" w:color="auto" w:fill="FFFFFF" w:themeFill="background1"/>
        <w:jc w:val="both"/>
        <w:rPr>
          <w:b/>
          <w:bCs/>
          <w:i/>
          <w:iCs/>
          <w:color w:val="FF0000"/>
          <w:lang w:val="en-US"/>
        </w:rPr>
      </w:pPr>
    </w:p>
    <w:p w14:paraId="5B1EDD73" w14:textId="77777777" w:rsidR="00BE57FD" w:rsidRDefault="00BE57FD" w:rsidP="00F632C7">
      <w:pPr>
        <w:shd w:val="clear" w:color="auto" w:fill="FFFFFF" w:themeFill="background1"/>
        <w:jc w:val="both"/>
        <w:rPr>
          <w:b/>
          <w:bCs/>
          <w:i/>
          <w:iCs/>
          <w:color w:val="FF0000"/>
          <w:lang w:val="en-US"/>
        </w:rPr>
      </w:pPr>
    </w:p>
    <w:p w14:paraId="305B6E60" w14:textId="77777777" w:rsidR="005561E1" w:rsidRDefault="005561E1" w:rsidP="00F632C7">
      <w:pPr>
        <w:shd w:val="clear" w:color="auto" w:fill="FFFFFF" w:themeFill="background1"/>
        <w:jc w:val="both"/>
        <w:rPr>
          <w:b/>
          <w:bCs/>
          <w:i/>
          <w:iCs/>
          <w:color w:val="FF0000"/>
          <w:lang w:val="en-US"/>
        </w:rPr>
      </w:pPr>
      <w:bookmarkStart w:id="0" w:name="_GoBack"/>
      <w:bookmarkEnd w:id="0"/>
    </w:p>
    <w:p w14:paraId="2862522B" w14:textId="3EA61C50" w:rsidR="00FD3EF6" w:rsidRPr="00316B2E" w:rsidRDefault="008E4C90" w:rsidP="00F632C7">
      <w:pPr>
        <w:shd w:val="clear" w:color="auto" w:fill="FFFFFF" w:themeFill="background1"/>
        <w:jc w:val="both"/>
        <w:rPr>
          <w:b/>
          <w:bCs/>
          <w:i/>
          <w:iCs/>
          <w:color w:val="FF0000"/>
          <w:lang w:val="en-US"/>
        </w:rPr>
      </w:pPr>
      <w:r w:rsidRPr="00BC3D74">
        <w:rPr>
          <w:b/>
          <w:bCs/>
          <w:i/>
          <w:iCs/>
          <w:color w:val="FF0000"/>
          <w:lang w:val="en-US"/>
        </w:rPr>
        <w:lastRenderedPageBreak/>
        <w:t xml:space="preserve">Table </w:t>
      </w:r>
      <w:r>
        <w:rPr>
          <w:b/>
          <w:bCs/>
          <w:i/>
          <w:iCs/>
          <w:color w:val="FF0000"/>
          <w:lang w:val="en-US"/>
        </w:rPr>
        <w:t>1</w:t>
      </w:r>
      <w:r w:rsidRPr="00BC3D74">
        <w:rPr>
          <w:b/>
          <w:bCs/>
          <w:i/>
          <w:iCs/>
          <w:color w:val="FF0000"/>
          <w:lang w:val="en-US"/>
        </w:rPr>
        <w:t xml:space="preserve"> Result of SVM</w:t>
      </w:r>
    </w:p>
    <w:tbl>
      <w:tblPr>
        <w:tblStyle w:val="TableGrid"/>
        <w:tblW w:w="11545" w:type="dxa"/>
        <w:jc w:val="center"/>
        <w:tblLook w:val="04A0" w:firstRow="1" w:lastRow="0" w:firstColumn="1" w:lastColumn="0" w:noHBand="0" w:noVBand="1"/>
      </w:tblPr>
      <w:tblGrid>
        <w:gridCol w:w="873"/>
        <w:gridCol w:w="1125"/>
        <w:gridCol w:w="1786"/>
        <w:gridCol w:w="982"/>
        <w:gridCol w:w="1505"/>
        <w:gridCol w:w="1837"/>
        <w:gridCol w:w="1735"/>
        <w:gridCol w:w="1702"/>
      </w:tblGrid>
      <w:tr w:rsidR="00872409" w:rsidRPr="00611B26" w14:paraId="7FDA9822" w14:textId="77777777" w:rsidTr="00AC5C74">
        <w:trPr>
          <w:trHeight w:val="692"/>
          <w:jc w:val="center"/>
        </w:trPr>
        <w:tc>
          <w:tcPr>
            <w:tcW w:w="873" w:type="dxa"/>
          </w:tcPr>
          <w:p w14:paraId="5A42B87C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MODEL</w:t>
            </w:r>
          </w:p>
        </w:tc>
        <w:tc>
          <w:tcPr>
            <w:tcW w:w="1125" w:type="dxa"/>
          </w:tcPr>
          <w:p w14:paraId="4CAC64DB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STOPPING CRITERIA</w:t>
            </w:r>
          </w:p>
        </w:tc>
        <w:tc>
          <w:tcPr>
            <w:tcW w:w="1786" w:type="dxa"/>
          </w:tcPr>
          <w:p w14:paraId="0CA61069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caps/>
                <w:sz w:val="20"/>
                <w:szCs w:val="20"/>
                <w:lang w:val="en-US"/>
              </w:rPr>
              <w:t>regularization parameter(c)</w:t>
            </w:r>
          </w:p>
        </w:tc>
        <w:tc>
          <w:tcPr>
            <w:tcW w:w="982" w:type="dxa"/>
          </w:tcPr>
          <w:p w14:paraId="59D0405E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caps/>
                <w:sz w:val="20"/>
                <w:szCs w:val="20"/>
                <w:lang w:val="en-US"/>
              </w:rPr>
              <w:t>RBF gamma</w:t>
            </w:r>
          </w:p>
        </w:tc>
        <w:tc>
          <w:tcPr>
            <w:tcW w:w="1505" w:type="dxa"/>
          </w:tcPr>
          <w:p w14:paraId="25424724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caps/>
                <w:sz w:val="20"/>
                <w:szCs w:val="20"/>
                <w:lang w:val="en-US"/>
              </w:rPr>
              <w:t>kernel type</w:t>
            </w:r>
          </w:p>
        </w:tc>
        <w:tc>
          <w:tcPr>
            <w:tcW w:w="1837" w:type="dxa"/>
          </w:tcPr>
          <w:p w14:paraId="7AB0069E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TRAIN_ACCURACY</w:t>
            </w:r>
          </w:p>
          <w:p w14:paraId="4DFAD3BC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class(yes-y/no-n)</w:t>
            </w:r>
          </w:p>
        </w:tc>
        <w:tc>
          <w:tcPr>
            <w:tcW w:w="1735" w:type="dxa"/>
          </w:tcPr>
          <w:p w14:paraId="2A99A259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EVAL_ACCURACY</w:t>
            </w:r>
          </w:p>
          <w:p w14:paraId="62F5FC02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class(yes-y/no-n)</w:t>
            </w:r>
          </w:p>
        </w:tc>
        <w:tc>
          <w:tcPr>
            <w:tcW w:w="1702" w:type="dxa"/>
          </w:tcPr>
          <w:p w14:paraId="11D1C41A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TEST_ACCURACY</w:t>
            </w:r>
          </w:p>
          <w:p w14:paraId="375CD816" w14:textId="77777777" w:rsidR="00872409" w:rsidRPr="00611B26" w:rsidRDefault="00872409" w:rsidP="00AC5C74">
            <w:pPr>
              <w:jc w:val="center"/>
              <w:rPr>
                <w:rFonts w:cstheme="minorHAnsi"/>
                <w:b/>
                <w:bCs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b/>
                <w:bCs/>
                <w:sz w:val="20"/>
                <w:szCs w:val="20"/>
                <w:lang w:val="en-US"/>
              </w:rPr>
              <w:t>class(yes-y/no-n)</w:t>
            </w:r>
          </w:p>
        </w:tc>
      </w:tr>
      <w:tr w:rsidR="00872409" w:rsidRPr="00611B26" w14:paraId="6EAB7496" w14:textId="77777777" w:rsidTr="00AC5C74">
        <w:trPr>
          <w:trHeight w:val="227"/>
          <w:jc w:val="center"/>
        </w:trPr>
        <w:tc>
          <w:tcPr>
            <w:tcW w:w="873" w:type="dxa"/>
          </w:tcPr>
          <w:p w14:paraId="000B4FE2" w14:textId="77777777" w:rsidR="00872409" w:rsidRPr="00611B26" w:rsidRDefault="00872409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Simple</w:t>
            </w:r>
          </w:p>
        </w:tc>
        <w:tc>
          <w:tcPr>
            <w:tcW w:w="1125" w:type="dxa"/>
          </w:tcPr>
          <w:p w14:paraId="4D044A92" w14:textId="77777777" w:rsidR="00872409" w:rsidRPr="00611B26" w:rsidRDefault="00872409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3</w:t>
            </w:r>
          </w:p>
        </w:tc>
        <w:tc>
          <w:tcPr>
            <w:tcW w:w="1786" w:type="dxa"/>
          </w:tcPr>
          <w:p w14:paraId="38ADA918" w14:textId="77777777" w:rsidR="00872409" w:rsidRPr="00611B26" w:rsidRDefault="00872409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</w:tcPr>
          <w:p w14:paraId="793CCDF7" w14:textId="77777777" w:rsidR="00872409" w:rsidRPr="00611B26" w:rsidRDefault="00872409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</w:tc>
        <w:tc>
          <w:tcPr>
            <w:tcW w:w="1505" w:type="dxa"/>
          </w:tcPr>
          <w:p w14:paraId="2CB66B2D" w14:textId="77777777" w:rsidR="00872409" w:rsidRPr="00611B26" w:rsidRDefault="00872409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RBF</w:t>
            </w:r>
          </w:p>
        </w:tc>
        <w:tc>
          <w:tcPr>
            <w:tcW w:w="1837" w:type="dxa"/>
          </w:tcPr>
          <w:p w14:paraId="6D3A6D4B" w14:textId="2A30AC9F" w:rsidR="00872409" w:rsidRPr="00611B26" w:rsidRDefault="00A743E3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  <w:r w:rsidR="00CA1500">
              <w:rPr>
                <w:rFonts w:cstheme="minorHAnsi"/>
                <w:sz w:val="20"/>
                <w:szCs w:val="20"/>
                <w:lang w:val="en-US"/>
              </w:rPr>
              <w:t>9.448</w:t>
            </w:r>
            <w:r w:rsidR="00872409"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 w:rsidR="00CA1500">
              <w:rPr>
                <w:rFonts w:cstheme="minorHAnsi"/>
                <w:sz w:val="20"/>
                <w:szCs w:val="20"/>
                <w:lang w:val="en-US"/>
              </w:rPr>
              <w:t>84.889</w:t>
            </w:r>
          </w:p>
        </w:tc>
        <w:tc>
          <w:tcPr>
            <w:tcW w:w="1735" w:type="dxa"/>
          </w:tcPr>
          <w:p w14:paraId="757FCF2D" w14:textId="5016F261" w:rsidR="00872409" w:rsidRPr="00611B26" w:rsidRDefault="00A743E3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  <w:r w:rsidR="00C31C92">
              <w:rPr>
                <w:rFonts w:cstheme="minorHAnsi"/>
                <w:sz w:val="20"/>
                <w:szCs w:val="20"/>
                <w:lang w:val="en-US"/>
              </w:rPr>
              <w:t>1.476</w:t>
            </w:r>
            <w:r w:rsidR="00872409"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 w:rsidR="00C31C92">
              <w:rPr>
                <w:rFonts w:cstheme="minorHAnsi"/>
                <w:sz w:val="20"/>
                <w:szCs w:val="20"/>
                <w:lang w:val="en-US"/>
              </w:rPr>
              <w:t>83.952</w:t>
            </w:r>
          </w:p>
        </w:tc>
        <w:tc>
          <w:tcPr>
            <w:tcW w:w="1702" w:type="dxa"/>
          </w:tcPr>
          <w:p w14:paraId="433BF825" w14:textId="0F98F90B" w:rsidR="00872409" w:rsidRPr="00611B26" w:rsidRDefault="00A743E3" w:rsidP="00AC5C7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  <w:r w:rsidR="00CA1500">
              <w:rPr>
                <w:rFonts w:cstheme="minorHAnsi"/>
                <w:sz w:val="20"/>
                <w:szCs w:val="20"/>
                <w:lang w:val="en-US"/>
              </w:rPr>
              <w:t>1.880/83.785</w:t>
            </w:r>
          </w:p>
        </w:tc>
      </w:tr>
      <w:tr w:rsidR="00870D73" w:rsidRPr="00611B26" w14:paraId="40DBF388" w14:textId="77777777" w:rsidTr="00660532">
        <w:trPr>
          <w:trHeight w:val="227"/>
          <w:jc w:val="center"/>
        </w:trPr>
        <w:tc>
          <w:tcPr>
            <w:tcW w:w="873" w:type="dxa"/>
            <w:vMerge w:val="restart"/>
            <w:shd w:val="clear" w:color="auto" w:fill="auto"/>
          </w:tcPr>
          <w:p w14:paraId="44862210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71DDA33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32711E0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99286C3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57049CC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16B2378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DFDD7D0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F4E47AF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FB05B6B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BC0F7DC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078949C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6182D4E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059FCE1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F911990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5F076CF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8731544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AF0F4B4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980809E" w14:textId="77777777" w:rsidR="00870D73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2A493D4" w14:textId="78E87940" w:rsidR="00870D73" w:rsidRPr="00611B26" w:rsidRDefault="00870D73" w:rsidP="00870D7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Expert</w:t>
            </w:r>
          </w:p>
        </w:tc>
        <w:tc>
          <w:tcPr>
            <w:tcW w:w="1125" w:type="dxa"/>
            <w:vMerge w:val="restart"/>
            <w:shd w:val="clear" w:color="auto" w:fill="auto"/>
          </w:tcPr>
          <w:p w14:paraId="11610658" w14:textId="07F9F065" w:rsidR="00870D73" w:rsidRPr="00611B26" w:rsidRDefault="00870D73" w:rsidP="008B06C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23D114B" w14:textId="77777777" w:rsidR="00870D73" w:rsidRPr="00611B26" w:rsidRDefault="00870D73" w:rsidP="00934DDA">
            <w:pPr>
              <w:shd w:val="clear" w:color="auto" w:fill="A8D08D" w:themeFill="accent6" w:themeFillTint="99"/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3</w:t>
            </w:r>
          </w:p>
          <w:p w14:paraId="3EC8173D" w14:textId="5B132186" w:rsidR="00870D73" w:rsidRPr="00611B26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  <w:shd w:val="clear" w:color="auto" w:fill="auto"/>
          </w:tcPr>
          <w:p w14:paraId="1D30563B" w14:textId="77777777" w:rsidR="00870D73" w:rsidRPr="00611B26" w:rsidRDefault="00870D73" w:rsidP="008B06C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  <w:shd w:val="clear" w:color="auto" w:fill="auto"/>
          </w:tcPr>
          <w:p w14:paraId="2A268D7B" w14:textId="77777777" w:rsidR="00870D73" w:rsidRDefault="00870D73" w:rsidP="00774581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573BF503" w14:textId="77777777" w:rsidR="00870D73" w:rsidRDefault="00870D73" w:rsidP="00774581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76A0255A" w14:textId="77777777" w:rsidR="00870D73" w:rsidRDefault="00870D73" w:rsidP="00774581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6268CB75" w14:textId="78C5E966" w:rsidR="00870D73" w:rsidRPr="00611B26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-</w:t>
            </w:r>
          </w:p>
        </w:tc>
        <w:tc>
          <w:tcPr>
            <w:tcW w:w="1505" w:type="dxa"/>
            <w:vMerge w:val="restart"/>
            <w:shd w:val="clear" w:color="auto" w:fill="auto"/>
          </w:tcPr>
          <w:p w14:paraId="2547AD29" w14:textId="77777777" w:rsidR="00870D73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49DE62A" w14:textId="77777777" w:rsidR="00870D73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F3A5D98" w14:textId="77777777" w:rsidR="00870D73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F7404BA" w14:textId="38938AA3" w:rsidR="00870D73" w:rsidRPr="00611B26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Linear</w:t>
            </w:r>
          </w:p>
          <w:p w14:paraId="69521FEB" w14:textId="515B3170" w:rsidR="00870D73" w:rsidRPr="00611B26" w:rsidRDefault="00870D73" w:rsidP="00774581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0E9F611A" w14:textId="564A4F72" w:rsidR="00870D73" w:rsidRPr="00611B26" w:rsidRDefault="00870D73" w:rsidP="008B06C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161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751</w:t>
            </w:r>
          </w:p>
        </w:tc>
        <w:tc>
          <w:tcPr>
            <w:tcW w:w="1735" w:type="dxa"/>
            <w:shd w:val="clear" w:color="auto" w:fill="auto"/>
          </w:tcPr>
          <w:p w14:paraId="135CD70C" w14:textId="7662EF07" w:rsidR="00870D73" w:rsidRPr="00611B26" w:rsidRDefault="00870D73" w:rsidP="008B06C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76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3.122</w:t>
            </w:r>
          </w:p>
        </w:tc>
        <w:tc>
          <w:tcPr>
            <w:tcW w:w="1702" w:type="dxa"/>
            <w:shd w:val="clear" w:color="auto" w:fill="auto"/>
          </w:tcPr>
          <w:p w14:paraId="6BB2AE77" w14:textId="553AA7FA" w:rsidR="00870D73" w:rsidRPr="00611B26" w:rsidRDefault="00870D73" w:rsidP="008B06CD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69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912</w:t>
            </w:r>
          </w:p>
        </w:tc>
      </w:tr>
      <w:tr w:rsidR="00870D73" w:rsidRPr="00611B26" w14:paraId="594A2B2A" w14:textId="77777777" w:rsidTr="00934DDA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476070E5" w14:textId="0E1875EA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  <w:shd w:val="clear" w:color="auto" w:fill="auto"/>
          </w:tcPr>
          <w:p w14:paraId="59D7E3A5" w14:textId="3800CA63" w:rsidR="00870D73" w:rsidRPr="00611B26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  <w:shd w:val="clear" w:color="auto" w:fill="A8D08D" w:themeFill="accent6" w:themeFillTint="99"/>
          </w:tcPr>
          <w:p w14:paraId="4A4524B5" w14:textId="3E9B7EB7" w:rsidR="00870D73" w:rsidRPr="00611B26" w:rsidRDefault="00870D73" w:rsidP="0081006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  <w:r>
              <w:rPr>
                <w:rFonts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82" w:type="dxa"/>
            <w:vMerge/>
            <w:shd w:val="clear" w:color="auto" w:fill="auto"/>
          </w:tcPr>
          <w:p w14:paraId="599DFF95" w14:textId="6CD979A7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1D62CA14" w14:textId="396915BF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8D08D" w:themeFill="accent6" w:themeFillTint="99"/>
          </w:tcPr>
          <w:p w14:paraId="71EF17A9" w14:textId="7A8B1279" w:rsidR="00870D73" w:rsidRDefault="00870D73" w:rsidP="0081006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10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47</w:t>
            </w:r>
          </w:p>
        </w:tc>
        <w:tc>
          <w:tcPr>
            <w:tcW w:w="1735" w:type="dxa"/>
            <w:shd w:val="clear" w:color="auto" w:fill="A8D08D" w:themeFill="accent6" w:themeFillTint="99"/>
          </w:tcPr>
          <w:p w14:paraId="7C6BA9A6" w14:textId="0B4AF587" w:rsidR="00870D73" w:rsidRDefault="00870D73" w:rsidP="0081006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79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50</w:t>
            </w:r>
          </w:p>
        </w:tc>
        <w:tc>
          <w:tcPr>
            <w:tcW w:w="1702" w:type="dxa"/>
            <w:shd w:val="clear" w:color="auto" w:fill="A8D08D" w:themeFill="accent6" w:themeFillTint="99"/>
          </w:tcPr>
          <w:p w14:paraId="49583DDD" w14:textId="112975E4" w:rsidR="00870D73" w:rsidRDefault="00870D73" w:rsidP="00810060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94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465</w:t>
            </w:r>
          </w:p>
        </w:tc>
      </w:tr>
      <w:tr w:rsidR="00870D73" w:rsidRPr="00611B26" w14:paraId="77F9C421" w14:textId="77777777" w:rsidTr="00810060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5701FEF2" w14:textId="70B85F5B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  <w:shd w:val="clear" w:color="auto" w:fill="auto"/>
          </w:tcPr>
          <w:p w14:paraId="029E657C" w14:textId="6CC8AD51" w:rsidR="00870D73" w:rsidRPr="00611B26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  <w:shd w:val="clear" w:color="auto" w:fill="auto"/>
          </w:tcPr>
          <w:p w14:paraId="11A7E8D1" w14:textId="07D6940C" w:rsidR="00870D73" w:rsidRPr="00611B26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  <w:r>
              <w:rPr>
                <w:rFonts w:cstheme="minorHAnsi"/>
                <w:sz w:val="20"/>
                <w:szCs w:val="20"/>
                <w:lang w:val="en-US"/>
              </w:rPr>
              <w:t>00</w:t>
            </w:r>
          </w:p>
        </w:tc>
        <w:tc>
          <w:tcPr>
            <w:tcW w:w="982" w:type="dxa"/>
            <w:vMerge/>
            <w:shd w:val="clear" w:color="auto" w:fill="auto"/>
          </w:tcPr>
          <w:p w14:paraId="719B5831" w14:textId="4436DEFA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6F933E78" w14:textId="68D912C3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7ED0665E" w14:textId="521660D4" w:rsidR="00870D73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98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05</w:t>
            </w:r>
          </w:p>
        </w:tc>
        <w:tc>
          <w:tcPr>
            <w:tcW w:w="1735" w:type="dxa"/>
            <w:shd w:val="clear" w:color="auto" w:fill="auto"/>
          </w:tcPr>
          <w:p w14:paraId="1BF43031" w14:textId="174D24A8" w:rsidR="00870D73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613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50</w:t>
            </w:r>
          </w:p>
        </w:tc>
        <w:tc>
          <w:tcPr>
            <w:tcW w:w="1702" w:type="dxa"/>
            <w:shd w:val="clear" w:color="auto" w:fill="auto"/>
          </w:tcPr>
          <w:p w14:paraId="01E98E03" w14:textId="1CCF0739" w:rsidR="00870D73" w:rsidRDefault="00870D73" w:rsidP="00784C48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759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514</w:t>
            </w:r>
          </w:p>
        </w:tc>
      </w:tr>
      <w:tr w:rsidR="00870D73" w:rsidRPr="00611B26" w14:paraId="1639424E" w14:textId="77777777" w:rsidTr="00810060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774A9E51" w14:textId="33EF633D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 w:val="restart"/>
            <w:shd w:val="clear" w:color="auto" w:fill="auto"/>
          </w:tcPr>
          <w:p w14:paraId="04A87F38" w14:textId="24BFA2D9" w:rsidR="00870D73" w:rsidRPr="00611B26" w:rsidRDefault="00870D73" w:rsidP="00A879A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</w:t>
            </w:r>
            <w:r>
              <w:rPr>
                <w:rFonts w:cstheme="minorHAnsi"/>
                <w:sz w:val="20"/>
                <w:szCs w:val="20"/>
                <w:lang w:val="en-US"/>
              </w:rPr>
              <w:t>4</w:t>
            </w:r>
          </w:p>
        </w:tc>
        <w:tc>
          <w:tcPr>
            <w:tcW w:w="1786" w:type="dxa"/>
            <w:shd w:val="clear" w:color="auto" w:fill="auto"/>
          </w:tcPr>
          <w:p w14:paraId="4F252923" w14:textId="3C4203B3" w:rsidR="00870D73" w:rsidRPr="00611B26" w:rsidRDefault="00870D73" w:rsidP="006C78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/>
            <w:shd w:val="clear" w:color="auto" w:fill="auto"/>
          </w:tcPr>
          <w:p w14:paraId="5FA7FA7B" w14:textId="18AF87CA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4A41278F" w14:textId="71F3BB23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409781D9" w14:textId="30747A7A" w:rsidR="00870D73" w:rsidRDefault="00870D73" w:rsidP="006C78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161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743</w:t>
            </w:r>
          </w:p>
        </w:tc>
        <w:tc>
          <w:tcPr>
            <w:tcW w:w="1735" w:type="dxa"/>
            <w:shd w:val="clear" w:color="auto" w:fill="auto"/>
          </w:tcPr>
          <w:p w14:paraId="0F5D4710" w14:textId="70672D95" w:rsidR="00870D73" w:rsidRDefault="00870D73" w:rsidP="006C78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76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3.122</w:t>
            </w:r>
          </w:p>
        </w:tc>
        <w:tc>
          <w:tcPr>
            <w:tcW w:w="1702" w:type="dxa"/>
            <w:shd w:val="clear" w:color="auto" w:fill="auto"/>
          </w:tcPr>
          <w:p w14:paraId="087BF381" w14:textId="182B961B" w:rsidR="00870D73" w:rsidRDefault="00870D73" w:rsidP="006C78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69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887</w:t>
            </w:r>
          </w:p>
        </w:tc>
      </w:tr>
      <w:tr w:rsidR="00870D73" w:rsidRPr="00611B26" w14:paraId="2F94319F" w14:textId="77777777" w:rsidTr="00810060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6FD76F52" w14:textId="1EA00511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  <w:shd w:val="clear" w:color="auto" w:fill="auto"/>
          </w:tcPr>
          <w:p w14:paraId="36D6865D" w14:textId="3727118C" w:rsidR="00870D73" w:rsidRPr="00611B26" w:rsidRDefault="00870D73" w:rsidP="002609E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  <w:shd w:val="clear" w:color="auto" w:fill="auto"/>
          </w:tcPr>
          <w:p w14:paraId="5EED7513" w14:textId="2487A159" w:rsidR="00870D73" w:rsidRPr="00611B26" w:rsidRDefault="00870D73" w:rsidP="002609E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  <w:r>
              <w:rPr>
                <w:rFonts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82" w:type="dxa"/>
            <w:vMerge/>
            <w:shd w:val="clear" w:color="auto" w:fill="auto"/>
          </w:tcPr>
          <w:p w14:paraId="56B14B31" w14:textId="2960C667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6A9E8937" w14:textId="43EC5E69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5F02EAD4" w14:textId="260EF147" w:rsidR="00870D73" w:rsidRDefault="00870D73" w:rsidP="002609E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98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72</w:t>
            </w:r>
          </w:p>
        </w:tc>
        <w:tc>
          <w:tcPr>
            <w:tcW w:w="1735" w:type="dxa"/>
            <w:shd w:val="clear" w:color="auto" w:fill="auto"/>
          </w:tcPr>
          <w:p w14:paraId="0DF7BDC8" w14:textId="7E3A372E" w:rsidR="00870D73" w:rsidRDefault="00870D73" w:rsidP="002609E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613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25</w:t>
            </w:r>
          </w:p>
        </w:tc>
        <w:tc>
          <w:tcPr>
            <w:tcW w:w="1702" w:type="dxa"/>
            <w:shd w:val="clear" w:color="auto" w:fill="auto"/>
          </w:tcPr>
          <w:p w14:paraId="7438514F" w14:textId="3271FF93" w:rsidR="00870D73" w:rsidRDefault="00870D73" w:rsidP="002609E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759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465</w:t>
            </w:r>
          </w:p>
        </w:tc>
      </w:tr>
      <w:tr w:rsidR="00870D73" w:rsidRPr="00611B26" w14:paraId="3C03EDB0" w14:textId="77777777" w:rsidTr="00810060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11D33224" w14:textId="531F2AE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 w:val="restart"/>
            <w:shd w:val="clear" w:color="auto" w:fill="auto"/>
          </w:tcPr>
          <w:p w14:paraId="6E373D4F" w14:textId="0141347E" w:rsidR="00870D73" w:rsidRPr="00611B26" w:rsidRDefault="00870D73" w:rsidP="00A879A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</w:t>
            </w:r>
            <w:r>
              <w:rPr>
                <w:rFonts w:cstheme="minorHAnsi"/>
                <w:sz w:val="20"/>
                <w:szCs w:val="20"/>
                <w:lang w:val="en-US"/>
              </w:rPr>
              <w:t>5</w:t>
            </w:r>
          </w:p>
        </w:tc>
        <w:tc>
          <w:tcPr>
            <w:tcW w:w="1786" w:type="dxa"/>
            <w:shd w:val="clear" w:color="auto" w:fill="auto"/>
          </w:tcPr>
          <w:p w14:paraId="5837EAAD" w14:textId="673BB75F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/>
            <w:shd w:val="clear" w:color="auto" w:fill="auto"/>
          </w:tcPr>
          <w:p w14:paraId="7432DF50" w14:textId="47F7F956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5EADF28D" w14:textId="1CD29C4C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523EFA0A" w14:textId="424BCF00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224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743</w:t>
            </w:r>
          </w:p>
        </w:tc>
        <w:tc>
          <w:tcPr>
            <w:tcW w:w="1735" w:type="dxa"/>
            <w:shd w:val="clear" w:color="auto" w:fill="auto"/>
          </w:tcPr>
          <w:p w14:paraId="550B4446" w14:textId="4191F07B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76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3.122</w:t>
            </w:r>
          </w:p>
        </w:tc>
        <w:tc>
          <w:tcPr>
            <w:tcW w:w="1702" w:type="dxa"/>
            <w:shd w:val="clear" w:color="auto" w:fill="auto"/>
          </w:tcPr>
          <w:p w14:paraId="2C4707D3" w14:textId="725B8258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69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887</w:t>
            </w:r>
          </w:p>
        </w:tc>
      </w:tr>
      <w:tr w:rsidR="00870D73" w:rsidRPr="00611B26" w14:paraId="6F8E3A07" w14:textId="77777777" w:rsidTr="00810060">
        <w:trPr>
          <w:trHeight w:val="227"/>
          <w:jc w:val="center"/>
        </w:trPr>
        <w:tc>
          <w:tcPr>
            <w:tcW w:w="873" w:type="dxa"/>
            <w:vMerge/>
            <w:shd w:val="clear" w:color="auto" w:fill="auto"/>
          </w:tcPr>
          <w:p w14:paraId="60A7193D" w14:textId="702996CD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  <w:shd w:val="clear" w:color="auto" w:fill="auto"/>
          </w:tcPr>
          <w:p w14:paraId="058030AD" w14:textId="111D092B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  <w:shd w:val="clear" w:color="auto" w:fill="auto"/>
          </w:tcPr>
          <w:p w14:paraId="21D80576" w14:textId="5985C98C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  <w:r>
              <w:rPr>
                <w:rFonts w:cstheme="minorHAnsi"/>
                <w:sz w:val="20"/>
                <w:szCs w:val="20"/>
                <w:lang w:val="en-US"/>
              </w:rPr>
              <w:t>0</w:t>
            </w:r>
          </w:p>
        </w:tc>
        <w:tc>
          <w:tcPr>
            <w:tcW w:w="982" w:type="dxa"/>
            <w:vMerge/>
            <w:shd w:val="clear" w:color="auto" w:fill="auto"/>
          </w:tcPr>
          <w:p w14:paraId="77564493" w14:textId="4AC1D2FB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  <w:shd w:val="clear" w:color="auto" w:fill="auto"/>
          </w:tcPr>
          <w:p w14:paraId="4391AAE5" w14:textId="45912160" w:rsidR="00870D73" w:rsidRPr="00611B26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shd w:val="clear" w:color="auto" w:fill="auto"/>
          </w:tcPr>
          <w:p w14:paraId="4655F7D2" w14:textId="6440A86A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98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72</w:t>
            </w:r>
          </w:p>
        </w:tc>
        <w:tc>
          <w:tcPr>
            <w:tcW w:w="1735" w:type="dxa"/>
            <w:shd w:val="clear" w:color="auto" w:fill="auto"/>
          </w:tcPr>
          <w:p w14:paraId="6B110AF4" w14:textId="4764BA56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79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225</w:t>
            </w:r>
          </w:p>
        </w:tc>
        <w:tc>
          <w:tcPr>
            <w:tcW w:w="1702" w:type="dxa"/>
            <w:shd w:val="clear" w:color="auto" w:fill="auto"/>
          </w:tcPr>
          <w:p w14:paraId="07DE206A" w14:textId="6F3CED24" w:rsidR="00870D73" w:rsidRDefault="00870D73" w:rsidP="00B4120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571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2.465</w:t>
            </w:r>
          </w:p>
        </w:tc>
      </w:tr>
      <w:tr w:rsidR="00870D73" w:rsidRPr="00611B26" w14:paraId="400BD412" w14:textId="77777777" w:rsidTr="00AC5C74">
        <w:trPr>
          <w:trHeight w:val="237"/>
          <w:jc w:val="center"/>
        </w:trPr>
        <w:tc>
          <w:tcPr>
            <w:tcW w:w="873" w:type="dxa"/>
            <w:vMerge/>
          </w:tcPr>
          <w:p w14:paraId="511A7C40" w14:textId="75ED7B3E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</w:tcPr>
          <w:p w14:paraId="001D86E9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3</w:t>
            </w:r>
          </w:p>
        </w:tc>
        <w:tc>
          <w:tcPr>
            <w:tcW w:w="1786" w:type="dxa"/>
          </w:tcPr>
          <w:p w14:paraId="07CD3C1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</w:tcPr>
          <w:p w14:paraId="6786EE9C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</w:tc>
        <w:tc>
          <w:tcPr>
            <w:tcW w:w="1505" w:type="dxa"/>
          </w:tcPr>
          <w:p w14:paraId="3E7CBDF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611B26">
              <w:rPr>
                <w:rFonts w:cstheme="minorHAnsi"/>
                <w:sz w:val="20"/>
                <w:szCs w:val="20"/>
                <w:lang w:val="en-US"/>
              </w:rPr>
              <w:t>Sigmoid(</w:t>
            </w:r>
            <w:proofErr w:type="gramEnd"/>
            <w:r w:rsidRPr="00611B26">
              <w:rPr>
                <w:rFonts w:cstheme="minorHAnsi"/>
                <w:sz w:val="20"/>
                <w:szCs w:val="20"/>
                <w:lang w:val="en-US"/>
              </w:rPr>
              <w:t>bias = 0.0, gamma = 1.0)</w:t>
            </w:r>
          </w:p>
        </w:tc>
        <w:tc>
          <w:tcPr>
            <w:tcW w:w="1837" w:type="dxa"/>
          </w:tcPr>
          <w:p w14:paraId="0FD75DCE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2916FF8" w14:textId="620FB674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.403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</w:t>
            </w:r>
            <w:r>
              <w:rPr>
                <w:rFonts w:cstheme="minorHAnsi"/>
                <w:sz w:val="20"/>
                <w:szCs w:val="20"/>
                <w:lang w:val="en-US"/>
              </w:rPr>
              <w:t>3.314</w:t>
            </w:r>
          </w:p>
        </w:tc>
        <w:tc>
          <w:tcPr>
            <w:tcW w:w="1735" w:type="dxa"/>
          </w:tcPr>
          <w:p w14:paraId="44A49A5F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0816DDD" w14:textId="54365D42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.089/92.923</w:t>
            </w:r>
          </w:p>
        </w:tc>
        <w:tc>
          <w:tcPr>
            <w:tcW w:w="1702" w:type="dxa"/>
          </w:tcPr>
          <w:p w14:paraId="4B43A96F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06078EB" w14:textId="79C30FD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.143/93.211</w:t>
            </w:r>
          </w:p>
        </w:tc>
      </w:tr>
      <w:tr w:rsidR="00870D73" w:rsidRPr="00611B26" w14:paraId="1A9AE40E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20D38464" w14:textId="566F3E12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</w:tcPr>
          <w:p w14:paraId="6D8ABF9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3</w:t>
            </w:r>
          </w:p>
        </w:tc>
        <w:tc>
          <w:tcPr>
            <w:tcW w:w="1786" w:type="dxa"/>
          </w:tcPr>
          <w:p w14:paraId="7EE5578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</w:tcPr>
          <w:p w14:paraId="3F5BB521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</w:tc>
        <w:tc>
          <w:tcPr>
            <w:tcW w:w="1505" w:type="dxa"/>
          </w:tcPr>
          <w:p w14:paraId="3C4079CC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proofErr w:type="gramStart"/>
            <w:r w:rsidRPr="00611B26">
              <w:rPr>
                <w:rFonts w:cstheme="minorHAnsi"/>
                <w:sz w:val="20"/>
                <w:szCs w:val="20"/>
                <w:lang w:val="en-US"/>
              </w:rPr>
              <w:t>Polynomial(</w:t>
            </w:r>
            <w:proofErr w:type="gramEnd"/>
            <w:r w:rsidRPr="00611B26">
              <w:rPr>
                <w:rFonts w:cstheme="minorHAnsi"/>
                <w:sz w:val="20"/>
                <w:szCs w:val="20"/>
                <w:lang w:val="en-US"/>
              </w:rPr>
              <w:t>bias = 0.0, gamma = 1.0</w:t>
            </w:r>
            <w:r>
              <w:rPr>
                <w:rFonts w:cstheme="minorHAnsi"/>
                <w:sz w:val="20"/>
                <w:szCs w:val="20"/>
                <w:lang w:val="en-US"/>
              </w:rPr>
              <w:t>, degree = 3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)</w:t>
            </w:r>
          </w:p>
        </w:tc>
        <w:tc>
          <w:tcPr>
            <w:tcW w:w="1837" w:type="dxa"/>
          </w:tcPr>
          <w:p w14:paraId="7985C95F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08D538A" w14:textId="7DC7EAC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4.093/77.925</w:t>
            </w:r>
          </w:p>
        </w:tc>
        <w:tc>
          <w:tcPr>
            <w:tcW w:w="1735" w:type="dxa"/>
          </w:tcPr>
          <w:p w14:paraId="26C94B31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8CA931A" w14:textId="1C8B4B02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49.077/76.452</w:t>
            </w:r>
          </w:p>
        </w:tc>
        <w:tc>
          <w:tcPr>
            <w:tcW w:w="1702" w:type="dxa"/>
          </w:tcPr>
          <w:p w14:paraId="754EBF35" w14:textId="77777777" w:rsidR="001A3563" w:rsidRDefault="001A356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E7A083D" w14:textId="13566AE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0.188/75.230</w:t>
            </w:r>
          </w:p>
        </w:tc>
      </w:tr>
      <w:tr w:rsidR="00870D73" w:rsidRPr="00611B26" w14:paraId="3D59CBD2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7A44CE02" w14:textId="6D628498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 w:val="restart"/>
          </w:tcPr>
          <w:p w14:paraId="3CA01BD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557C26B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2CA642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97016FC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C2EA90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.0E-3</w:t>
            </w:r>
          </w:p>
        </w:tc>
        <w:tc>
          <w:tcPr>
            <w:tcW w:w="1786" w:type="dxa"/>
          </w:tcPr>
          <w:p w14:paraId="65171F19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4310ECB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B55A16F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  <w:p w14:paraId="1F1F1CAE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 w:val="restart"/>
          </w:tcPr>
          <w:p w14:paraId="079C14B5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9D320E6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3A1D36D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238B517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48831E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RBF</w:t>
            </w:r>
          </w:p>
          <w:p w14:paraId="77EF898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3B7C616E" w14:textId="37D0E2C8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44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4.889</w:t>
            </w:r>
          </w:p>
        </w:tc>
        <w:tc>
          <w:tcPr>
            <w:tcW w:w="1735" w:type="dxa"/>
          </w:tcPr>
          <w:p w14:paraId="2DB27AD3" w14:textId="1496A6DD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476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952</w:t>
            </w:r>
          </w:p>
        </w:tc>
        <w:tc>
          <w:tcPr>
            <w:tcW w:w="1702" w:type="dxa"/>
          </w:tcPr>
          <w:p w14:paraId="331EBD88" w14:textId="02A83683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88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785</w:t>
            </w:r>
          </w:p>
        </w:tc>
      </w:tr>
      <w:tr w:rsidR="00870D73" w:rsidRPr="00611B26" w14:paraId="2332BD47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38ED00B8" w14:textId="7CE49691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77416CF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3FEC6B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001ABCFE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1CD1139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1BE8A3D5" w14:textId="5870C86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8.675/79.168</w:t>
            </w:r>
          </w:p>
        </w:tc>
        <w:tc>
          <w:tcPr>
            <w:tcW w:w="1735" w:type="dxa"/>
          </w:tcPr>
          <w:p w14:paraId="46E1D16F" w14:textId="5A3C6BA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613/77.523</w:t>
            </w:r>
          </w:p>
        </w:tc>
        <w:tc>
          <w:tcPr>
            <w:tcW w:w="1702" w:type="dxa"/>
          </w:tcPr>
          <w:p w14:paraId="602C6BDC" w14:textId="3B1ED356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398/76.946</w:t>
            </w:r>
          </w:p>
        </w:tc>
      </w:tr>
      <w:tr w:rsidR="00870D73" w:rsidRPr="00611B26" w14:paraId="70D5CF6E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6C9404E9" w14:textId="3346346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058D60B9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1BC4594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56A1918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F5872E9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4F3D1515" w14:textId="0A9AD18D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1.877/75.674</w:t>
            </w:r>
          </w:p>
        </w:tc>
        <w:tc>
          <w:tcPr>
            <w:tcW w:w="1735" w:type="dxa"/>
          </w:tcPr>
          <w:p w14:paraId="755EA88F" w14:textId="68FCC6CA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225/74.134</w:t>
            </w:r>
          </w:p>
        </w:tc>
        <w:tc>
          <w:tcPr>
            <w:tcW w:w="1702" w:type="dxa"/>
          </w:tcPr>
          <w:p w14:paraId="4B755F4C" w14:textId="1C18661F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2.218/73.191</w:t>
            </w:r>
          </w:p>
        </w:tc>
      </w:tr>
      <w:tr w:rsidR="00870D73" w:rsidRPr="00611B26" w14:paraId="34AE8745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5583B395" w14:textId="60AAC871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388D487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1F213E25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5959C72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43A7929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1</w:t>
            </w:r>
          </w:p>
          <w:p w14:paraId="3247111B" w14:textId="77777777" w:rsidR="00870D73" w:rsidRPr="00611B26" w:rsidRDefault="00870D73" w:rsidP="00993564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6B68124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1291DCA0" w14:textId="6DB3DD28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26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597</w:t>
            </w:r>
          </w:p>
        </w:tc>
        <w:tc>
          <w:tcPr>
            <w:tcW w:w="1735" w:type="dxa"/>
          </w:tcPr>
          <w:p w14:paraId="00C9ADD6" w14:textId="7807404E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63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904</w:t>
            </w:r>
          </w:p>
        </w:tc>
        <w:tc>
          <w:tcPr>
            <w:tcW w:w="1702" w:type="dxa"/>
          </w:tcPr>
          <w:p w14:paraId="541E97B3" w14:textId="540CAF61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98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8.6</w:t>
            </w:r>
            <w:r>
              <w:rPr>
                <w:rFonts w:cstheme="minorHAnsi"/>
                <w:sz w:val="20"/>
                <w:szCs w:val="20"/>
                <w:lang w:val="en-US"/>
              </w:rPr>
              <w:t>07</w:t>
            </w:r>
          </w:p>
        </w:tc>
      </w:tr>
      <w:tr w:rsidR="00870D73" w:rsidRPr="00611B26" w14:paraId="23B36F57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26882DD2" w14:textId="490E66F2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51529D44" w14:textId="77777777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69681A95" w14:textId="77777777" w:rsidR="00870D73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59D0C103" w14:textId="77777777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388965BC" w14:textId="77777777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0A10A861" w14:textId="6ADE6A3A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98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743</w:t>
            </w:r>
          </w:p>
        </w:tc>
        <w:tc>
          <w:tcPr>
            <w:tcW w:w="1735" w:type="dxa"/>
          </w:tcPr>
          <w:p w14:paraId="3C1844DD" w14:textId="6840E361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03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057</w:t>
            </w:r>
          </w:p>
        </w:tc>
        <w:tc>
          <w:tcPr>
            <w:tcW w:w="1702" w:type="dxa"/>
          </w:tcPr>
          <w:p w14:paraId="0A16B1E6" w14:textId="68015E42" w:rsidR="00870D73" w:rsidRPr="00611B26" w:rsidRDefault="00870D73" w:rsidP="00176E23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12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251</w:t>
            </w:r>
          </w:p>
        </w:tc>
      </w:tr>
      <w:tr w:rsidR="00870D73" w:rsidRPr="00611B26" w14:paraId="62C40982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35C32B95" w14:textId="321FD639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1B6BB7D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0E787C3D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3F42EE6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5C1A34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70A12F1B" w14:textId="50E5C445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7.878/85.754</w:t>
            </w:r>
          </w:p>
        </w:tc>
        <w:tc>
          <w:tcPr>
            <w:tcW w:w="1735" w:type="dxa"/>
          </w:tcPr>
          <w:p w14:paraId="729922FB" w14:textId="2101130E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030/84.999</w:t>
            </w:r>
          </w:p>
        </w:tc>
        <w:tc>
          <w:tcPr>
            <w:tcW w:w="1702" w:type="dxa"/>
          </w:tcPr>
          <w:p w14:paraId="77DFE0E8" w14:textId="660F73D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571/85.053</w:t>
            </w:r>
          </w:p>
        </w:tc>
      </w:tr>
      <w:tr w:rsidR="00870D73" w:rsidRPr="00611B26" w14:paraId="78E4BD3E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15ADA95B" w14:textId="227FF97F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4246B577" w14:textId="7777777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DAC72EB" w14:textId="77777777" w:rsidR="00870D73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4BC16F4C" w14:textId="7777777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6D78CDA" w14:textId="7777777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  <w:p w14:paraId="264363A9" w14:textId="7777777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253036B" w14:textId="7777777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 w:val="restart"/>
          </w:tcPr>
          <w:p w14:paraId="6AAAC142" w14:textId="77777777" w:rsidR="00870D73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EFEAEF6" w14:textId="72CAD719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26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597</w:t>
            </w:r>
          </w:p>
        </w:tc>
        <w:tc>
          <w:tcPr>
            <w:tcW w:w="1735" w:type="dxa"/>
            <w:vMerge w:val="restart"/>
          </w:tcPr>
          <w:p w14:paraId="22BD8D95" w14:textId="77777777" w:rsidR="00870D73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591BCC6" w14:textId="0B335DF7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63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879</w:t>
            </w:r>
          </w:p>
        </w:tc>
        <w:tc>
          <w:tcPr>
            <w:tcW w:w="1702" w:type="dxa"/>
            <w:vMerge w:val="restart"/>
          </w:tcPr>
          <w:p w14:paraId="16B73642" w14:textId="77777777" w:rsidR="00870D73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8F34D2F" w14:textId="77DF87B5" w:rsidR="00870D73" w:rsidRPr="00611B26" w:rsidRDefault="00870D73" w:rsidP="00530DB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79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8.6</w:t>
            </w:r>
            <w:r>
              <w:rPr>
                <w:rFonts w:cstheme="minorHAnsi"/>
                <w:sz w:val="20"/>
                <w:szCs w:val="20"/>
                <w:lang w:val="en-US"/>
              </w:rPr>
              <w:t>32</w:t>
            </w:r>
          </w:p>
        </w:tc>
      </w:tr>
      <w:tr w:rsidR="00870D73" w:rsidRPr="00611B26" w14:paraId="2B0B7AA8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7A3CE410" w14:textId="286DEFC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0D06336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41EF8895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1D578782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1F655B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22438FB2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14EC7250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4DEA27F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54C527D7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726D4FA7" w14:textId="0C63E8E2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6695A49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15D8167D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1DE386E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3CBA854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5A972A2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74396A64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59B37610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5981A543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5A021F38" w14:textId="03D8AA0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 w:val="restart"/>
          </w:tcPr>
          <w:p w14:paraId="1E7497E4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9F3C98F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8887AF2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6E1637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0E-4</w:t>
            </w:r>
          </w:p>
        </w:tc>
        <w:tc>
          <w:tcPr>
            <w:tcW w:w="1786" w:type="dxa"/>
          </w:tcPr>
          <w:p w14:paraId="4FB1A5FE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6D39F25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312D11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  <w:p w14:paraId="63ED39BF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 w:val="restart"/>
          </w:tcPr>
          <w:p w14:paraId="1ECD4A07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49DA8C3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6F601FD9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5B2ADF5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2C8800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BF</w:t>
            </w:r>
          </w:p>
        </w:tc>
        <w:tc>
          <w:tcPr>
            <w:tcW w:w="1837" w:type="dxa"/>
          </w:tcPr>
          <w:p w14:paraId="20E42EDD" w14:textId="6FB1C78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44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4.880</w:t>
            </w:r>
          </w:p>
        </w:tc>
        <w:tc>
          <w:tcPr>
            <w:tcW w:w="1735" w:type="dxa"/>
          </w:tcPr>
          <w:p w14:paraId="6CE68F1A" w14:textId="2A1812B2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29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952</w:t>
            </w:r>
          </w:p>
        </w:tc>
        <w:tc>
          <w:tcPr>
            <w:tcW w:w="1702" w:type="dxa"/>
          </w:tcPr>
          <w:p w14:paraId="640CC8D6" w14:textId="70208D48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88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785</w:t>
            </w:r>
          </w:p>
        </w:tc>
      </w:tr>
      <w:tr w:rsidR="00870D73" w:rsidRPr="00611B26" w14:paraId="1B6C3400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5DADEE47" w14:textId="5EC7CB3E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749B0C0E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7B2A755C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26E5496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53EAFF1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10F0861F" w14:textId="4FAA17D5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8.675/79.168</w:t>
            </w:r>
          </w:p>
        </w:tc>
        <w:tc>
          <w:tcPr>
            <w:tcW w:w="1735" w:type="dxa"/>
          </w:tcPr>
          <w:p w14:paraId="7656175E" w14:textId="08A380C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613/77.523</w:t>
            </w:r>
          </w:p>
        </w:tc>
        <w:tc>
          <w:tcPr>
            <w:tcW w:w="1702" w:type="dxa"/>
          </w:tcPr>
          <w:p w14:paraId="5FCB759F" w14:textId="1063191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398/76.946</w:t>
            </w:r>
          </w:p>
        </w:tc>
      </w:tr>
      <w:tr w:rsidR="00870D73" w:rsidRPr="00611B26" w14:paraId="2B792FC0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2113924F" w14:textId="0E5E2520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06E09DE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72170334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77E2E2F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562B02E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4B1BA05A" w14:textId="4D71750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1.877/75.674</w:t>
            </w:r>
          </w:p>
        </w:tc>
        <w:tc>
          <w:tcPr>
            <w:tcW w:w="1735" w:type="dxa"/>
          </w:tcPr>
          <w:p w14:paraId="7DE37243" w14:textId="51F8F5F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225/74.134</w:t>
            </w:r>
          </w:p>
        </w:tc>
        <w:tc>
          <w:tcPr>
            <w:tcW w:w="1702" w:type="dxa"/>
          </w:tcPr>
          <w:p w14:paraId="19A35ED1" w14:textId="2B3155D6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2.218/73.191</w:t>
            </w:r>
          </w:p>
        </w:tc>
      </w:tr>
      <w:tr w:rsidR="00870D73" w:rsidRPr="00611B26" w14:paraId="716B929A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63299896" w14:textId="2B43CAF4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4DCFA967" w14:textId="77777777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32A2B860" w14:textId="77777777" w:rsidR="00870D73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2787FA31" w14:textId="77777777" w:rsidR="00870D73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695EFEF" w14:textId="77777777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05" w:type="dxa"/>
            <w:vMerge/>
          </w:tcPr>
          <w:p w14:paraId="61227E43" w14:textId="77777777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 w:val="restart"/>
          </w:tcPr>
          <w:p w14:paraId="5F8FCFA0" w14:textId="77777777" w:rsidR="00870D73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387018B" w14:textId="05246052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26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597</w:t>
            </w:r>
          </w:p>
        </w:tc>
        <w:tc>
          <w:tcPr>
            <w:tcW w:w="1735" w:type="dxa"/>
            <w:vMerge w:val="restart"/>
          </w:tcPr>
          <w:p w14:paraId="17D1332B" w14:textId="77777777" w:rsidR="00870D73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6B46B98" w14:textId="2B1D22EA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63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904</w:t>
            </w:r>
          </w:p>
        </w:tc>
        <w:tc>
          <w:tcPr>
            <w:tcW w:w="1702" w:type="dxa"/>
            <w:vMerge w:val="restart"/>
          </w:tcPr>
          <w:p w14:paraId="7AF5320E" w14:textId="77777777" w:rsidR="00870D73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973FADB" w14:textId="4FA4A906" w:rsidR="00870D73" w:rsidRPr="00611B26" w:rsidRDefault="00870D73" w:rsidP="00C70D46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98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8.6</w:t>
            </w:r>
            <w:r>
              <w:rPr>
                <w:rFonts w:cstheme="minorHAnsi"/>
                <w:sz w:val="20"/>
                <w:szCs w:val="20"/>
                <w:lang w:val="en-US"/>
              </w:rPr>
              <w:t>07</w:t>
            </w:r>
          </w:p>
        </w:tc>
      </w:tr>
      <w:tr w:rsidR="00870D73" w:rsidRPr="00611B26" w14:paraId="27B5A28B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46E3FF47" w14:textId="12E85C9D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33C51ED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C3CBBA1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30F6D8B2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8E3E9E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2A90F01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1557DD3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66CED45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1D53F6C0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7E296F28" w14:textId="7CE4D460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169A485F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37D71B49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523E90E4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5495EB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2AC3247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1B5AB37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01A4761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0BD2A0B5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392DF0C7" w14:textId="61761C56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327ADD25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E82A451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64E6830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A3D87F2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</w:tc>
        <w:tc>
          <w:tcPr>
            <w:tcW w:w="1505" w:type="dxa"/>
            <w:vMerge/>
          </w:tcPr>
          <w:p w14:paraId="2595380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 w:val="restart"/>
          </w:tcPr>
          <w:p w14:paraId="6893AB7A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4264AFB" w14:textId="1C336F1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079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8.</w:t>
            </w:r>
            <w:r>
              <w:rPr>
                <w:rFonts w:cstheme="minorHAnsi"/>
                <w:sz w:val="20"/>
                <w:szCs w:val="20"/>
                <w:lang w:val="en-US"/>
              </w:rPr>
              <w:t>614</w:t>
            </w:r>
          </w:p>
        </w:tc>
        <w:tc>
          <w:tcPr>
            <w:tcW w:w="1735" w:type="dxa"/>
            <w:vMerge w:val="restart"/>
          </w:tcPr>
          <w:p w14:paraId="4C1722A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E982ABE" w14:textId="34F6724F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45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904</w:t>
            </w:r>
          </w:p>
        </w:tc>
        <w:tc>
          <w:tcPr>
            <w:tcW w:w="1702" w:type="dxa"/>
            <w:vMerge w:val="restart"/>
          </w:tcPr>
          <w:p w14:paraId="1EAC93F7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DB53582" w14:textId="5322B1BB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79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657</w:t>
            </w:r>
          </w:p>
        </w:tc>
      </w:tr>
      <w:tr w:rsidR="00870D73" w:rsidRPr="00611B26" w14:paraId="17B88861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2A6C097C" w14:textId="7A3F4B3F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0DB4A9B3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66DEEEB9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11791FF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6ECC7B74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35A915D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32B7A6F5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4A8CD44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48E9B390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1D54A9E3" w14:textId="5C6111BF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5406293A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0B688604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43EA092A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46E7591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1CA0DEF8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629698C6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466FC51D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638F74BD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083A0F7F" w14:textId="4CBB5C6D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 w:val="restart"/>
          </w:tcPr>
          <w:p w14:paraId="367125EC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2DC89DB6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45713D5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1BA07526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75BAF111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.0E-5</w:t>
            </w:r>
          </w:p>
          <w:p w14:paraId="1FBF1735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00EA13D1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2F06D7F3" w14:textId="77777777" w:rsidR="00870D73" w:rsidRPr="00611B26" w:rsidRDefault="00870D73" w:rsidP="00D31505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34974066" w14:textId="7777777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0.1</w:t>
            </w:r>
          </w:p>
          <w:p w14:paraId="298E5419" w14:textId="77777777" w:rsidR="00870D73" w:rsidRPr="00611B26" w:rsidRDefault="00870D73" w:rsidP="00D31505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 w:val="restart"/>
          </w:tcPr>
          <w:p w14:paraId="543D0667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442B9245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69731FD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01659759" w14:textId="77777777" w:rsidR="00870D73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16BDC0B" w14:textId="77777777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RBF</w:t>
            </w:r>
          </w:p>
        </w:tc>
        <w:tc>
          <w:tcPr>
            <w:tcW w:w="1837" w:type="dxa"/>
          </w:tcPr>
          <w:p w14:paraId="11E55A02" w14:textId="78B90E9A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44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4.880</w:t>
            </w:r>
          </w:p>
        </w:tc>
        <w:tc>
          <w:tcPr>
            <w:tcW w:w="1735" w:type="dxa"/>
          </w:tcPr>
          <w:p w14:paraId="26BAACB2" w14:textId="2A88DF6B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29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952</w:t>
            </w:r>
          </w:p>
        </w:tc>
        <w:tc>
          <w:tcPr>
            <w:tcW w:w="1702" w:type="dxa"/>
          </w:tcPr>
          <w:p w14:paraId="62800011" w14:textId="0F525F8E" w:rsidR="00870D73" w:rsidRPr="00611B26" w:rsidRDefault="00870D73" w:rsidP="00D31505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88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3.785</w:t>
            </w:r>
          </w:p>
        </w:tc>
      </w:tr>
      <w:tr w:rsidR="00870D73" w:rsidRPr="00611B26" w14:paraId="72EF44E3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117E4FAE" w14:textId="77777777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35C37198" w14:textId="77777777" w:rsidR="00870D73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5E9B494" w14:textId="77777777" w:rsidR="00870D73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11C15BDF" w14:textId="77777777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1EE4624" w14:textId="77777777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6D059B88" w14:textId="33C2D9DF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8.675/79.168</w:t>
            </w:r>
          </w:p>
        </w:tc>
        <w:tc>
          <w:tcPr>
            <w:tcW w:w="1735" w:type="dxa"/>
          </w:tcPr>
          <w:p w14:paraId="0B2CA30D" w14:textId="3A0422E2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4.613/77.523</w:t>
            </w:r>
          </w:p>
        </w:tc>
        <w:tc>
          <w:tcPr>
            <w:tcW w:w="1702" w:type="dxa"/>
          </w:tcPr>
          <w:p w14:paraId="4A77D9E7" w14:textId="60F45002" w:rsidR="00870D73" w:rsidRPr="00611B26" w:rsidRDefault="00870D73" w:rsidP="00C66C8A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398/76.946</w:t>
            </w:r>
          </w:p>
        </w:tc>
      </w:tr>
      <w:tr w:rsidR="00870D73" w:rsidRPr="00611B26" w14:paraId="0848CE69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6032ADBA" w14:textId="77777777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133F9CC1" w14:textId="77777777" w:rsidR="00870D73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0A6D45F9" w14:textId="77777777" w:rsidR="00870D73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1D221B3B" w14:textId="77777777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07B5BA2" w14:textId="77777777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57772E57" w14:textId="15E44B95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71.877/75.674</w:t>
            </w:r>
          </w:p>
        </w:tc>
        <w:tc>
          <w:tcPr>
            <w:tcW w:w="1735" w:type="dxa"/>
          </w:tcPr>
          <w:p w14:paraId="1239AD4E" w14:textId="5AADB82B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9.225/74.134</w:t>
            </w:r>
          </w:p>
        </w:tc>
        <w:tc>
          <w:tcPr>
            <w:tcW w:w="1702" w:type="dxa"/>
          </w:tcPr>
          <w:p w14:paraId="49BA39D0" w14:textId="0C491778" w:rsidR="00870D73" w:rsidRPr="00611B26" w:rsidRDefault="00870D73" w:rsidP="00C5786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62.218/73.191</w:t>
            </w:r>
          </w:p>
        </w:tc>
      </w:tr>
      <w:tr w:rsidR="00870D73" w:rsidRPr="00611B26" w14:paraId="7C231876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6C23508F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21D6638E" w14:textId="77777777" w:rsidR="00870D73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38B5FDC0" w14:textId="77777777" w:rsidR="00870D73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38D48D4F" w14:textId="77777777" w:rsidR="00870D73" w:rsidRPr="00611B26" w:rsidRDefault="00870D73" w:rsidP="00F4155F">
            <w:pPr>
              <w:rPr>
                <w:rFonts w:cstheme="minorHAnsi"/>
                <w:sz w:val="20"/>
                <w:szCs w:val="20"/>
                <w:lang w:val="en-US"/>
              </w:rPr>
            </w:pPr>
          </w:p>
          <w:p w14:paraId="4D3DF261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1</w:t>
            </w:r>
          </w:p>
        </w:tc>
        <w:tc>
          <w:tcPr>
            <w:tcW w:w="1505" w:type="dxa"/>
            <w:vMerge/>
          </w:tcPr>
          <w:p w14:paraId="5C88558B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75469B52" w14:textId="22F1FA1F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267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597</w:t>
            </w:r>
          </w:p>
        </w:tc>
        <w:tc>
          <w:tcPr>
            <w:tcW w:w="1735" w:type="dxa"/>
          </w:tcPr>
          <w:p w14:paraId="30C19339" w14:textId="217F6A8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63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8.904</w:t>
            </w:r>
          </w:p>
        </w:tc>
        <w:tc>
          <w:tcPr>
            <w:tcW w:w="1702" w:type="dxa"/>
          </w:tcPr>
          <w:p w14:paraId="0D39C40F" w14:textId="52D914E3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8.985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98.6</w:t>
            </w:r>
            <w:r>
              <w:rPr>
                <w:rFonts w:cstheme="minorHAnsi"/>
                <w:sz w:val="20"/>
                <w:szCs w:val="20"/>
                <w:lang w:val="en-US"/>
              </w:rPr>
              <w:t>07</w:t>
            </w:r>
          </w:p>
        </w:tc>
      </w:tr>
      <w:tr w:rsidR="00870D73" w:rsidRPr="00611B26" w14:paraId="164F6AF0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696E5CBA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49E84122" w14:textId="77777777" w:rsidR="00870D73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6E178EF7" w14:textId="77777777" w:rsidR="00870D73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18D47CDD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2AC6E9C0" w14:textId="77777777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2C023ED2" w14:textId="2787DF74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982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743</w:t>
            </w:r>
          </w:p>
        </w:tc>
        <w:tc>
          <w:tcPr>
            <w:tcW w:w="1735" w:type="dxa"/>
          </w:tcPr>
          <w:p w14:paraId="6D30D07C" w14:textId="28F6BAC0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03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057</w:t>
            </w:r>
          </w:p>
        </w:tc>
        <w:tc>
          <w:tcPr>
            <w:tcW w:w="1702" w:type="dxa"/>
          </w:tcPr>
          <w:p w14:paraId="04BB08DB" w14:textId="3ACFC318" w:rsidR="00870D73" w:rsidRPr="00611B26" w:rsidRDefault="00870D73" w:rsidP="00F4155F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1.128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90.251</w:t>
            </w:r>
          </w:p>
        </w:tc>
      </w:tr>
      <w:tr w:rsidR="00870D73" w:rsidRPr="00611B26" w14:paraId="0A378FE6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7FC6478F" w14:textId="77777777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74B43900" w14:textId="77777777" w:rsidR="00870D73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40FB9F2C" w14:textId="77777777" w:rsidR="00870D73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101643AA" w14:textId="77777777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412E7AB8" w14:textId="77777777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</w:tcPr>
          <w:p w14:paraId="2F26B3E5" w14:textId="0484FFCF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7.878/85.754</w:t>
            </w:r>
          </w:p>
        </w:tc>
        <w:tc>
          <w:tcPr>
            <w:tcW w:w="1735" w:type="dxa"/>
          </w:tcPr>
          <w:p w14:paraId="7AD023DE" w14:textId="74F96E2A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030/84.999</w:t>
            </w:r>
          </w:p>
        </w:tc>
        <w:tc>
          <w:tcPr>
            <w:tcW w:w="1702" w:type="dxa"/>
          </w:tcPr>
          <w:p w14:paraId="1DFCE706" w14:textId="5B987CE9" w:rsidR="00870D73" w:rsidRPr="00611B26" w:rsidRDefault="00870D73" w:rsidP="001F3717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571/85.053</w:t>
            </w:r>
          </w:p>
        </w:tc>
      </w:tr>
      <w:tr w:rsidR="00870D73" w:rsidRPr="00611B26" w14:paraId="0F64C694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10981F4F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36F5C861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0E15114D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 w:rsidRPr="00611B26">
              <w:rPr>
                <w:rFonts w:cstheme="minorHAnsi"/>
                <w:sz w:val="20"/>
                <w:szCs w:val="20"/>
                <w:lang w:val="en-US"/>
              </w:rPr>
              <w:t>10</w:t>
            </w:r>
          </w:p>
        </w:tc>
        <w:tc>
          <w:tcPr>
            <w:tcW w:w="982" w:type="dxa"/>
            <w:vMerge w:val="restart"/>
          </w:tcPr>
          <w:p w14:paraId="59456534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5648588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0.001</w:t>
            </w:r>
          </w:p>
          <w:p w14:paraId="307813D2" w14:textId="77777777" w:rsidR="00870D73" w:rsidRDefault="00870D73" w:rsidP="00993564">
            <w:pPr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099D39A8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 w:val="restart"/>
          </w:tcPr>
          <w:p w14:paraId="6FB997C1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DFFAA05" w14:textId="6EB2C724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7.878/85.737</w:t>
            </w:r>
          </w:p>
        </w:tc>
        <w:tc>
          <w:tcPr>
            <w:tcW w:w="1735" w:type="dxa"/>
            <w:vMerge w:val="restart"/>
          </w:tcPr>
          <w:p w14:paraId="142A52AB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6B21D39" w14:textId="6A20D600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2.030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5.024</w:t>
            </w:r>
          </w:p>
        </w:tc>
        <w:tc>
          <w:tcPr>
            <w:tcW w:w="1702" w:type="dxa"/>
            <w:vMerge w:val="restart"/>
          </w:tcPr>
          <w:p w14:paraId="6A17E8E6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  <w:p w14:paraId="324EAD8D" w14:textId="0CC3D4F8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53.571</w:t>
            </w:r>
            <w:r w:rsidRPr="00611B26">
              <w:rPr>
                <w:rFonts w:cstheme="minorHAnsi"/>
                <w:sz w:val="20"/>
                <w:szCs w:val="20"/>
                <w:lang w:val="en-US"/>
              </w:rPr>
              <w:t>/</w:t>
            </w:r>
            <w:r>
              <w:rPr>
                <w:rFonts w:cstheme="minorHAnsi"/>
                <w:sz w:val="20"/>
                <w:szCs w:val="20"/>
                <w:lang w:val="en-US"/>
              </w:rPr>
              <w:t>85.053</w:t>
            </w:r>
          </w:p>
        </w:tc>
      </w:tr>
      <w:tr w:rsidR="00870D73" w:rsidRPr="00611B26" w14:paraId="00B0E4AE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2822D2C4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5AFC691E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20597B6B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</w:t>
            </w:r>
          </w:p>
        </w:tc>
        <w:tc>
          <w:tcPr>
            <w:tcW w:w="982" w:type="dxa"/>
            <w:vMerge/>
          </w:tcPr>
          <w:p w14:paraId="23E07158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7468FCA8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7AB1A201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0BA0ECA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37A2EED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  <w:tr w:rsidR="00870D73" w:rsidRPr="00611B26" w14:paraId="1E1891FE" w14:textId="77777777" w:rsidTr="00AC5C74">
        <w:trPr>
          <w:trHeight w:val="227"/>
          <w:jc w:val="center"/>
        </w:trPr>
        <w:tc>
          <w:tcPr>
            <w:tcW w:w="873" w:type="dxa"/>
            <w:vMerge/>
          </w:tcPr>
          <w:p w14:paraId="1D419A64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125" w:type="dxa"/>
            <w:vMerge/>
          </w:tcPr>
          <w:p w14:paraId="78CCA42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86" w:type="dxa"/>
          </w:tcPr>
          <w:p w14:paraId="5DC15500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  <w:r>
              <w:rPr>
                <w:rFonts w:cstheme="minorHAnsi"/>
                <w:sz w:val="20"/>
                <w:szCs w:val="20"/>
                <w:lang w:val="en-US"/>
              </w:rPr>
              <w:t>1000</w:t>
            </w:r>
          </w:p>
        </w:tc>
        <w:tc>
          <w:tcPr>
            <w:tcW w:w="982" w:type="dxa"/>
            <w:vMerge/>
          </w:tcPr>
          <w:p w14:paraId="5CE6BC7C" w14:textId="77777777" w:rsidR="00870D73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505" w:type="dxa"/>
            <w:vMerge/>
          </w:tcPr>
          <w:p w14:paraId="1AD9D8EF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837" w:type="dxa"/>
            <w:vMerge/>
          </w:tcPr>
          <w:p w14:paraId="32641447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35" w:type="dxa"/>
            <w:vMerge/>
          </w:tcPr>
          <w:p w14:paraId="446ABE43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  <w:tc>
          <w:tcPr>
            <w:tcW w:w="1702" w:type="dxa"/>
            <w:vMerge/>
          </w:tcPr>
          <w:p w14:paraId="4E11DB58" w14:textId="77777777" w:rsidR="00870D73" w:rsidRPr="00611B26" w:rsidRDefault="00870D73" w:rsidP="00993564">
            <w:pPr>
              <w:jc w:val="center"/>
              <w:rPr>
                <w:rFonts w:cstheme="minorHAnsi"/>
                <w:sz w:val="20"/>
                <w:szCs w:val="20"/>
                <w:lang w:val="en-US"/>
              </w:rPr>
            </w:pPr>
          </w:p>
        </w:tc>
      </w:tr>
    </w:tbl>
    <w:p w14:paraId="2FA57AA4" w14:textId="51AD1767" w:rsidR="00872409" w:rsidRDefault="00872409" w:rsidP="00872409">
      <w:pPr>
        <w:jc w:val="center"/>
        <w:rPr>
          <w:b/>
          <w:bCs/>
          <w:i/>
          <w:iCs/>
          <w:color w:val="FF0000"/>
          <w:lang w:val="en-US"/>
        </w:rPr>
      </w:pPr>
    </w:p>
    <w:p w14:paraId="3996FAD9" w14:textId="77777777" w:rsidR="008E4C90" w:rsidRDefault="008E4C90" w:rsidP="000202C2">
      <w:pPr>
        <w:shd w:val="clear" w:color="auto" w:fill="FFFFFF" w:themeFill="background1"/>
        <w:spacing w:after="0"/>
        <w:rPr>
          <w:b/>
          <w:bCs/>
          <w:i/>
          <w:iCs/>
          <w:color w:val="FF0000"/>
          <w:lang w:val="en-US"/>
        </w:rPr>
      </w:pPr>
      <w:r w:rsidRPr="001A5A84">
        <w:rPr>
          <w:b/>
          <w:bCs/>
          <w:i/>
          <w:iCs/>
          <w:color w:val="FF0000"/>
          <w:lang w:val="en-US"/>
        </w:rPr>
        <w:t>Table 2 Naïve Bayes Results</w:t>
      </w:r>
    </w:p>
    <w:p w14:paraId="78679A4A" w14:textId="77777777" w:rsidR="008E4C90" w:rsidRPr="00B23C31" w:rsidRDefault="008E4C90" w:rsidP="008E4C90">
      <w:pPr>
        <w:rPr>
          <w:b/>
          <w:bCs/>
          <w:i/>
          <w:iCs/>
          <w:color w:val="FF0000"/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24"/>
        <w:gridCol w:w="1655"/>
        <w:gridCol w:w="2325"/>
        <w:gridCol w:w="2283"/>
        <w:gridCol w:w="2269"/>
      </w:tblGrid>
      <w:tr w:rsidR="001A5A84" w:rsidRPr="00C42488" w14:paraId="74D548AA" w14:textId="77777777" w:rsidTr="00AC5C74">
        <w:tc>
          <w:tcPr>
            <w:tcW w:w="1924" w:type="dxa"/>
          </w:tcPr>
          <w:p w14:paraId="1C2508DA" w14:textId="77777777" w:rsidR="001A5A84" w:rsidRPr="00C42488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US" w:eastAsia="en-US" w:bidi="ar-SA"/>
              </w:rPr>
            </w:pPr>
            <w:r w:rsidRPr="00C42488">
              <w:rPr>
                <w:rFonts w:asciiTheme="minorHAnsi" w:eastAsiaTheme="minorHAnsi" w:hAnsiTheme="minorHAnsi" w:cstheme="minorBidi"/>
                <w:b/>
                <w:bCs/>
                <w:sz w:val="22"/>
                <w:szCs w:val="22"/>
                <w:lang w:val="en-US" w:eastAsia="en-US" w:bidi="ar-SA"/>
              </w:rPr>
              <w:t>MODEL</w:t>
            </w:r>
          </w:p>
        </w:tc>
        <w:tc>
          <w:tcPr>
            <w:tcW w:w="1655" w:type="dxa"/>
          </w:tcPr>
          <w:p w14:paraId="53D14B77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>
              <w:rPr>
                <w:rFonts w:cstheme="minorHAnsi"/>
                <w:b/>
                <w:bCs/>
                <w:lang w:val="en-US"/>
              </w:rPr>
              <w:t>LAPLACE</w:t>
            </w:r>
          </w:p>
        </w:tc>
        <w:tc>
          <w:tcPr>
            <w:tcW w:w="2325" w:type="dxa"/>
          </w:tcPr>
          <w:p w14:paraId="1F48FDE2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TRAIN_ACCURACY</w:t>
            </w:r>
          </w:p>
          <w:p w14:paraId="4E407EEC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class(yes-y/no-n)</w:t>
            </w:r>
          </w:p>
        </w:tc>
        <w:tc>
          <w:tcPr>
            <w:tcW w:w="2283" w:type="dxa"/>
          </w:tcPr>
          <w:p w14:paraId="1B5209F0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EVAL_ACCURACY</w:t>
            </w:r>
          </w:p>
          <w:p w14:paraId="35540CBD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class(yes-y/no-n)</w:t>
            </w:r>
          </w:p>
        </w:tc>
        <w:tc>
          <w:tcPr>
            <w:tcW w:w="2269" w:type="dxa"/>
          </w:tcPr>
          <w:p w14:paraId="74796C40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TEST_ACCURACY</w:t>
            </w:r>
          </w:p>
          <w:p w14:paraId="713AB8ED" w14:textId="77777777" w:rsidR="001A5A84" w:rsidRPr="00C42488" w:rsidRDefault="001A5A84" w:rsidP="00AC5C74">
            <w:pPr>
              <w:jc w:val="center"/>
              <w:rPr>
                <w:rFonts w:cstheme="minorHAnsi"/>
                <w:b/>
                <w:bCs/>
                <w:lang w:val="en-US"/>
              </w:rPr>
            </w:pPr>
            <w:r w:rsidRPr="00C42488">
              <w:rPr>
                <w:rFonts w:cstheme="minorHAnsi"/>
                <w:b/>
                <w:bCs/>
                <w:lang w:val="en-US"/>
              </w:rPr>
              <w:t>class(yes-y/no-n)</w:t>
            </w:r>
          </w:p>
        </w:tc>
      </w:tr>
      <w:tr w:rsidR="001A5A84" w14:paraId="648176BB" w14:textId="77777777" w:rsidTr="00AC5C74">
        <w:tc>
          <w:tcPr>
            <w:tcW w:w="1924" w:type="dxa"/>
            <w:vMerge w:val="restart"/>
          </w:tcPr>
          <w:p w14:paraId="3551A99B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Naïve Bayes Classification</w:t>
            </w:r>
          </w:p>
        </w:tc>
        <w:tc>
          <w:tcPr>
            <w:tcW w:w="1655" w:type="dxa"/>
          </w:tcPr>
          <w:p w14:paraId="18E45EED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1</w:t>
            </w:r>
          </w:p>
        </w:tc>
        <w:tc>
          <w:tcPr>
            <w:tcW w:w="2325" w:type="dxa"/>
            <w:vMerge w:val="restart"/>
          </w:tcPr>
          <w:p w14:paraId="0C1A65BE" w14:textId="77777777" w:rsidR="001A5A84" w:rsidRDefault="001A5A84" w:rsidP="00AC5C7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  <w:p w14:paraId="6BBDF3FA" w14:textId="27B8E6A0" w:rsidR="001A5A84" w:rsidRDefault="00C968D7" w:rsidP="00AC5C7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53.484</w:t>
            </w:r>
            <w:r w:rsidR="001A5A84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/</w:t>
            </w:r>
            <w:r w:rsidR="00111D86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92.860</w:t>
            </w:r>
          </w:p>
        </w:tc>
        <w:tc>
          <w:tcPr>
            <w:tcW w:w="2283" w:type="dxa"/>
            <w:vMerge w:val="restart"/>
          </w:tcPr>
          <w:p w14:paraId="7145A25F" w14:textId="77777777" w:rsidR="001A5A84" w:rsidRDefault="001A5A84" w:rsidP="00AC5C74">
            <w:pPr>
              <w:pStyle w:val="NormalWeb"/>
              <w:spacing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  <w:p w14:paraId="17730DBA" w14:textId="09C20FC5" w:rsidR="001A5A84" w:rsidRDefault="00C968D7" w:rsidP="00AC5C7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53.321</w:t>
            </w:r>
            <w:r w:rsidR="001A5A84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/9</w:t>
            </w:r>
            <w:r w:rsidR="006E3E77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3.172</w:t>
            </w:r>
          </w:p>
        </w:tc>
        <w:tc>
          <w:tcPr>
            <w:tcW w:w="2269" w:type="dxa"/>
            <w:vMerge w:val="restart"/>
          </w:tcPr>
          <w:p w14:paraId="33E24BBF" w14:textId="77777777" w:rsidR="001A5A84" w:rsidRDefault="001A5A84" w:rsidP="00AC5C74">
            <w:pPr>
              <w:pStyle w:val="NormalWeb"/>
              <w:spacing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  <w:p w14:paraId="0B80BA8D" w14:textId="60C9A95F" w:rsidR="001A5A84" w:rsidRDefault="00C968D7" w:rsidP="00AC5C74">
            <w:pPr>
              <w:pStyle w:val="NormalWeb"/>
              <w:spacing w:before="0" w:beforeAutospacing="0" w:after="0" w:afterAutospacing="0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56.015</w:t>
            </w:r>
            <w:r w:rsidR="001A5A84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/9</w:t>
            </w:r>
            <w:r w:rsidR="009D1ADB"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3.285</w:t>
            </w:r>
          </w:p>
        </w:tc>
      </w:tr>
      <w:tr w:rsidR="001A5A84" w14:paraId="023F20C9" w14:textId="77777777" w:rsidTr="00AC5C74">
        <w:tc>
          <w:tcPr>
            <w:tcW w:w="1924" w:type="dxa"/>
            <w:vMerge/>
          </w:tcPr>
          <w:p w14:paraId="55B4D706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655" w:type="dxa"/>
          </w:tcPr>
          <w:p w14:paraId="15A9DB06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2</w:t>
            </w:r>
          </w:p>
        </w:tc>
        <w:tc>
          <w:tcPr>
            <w:tcW w:w="2325" w:type="dxa"/>
            <w:vMerge/>
          </w:tcPr>
          <w:p w14:paraId="3044207D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83" w:type="dxa"/>
            <w:vMerge/>
          </w:tcPr>
          <w:p w14:paraId="409F34CD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9" w:type="dxa"/>
            <w:vMerge/>
          </w:tcPr>
          <w:p w14:paraId="36B96AB3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</w:tr>
      <w:tr w:rsidR="001A5A84" w14:paraId="0CB00D24" w14:textId="77777777" w:rsidTr="00AC5C74">
        <w:tc>
          <w:tcPr>
            <w:tcW w:w="1924" w:type="dxa"/>
            <w:vMerge/>
          </w:tcPr>
          <w:p w14:paraId="4AD964A2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1655" w:type="dxa"/>
          </w:tcPr>
          <w:p w14:paraId="10F67BBD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  <w:r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  <w:t>3</w:t>
            </w:r>
          </w:p>
        </w:tc>
        <w:tc>
          <w:tcPr>
            <w:tcW w:w="2325" w:type="dxa"/>
            <w:vMerge/>
          </w:tcPr>
          <w:p w14:paraId="5AF5C6D1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83" w:type="dxa"/>
            <w:vMerge/>
          </w:tcPr>
          <w:p w14:paraId="21D932DE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  <w:tc>
          <w:tcPr>
            <w:tcW w:w="2269" w:type="dxa"/>
            <w:vMerge/>
          </w:tcPr>
          <w:p w14:paraId="24813A8E" w14:textId="77777777" w:rsidR="001A5A84" w:rsidRDefault="001A5A84" w:rsidP="00AC5C74">
            <w:pPr>
              <w:pStyle w:val="NormalWeb"/>
              <w:jc w:val="center"/>
              <w:rPr>
                <w:rFonts w:asciiTheme="minorHAnsi" w:eastAsiaTheme="minorHAnsi" w:hAnsiTheme="minorHAnsi" w:cstheme="minorBidi"/>
                <w:sz w:val="22"/>
                <w:szCs w:val="22"/>
                <w:lang w:val="en-US" w:eastAsia="en-US" w:bidi="ar-SA"/>
              </w:rPr>
            </w:pPr>
          </w:p>
        </w:tc>
      </w:tr>
    </w:tbl>
    <w:p w14:paraId="0A737815" w14:textId="77777777" w:rsidR="004E21A5" w:rsidRDefault="004E21A5" w:rsidP="004E21A5">
      <w:pPr>
        <w:rPr>
          <w:lang w:val="en-US"/>
        </w:rPr>
      </w:pPr>
    </w:p>
    <w:p w14:paraId="47BCB9CC" w14:textId="77777777" w:rsidR="004E21A5" w:rsidRDefault="004E21A5" w:rsidP="004E21A5">
      <w:pPr>
        <w:rPr>
          <w:lang w:val="en-US"/>
        </w:rPr>
      </w:pPr>
    </w:p>
    <w:p w14:paraId="1B5BF349" w14:textId="77777777" w:rsidR="004E21A5" w:rsidRDefault="004E21A5" w:rsidP="004E21A5">
      <w:pPr>
        <w:rPr>
          <w:lang w:val="en-US"/>
        </w:rPr>
      </w:pPr>
    </w:p>
    <w:p w14:paraId="4E2E65E1" w14:textId="77777777" w:rsidR="004E21A5" w:rsidRDefault="004E21A5" w:rsidP="004E21A5">
      <w:pPr>
        <w:rPr>
          <w:lang w:val="en-US"/>
        </w:rPr>
      </w:pPr>
    </w:p>
    <w:p w14:paraId="1EACE7B1" w14:textId="6C6914EA" w:rsidR="004E21A5" w:rsidRPr="009B60E8" w:rsidRDefault="009B60E8" w:rsidP="004E21A5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lastRenderedPageBreak/>
        <w:t xml:space="preserve">Table 4 </w:t>
      </w:r>
      <w:r w:rsidR="004E21A5" w:rsidRPr="009B60E8">
        <w:rPr>
          <w:b/>
          <w:bCs/>
          <w:lang w:val="en-US"/>
        </w:rPr>
        <w:t>Training</w:t>
      </w:r>
      <w:r w:rsidR="001D56E9">
        <w:rPr>
          <w:b/>
          <w:bCs/>
          <w:lang w:val="en-US"/>
        </w:rPr>
        <w:t xml:space="preserve"> table for SVM</w:t>
      </w:r>
    </w:p>
    <w:tbl>
      <w:tblPr>
        <w:tblW w:w="791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47"/>
        <w:gridCol w:w="1247"/>
        <w:gridCol w:w="878"/>
        <w:gridCol w:w="1015"/>
        <w:gridCol w:w="1015"/>
        <w:gridCol w:w="1114"/>
      </w:tblGrid>
      <w:tr w:rsidR="001A50A1" w:rsidRPr="001A50A1" w14:paraId="6A53CE3F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4390D980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6F4DDA4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1AE7A3C3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438238BF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75C7C71C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0C2E6134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1A50A1" w:rsidRPr="001A50A1" w14:paraId="0A0EC6BE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2C1C363B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51594C20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69CA478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982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1027196E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923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47074F73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1905</w:t>
            </w:r>
          </w:p>
        </w:tc>
        <w:tc>
          <w:tcPr>
            <w:tcW w:w="111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E7FDB5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1599</w:t>
            </w:r>
          </w:p>
        </w:tc>
      </w:tr>
      <w:tr w:rsidR="003C5999" w:rsidRPr="001A50A1" w14:paraId="63250BA3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73EB1F97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E27E961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7C30FC16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92.247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7E43CDA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7.753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0A347A39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11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41A35E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C5999" w:rsidRPr="001A50A1" w14:paraId="712AE639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1F3C58CA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926F86D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17154C89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631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2725DC91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52.176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728B746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98</w:t>
            </w:r>
          </w:p>
        </w:tc>
        <w:tc>
          <w:tcPr>
            <w:tcW w:w="111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FC6E93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4F9A132C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15CF1D68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5A7ECA2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562DD22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1.36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36E2F63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6.838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3C0C2E43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98</w:t>
            </w:r>
          </w:p>
        </w:tc>
        <w:tc>
          <w:tcPr>
            <w:tcW w:w="111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3A57A67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2D4795FB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64DE670F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43248FC1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6CABA8C4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747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1076564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46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26D7903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593</w:t>
            </w:r>
          </w:p>
        </w:tc>
        <w:tc>
          <w:tcPr>
            <w:tcW w:w="111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36C48C4F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4.05225</w:t>
            </w:r>
          </w:p>
        </w:tc>
      </w:tr>
      <w:tr w:rsidR="003C5999" w:rsidRPr="001A50A1" w14:paraId="75E46709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2E518B83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961E574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0BAC43D9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46.893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6AB391DA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53.107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05EF56FA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11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9E8752F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1E71245B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5651B1BD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171C880A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3C9B9C1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6.369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38BFB12A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47.824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2CFC627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02</w:t>
            </w:r>
          </w:p>
        </w:tc>
        <w:tc>
          <w:tcPr>
            <w:tcW w:w="111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95935C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5AC3A242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758C83B5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2AA5AFFD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315D52DB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5.534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64405C2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6.268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141BE75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02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0D85A2CF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2E7B18AE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1E34AD9F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65F578F6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152E6B2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1729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30D1A5B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769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75CE27B4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3498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00D60B4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5179D719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436E910C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03BF436E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5B8A887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6.894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6CA1E4DD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3.106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19D5F5DD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4045D143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3F51E51B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4A3DB92A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3CF56D5B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2E71018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40540D67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73930A32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6AFB21F0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A50A1" w:rsidRPr="001A50A1" w14:paraId="39F759A8" w14:textId="77777777" w:rsidTr="003C5999">
        <w:trPr>
          <w:trHeight w:val="253"/>
        </w:trPr>
        <w:tc>
          <w:tcPr>
            <w:tcW w:w="2647" w:type="dxa"/>
            <w:shd w:val="clear" w:color="auto" w:fill="auto"/>
            <w:noWrap/>
            <w:vAlign w:val="bottom"/>
            <w:hideMark/>
          </w:tcPr>
          <w:p w14:paraId="43CF0C75" w14:textId="77777777" w:rsidR="001A50A1" w:rsidRPr="001A50A1" w:rsidRDefault="001A50A1" w:rsidP="001A50A1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47" w:type="dxa"/>
            <w:shd w:val="clear" w:color="auto" w:fill="auto"/>
            <w:noWrap/>
            <w:vAlign w:val="bottom"/>
            <w:hideMark/>
          </w:tcPr>
          <w:p w14:paraId="791DC190" w14:textId="77777777" w:rsidR="001A50A1" w:rsidRPr="001A50A1" w:rsidRDefault="001A50A1" w:rsidP="001A50A1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78" w:type="dxa"/>
            <w:shd w:val="clear" w:color="auto" w:fill="auto"/>
            <w:noWrap/>
            <w:vAlign w:val="bottom"/>
            <w:hideMark/>
          </w:tcPr>
          <w:p w14:paraId="0597A215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86.894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2531C158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3.106</w:t>
            </w:r>
          </w:p>
        </w:tc>
        <w:tc>
          <w:tcPr>
            <w:tcW w:w="1015" w:type="dxa"/>
            <w:shd w:val="clear" w:color="auto" w:fill="auto"/>
            <w:noWrap/>
            <w:vAlign w:val="bottom"/>
            <w:hideMark/>
          </w:tcPr>
          <w:p w14:paraId="00D30BEA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A50A1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114" w:type="dxa"/>
            <w:shd w:val="clear" w:color="auto" w:fill="auto"/>
            <w:noWrap/>
            <w:vAlign w:val="bottom"/>
            <w:hideMark/>
          </w:tcPr>
          <w:p w14:paraId="3B7CB34D" w14:textId="77777777" w:rsidR="001A50A1" w:rsidRPr="001A50A1" w:rsidRDefault="001A50A1" w:rsidP="001A50A1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1087D7CB" w14:textId="77777777" w:rsidR="004E21A5" w:rsidRDefault="004E21A5" w:rsidP="004E21A5">
      <w:pPr>
        <w:rPr>
          <w:lang w:val="en-US"/>
        </w:rPr>
      </w:pPr>
    </w:p>
    <w:p w14:paraId="43844637" w14:textId="5EA6AEBF" w:rsidR="00A47766" w:rsidRPr="009B60E8" w:rsidRDefault="00A47766" w:rsidP="00A47766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t xml:space="preserve">Table </w:t>
      </w:r>
      <w:r>
        <w:rPr>
          <w:b/>
          <w:bCs/>
          <w:i/>
          <w:iCs/>
          <w:lang w:val="en-US"/>
        </w:rPr>
        <w:t>5</w:t>
      </w:r>
      <w:r w:rsidRPr="009B60E8">
        <w:rPr>
          <w:b/>
          <w:bCs/>
          <w:i/>
          <w:iCs/>
          <w:lang w:val="en-US"/>
        </w:rPr>
        <w:t xml:space="preserve"> </w:t>
      </w:r>
      <w:r>
        <w:rPr>
          <w:b/>
          <w:bCs/>
          <w:lang w:val="en-US"/>
        </w:rPr>
        <w:t>Evaluation table for SVM</w:t>
      </w:r>
    </w:p>
    <w:tbl>
      <w:tblPr>
        <w:tblW w:w="777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0"/>
        <w:gridCol w:w="1225"/>
        <w:gridCol w:w="862"/>
        <w:gridCol w:w="997"/>
        <w:gridCol w:w="997"/>
        <w:gridCol w:w="1094"/>
      </w:tblGrid>
      <w:tr w:rsidR="00850500" w:rsidRPr="00850500" w14:paraId="1E8A67B6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64454D3D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1B11831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11F9F362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CFAB970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9A8D86C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5D83A629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850500" w:rsidRPr="00850500" w14:paraId="1101A926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3EB96B69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A5A811F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2D186445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370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BCB7506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31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755255E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4013</w:t>
            </w:r>
          </w:p>
        </w:tc>
        <w:tc>
          <w:tcPr>
            <w:tcW w:w="109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48877E36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4605</w:t>
            </w:r>
          </w:p>
        </w:tc>
      </w:tr>
      <w:tr w:rsidR="00F03408" w:rsidRPr="00850500" w14:paraId="3D7F50B1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07C2CDE1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760F79F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3E086228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92.2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2AA78B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7.7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0E6CD31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15AA52B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F03408" w:rsidRPr="00850500" w14:paraId="6FA5AE7A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584769B2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46AEB1DF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36EA9A8B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79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1379AD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51.151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D3CFE5B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01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7F6BC62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19DDD47A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422364F9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62E5789A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1850851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81.27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40F62DA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6.82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D5043A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01</w:t>
            </w:r>
          </w:p>
        </w:tc>
        <w:tc>
          <w:tcPr>
            <w:tcW w:w="109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B410EB3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4CA7688C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6E2D11ED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215A77C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23C71997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245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282D6BA8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29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187CF8A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542</w:t>
            </w:r>
          </w:p>
        </w:tc>
        <w:tc>
          <w:tcPr>
            <w:tcW w:w="1094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231D43A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4.105272</w:t>
            </w:r>
          </w:p>
        </w:tc>
      </w:tr>
      <w:tr w:rsidR="00F03408" w:rsidRPr="00850500" w14:paraId="5191312B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4D629488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59E915CC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5DF61EA1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45.203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601F96E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54.79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4CABCD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0BC4434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F03408" w:rsidRPr="00850500" w14:paraId="2A8A5EE8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4A1813E4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18BFEBE5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15C97068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6.20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BEA12CE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48.84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0DE05E8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99</w:t>
            </w:r>
          </w:p>
        </w:tc>
        <w:tc>
          <w:tcPr>
            <w:tcW w:w="1094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398087B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2A50221C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1967A674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8695E26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3D4D9F83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5.379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65ED37E8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6.5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886BEE2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99</w:t>
            </w:r>
          </w:p>
        </w:tc>
        <w:tc>
          <w:tcPr>
            <w:tcW w:w="1094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455CAC1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3E11107F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5F395766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35DACBFB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25D0338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3947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3F567A1F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60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397BF31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4555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1F8EA307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2DE0A5AC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2FB2A085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2C4D39F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03F77BA4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86.65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84F063D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3.34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1AAF2CD3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4D576C40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263899E8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1E4089D5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2CF47BC2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3A3C90FA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409295F2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28F378F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5B535033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50500" w:rsidRPr="00850500" w14:paraId="49CFEDB8" w14:textId="77777777" w:rsidTr="00F03408">
        <w:trPr>
          <w:trHeight w:val="253"/>
        </w:trPr>
        <w:tc>
          <w:tcPr>
            <w:tcW w:w="2600" w:type="dxa"/>
            <w:shd w:val="clear" w:color="auto" w:fill="auto"/>
            <w:noWrap/>
            <w:vAlign w:val="bottom"/>
            <w:hideMark/>
          </w:tcPr>
          <w:p w14:paraId="647529E7" w14:textId="77777777" w:rsidR="00850500" w:rsidRPr="00850500" w:rsidRDefault="00850500" w:rsidP="00850500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5" w:type="dxa"/>
            <w:shd w:val="clear" w:color="auto" w:fill="auto"/>
            <w:noWrap/>
            <w:vAlign w:val="bottom"/>
            <w:hideMark/>
          </w:tcPr>
          <w:p w14:paraId="7DD56DD6" w14:textId="77777777" w:rsidR="00850500" w:rsidRPr="00850500" w:rsidRDefault="00850500" w:rsidP="00850500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2" w:type="dxa"/>
            <w:shd w:val="clear" w:color="auto" w:fill="auto"/>
            <w:noWrap/>
            <w:vAlign w:val="bottom"/>
            <w:hideMark/>
          </w:tcPr>
          <w:p w14:paraId="7FE3B2A9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86.652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5D49EA6A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3.348</w:t>
            </w:r>
          </w:p>
        </w:tc>
        <w:tc>
          <w:tcPr>
            <w:tcW w:w="997" w:type="dxa"/>
            <w:shd w:val="clear" w:color="auto" w:fill="auto"/>
            <w:noWrap/>
            <w:vAlign w:val="bottom"/>
            <w:hideMark/>
          </w:tcPr>
          <w:p w14:paraId="77B2C96F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50500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4" w:type="dxa"/>
            <w:shd w:val="clear" w:color="auto" w:fill="auto"/>
            <w:noWrap/>
            <w:vAlign w:val="bottom"/>
            <w:hideMark/>
          </w:tcPr>
          <w:p w14:paraId="20E69ADE" w14:textId="77777777" w:rsidR="00850500" w:rsidRPr="00850500" w:rsidRDefault="00850500" w:rsidP="00850500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29CA467F" w14:textId="184A355E" w:rsidR="004E21A5" w:rsidRDefault="004E21A5" w:rsidP="004E21A5">
      <w:pPr>
        <w:rPr>
          <w:lang w:val="en-US"/>
        </w:rPr>
      </w:pPr>
    </w:p>
    <w:p w14:paraId="71EE1928" w14:textId="7EC11702" w:rsidR="00995BA3" w:rsidRDefault="00995BA3" w:rsidP="004E21A5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t xml:space="preserve">Table </w:t>
      </w:r>
      <w:r>
        <w:rPr>
          <w:b/>
          <w:bCs/>
          <w:i/>
          <w:iCs/>
          <w:lang w:val="en-US"/>
        </w:rPr>
        <w:t>6</w:t>
      </w:r>
      <w:r w:rsidRPr="009B60E8">
        <w:rPr>
          <w:b/>
          <w:bCs/>
          <w:i/>
          <w:iCs/>
          <w:lang w:val="en-US"/>
        </w:rPr>
        <w:t xml:space="preserve"> </w:t>
      </w:r>
      <w:r w:rsidRPr="009B60E8">
        <w:rPr>
          <w:b/>
          <w:bCs/>
          <w:lang w:val="en-US"/>
        </w:rPr>
        <w:t>T</w:t>
      </w:r>
      <w:r>
        <w:rPr>
          <w:b/>
          <w:bCs/>
          <w:lang w:val="en-US"/>
        </w:rPr>
        <w:t>esting table for SVM</w:t>
      </w:r>
    </w:p>
    <w:tbl>
      <w:tblPr>
        <w:tblW w:w="7786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603"/>
        <w:gridCol w:w="1227"/>
        <w:gridCol w:w="863"/>
        <w:gridCol w:w="999"/>
        <w:gridCol w:w="999"/>
        <w:gridCol w:w="1095"/>
      </w:tblGrid>
      <w:tr w:rsidR="0016334B" w:rsidRPr="0016334B" w14:paraId="4D4E8A38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0E6B4001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43832C1F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1A407F39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375D7F01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18DE2647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095" w:type="dxa"/>
            <w:shd w:val="clear" w:color="auto" w:fill="auto"/>
            <w:noWrap/>
            <w:vAlign w:val="bottom"/>
            <w:hideMark/>
          </w:tcPr>
          <w:p w14:paraId="1D6F2E43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16334B" w:rsidRPr="0016334B" w14:paraId="73EC248E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591963EE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3E1B7648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3E95734F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3718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06757EA9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303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6488CE84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4021</w:t>
            </w:r>
          </w:p>
        </w:tc>
        <w:tc>
          <w:tcPr>
            <w:tcW w:w="109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6F6795D6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2304</w:t>
            </w:r>
          </w:p>
        </w:tc>
      </w:tr>
      <w:tr w:rsidR="00131F5D" w:rsidRPr="0016334B" w14:paraId="6108C4F9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4543587E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43A6ABD2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C1A6D28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92.465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CDA7784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7.535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427D0A7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67C7E5F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31F5D" w:rsidRPr="0016334B" w14:paraId="15D8908B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287962B8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53CCF3A6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78AC1A17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818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D71EF0B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51.356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16EC8198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315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A345CCB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09CF75D4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302DF233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6DB14FDD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4651BA1C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81.66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85DA282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6.655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B302300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315</w:t>
            </w:r>
          </w:p>
        </w:tc>
        <w:tc>
          <w:tcPr>
            <w:tcW w:w="109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10BBA5AC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1C187E2D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76E7FE49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3D13202B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21C5EFF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245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19357C8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287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C9B5BF6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532</w:t>
            </w:r>
          </w:p>
        </w:tc>
        <w:tc>
          <w:tcPr>
            <w:tcW w:w="1095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F23D111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4.163091</w:t>
            </w:r>
          </w:p>
        </w:tc>
      </w:tr>
      <w:tr w:rsidR="00131F5D" w:rsidRPr="0016334B" w14:paraId="3E750B9D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72AD47B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7CA4CFE7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9C8D98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46.053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094D5587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53.947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6D6D4D6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AB009CF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31F5D" w:rsidRPr="0016334B" w14:paraId="595C1E8A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2B4B4F77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03346260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0BAE9DB2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6.182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4E47E92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48.644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0CD88DC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685</w:t>
            </w:r>
          </w:p>
        </w:tc>
        <w:tc>
          <w:tcPr>
            <w:tcW w:w="1095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AC31727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0C734CBA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3E0C7923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7F9007DB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38A5C16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5.381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DFB97D2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6.304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37FC5FB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685</w:t>
            </w:r>
          </w:p>
        </w:tc>
        <w:tc>
          <w:tcPr>
            <w:tcW w:w="1095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7F0658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1E7CE64A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3E5331E5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18ADEC1F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63481124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3963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5EC66E8A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590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D8B838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4553</w:t>
            </w:r>
          </w:p>
        </w:tc>
        <w:tc>
          <w:tcPr>
            <w:tcW w:w="1095" w:type="dxa"/>
            <w:shd w:val="clear" w:color="auto" w:fill="auto"/>
            <w:noWrap/>
            <w:vAlign w:val="bottom"/>
            <w:hideMark/>
          </w:tcPr>
          <w:p w14:paraId="6C41418E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7C178A97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389B688B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3D067729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3C16317E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042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3A758132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958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48EA2D8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5" w:type="dxa"/>
            <w:shd w:val="clear" w:color="auto" w:fill="auto"/>
            <w:noWrap/>
            <w:vAlign w:val="bottom"/>
            <w:hideMark/>
          </w:tcPr>
          <w:p w14:paraId="5AE0C5F7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16E1EEB3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2E2CB858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04A8DA9E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5CD7A049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572CF5E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2E2492D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5" w:type="dxa"/>
            <w:shd w:val="clear" w:color="auto" w:fill="auto"/>
            <w:noWrap/>
            <w:vAlign w:val="bottom"/>
            <w:hideMark/>
          </w:tcPr>
          <w:p w14:paraId="6E1E2E4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16334B" w:rsidRPr="0016334B" w14:paraId="13714535" w14:textId="77777777" w:rsidTr="00131F5D">
        <w:trPr>
          <w:trHeight w:val="253"/>
        </w:trPr>
        <w:tc>
          <w:tcPr>
            <w:tcW w:w="2603" w:type="dxa"/>
            <w:shd w:val="clear" w:color="auto" w:fill="auto"/>
            <w:noWrap/>
            <w:vAlign w:val="bottom"/>
            <w:hideMark/>
          </w:tcPr>
          <w:p w14:paraId="748F1693" w14:textId="77777777" w:rsidR="0016334B" w:rsidRPr="0016334B" w:rsidRDefault="0016334B" w:rsidP="0016334B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27" w:type="dxa"/>
            <w:shd w:val="clear" w:color="auto" w:fill="auto"/>
            <w:noWrap/>
            <w:vAlign w:val="bottom"/>
            <w:hideMark/>
          </w:tcPr>
          <w:p w14:paraId="30620588" w14:textId="77777777" w:rsidR="0016334B" w:rsidRPr="0016334B" w:rsidRDefault="0016334B" w:rsidP="0016334B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63" w:type="dxa"/>
            <w:shd w:val="clear" w:color="auto" w:fill="auto"/>
            <w:noWrap/>
            <w:vAlign w:val="bottom"/>
            <w:hideMark/>
          </w:tcPr>
          <w:p w14:paraId="3B7AFD43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042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7852B86C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958</w:t>
            </w:r>
          </w:p>
        </w:tc>
        <w:tc>
          <w:tcPr>
            <w:tcW w:w="999" w:type="dxa"/>
            <w:shd w:val="clear" w:color="auto" w:fill="auto"/>
            <w:noWrap/>
            <w:vAlign w:val="bottom"/>
            <w:hideMark/>
          </w:tcPr>
          <w:p w14:paraId="1879F335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16334B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95" w:type="dxa"/>
            <w:shd w:val="clear" w:color="auto" w:fill="auto"/>
            <w:noWrap/>
            <w:vAlign w:val="bottom"/>
            <w:hideMark/>
          </w:tcPr>
          <w:p w14:paraId="1974085B" w14:textId="77777777" w:rsidR="0016334B" w:rsidRPr="0016334B" w:rsidRDefault="0016334B" w:rsidP="0016334B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509CA47B" w14:textId="77777777" w:rsidR="0016334B" w:rsidRPr="00995BA3" w:rsidRDefault="0016334B" w:rsidP="004E21A5">
      <w:pPr>
        <w:rPr>
          <w:b/>
          <w:bCs/>
          <w:lang w:val="en-US"/>
        </w:rPr>
      </w:pPr>
    </w:p>
    <w:p w14:paraId="207409E9" w14:textId="77777777" w:rsidR="004E21A5" w:rsidRPr="001A5A84" w:rsidRDefault="004E21A5" w:rsidP="001A5A84">
      <w:pPr>
        <w:shd w:val="clear" w:color="auto" w:fill="FFFFFF" w:themeFill="background1"/>
        <w:jc w:val="center"/>
        <w:rPr>
          <w:b/>
          <w:bCs/>
          <w:i/>
          <w:iCs/>
          <w:color w:val="FF0000"/>
          <w:lang w:val="en-US"/>
        </w:rPr>
      </w:pPr>
    </w:p>
    <w:p w14:paraId="26D3886A" w14:textId="77777777" w:rsidR="001A5A84" w:rsidRDefault="001A5A84" w:rsidP="00F632C7">
      <w:pPr>
        <w:shd w:val="clear" w:color="auto" w:fill="FFFFFF" w:themeFill="background1"/>
        <w:jc w:val="both"/>
        <w:rPr>
          <w:lang w:val="en-US"/>
        </w:rPr>
      </w:pPr>
    </w:p>
    <w:p w14:paraId="491915BD" w14:textId="77777777" w:rsidR="00F632C7" w:rsidRDefault="00F632C7" w:rsidP="00F632C7">
      <w:pPr>
        <w:shd w:val="clear" w:color="auto" w:fill="FFFFFF" w:themeFill="background1"/>
        <w:jc w:val="both"/>
        <w:rPr>
          <w:lang w:val="en-US"/>
        </w:rPr>
      </w:pPr>
    </w:p>
    <w:p w14:paraId="4414DA3B" w14:textId="77777777" w:rsidR="00B31179" w:rsidRDefault="00B31179" w:rsidP="00B3117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0F69B917" w14:textId="77777777" w:rsidR="00564669" w:rsidRDefault="00564669" w:rsidP="00B31179">
      <w:pPr>
        <w:rPr>
          <w:b/>
          <w:bCs/>
          <w:i/>
          <w:iCs/>
          <w:lang w:val="en-US"/>
        </w:rPr>
      </w:pPr>
    </w:p>
    <w:p w14:paraId="6F04E12C" w14:textId="734DEC28" w:rsidR="00B31179" w:rsidRPr="00B31179" w:rsidRDefault="00B31179" w:rsidP="00B31179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lastRenderedPageBreak/>
        <w:t xml:space="preserve">Table </w:t>
      </w:r>
      <w:r>
        <w:rPr>
          <w:b/>
          <w:bCs/>
          <w:i/>
          <w:iCs/>
          <w:lang w:val="en-US"/>
        </w:rPr>
        <w:t>7</w:t>
      </w:r>
      <w:r w:rsidRPr="009B60E8">
        <w:rPr>
          <w:b/>
          <w:bCs/>
          <w:i/>
          <w:iCs/>
          <w:lang w:val="en-US"/>
        </w:rPr>
        <w:t xml:space="preserve"> </w:t>
      </w:r>
      <w:r w:rsidRPr="009B60E8">
        <w:rPr>
          <w:b/>
          <w:bCs/>
          <w:lang w:val="en-US"/>
        </w:rPr>
        <w:t>Training</w:t>
      </w:r>
      <w:r>
        <w:rPr>
          <w:b/>
          <w:bCs/>
          <w:lang w:val="en-US"/>
        </w:rPr>
        <w:t xml:space="preserve"> table for Naïve Bayes</w:t>
      </w:r>
    </w:p>
    <w:tbl>
      <w:tblPr>
        <w:tblW w:w="7952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6"/>
        <w:gridCol w:w="1187"/>
        <w:gridCol w:w="1061"/>
        <w:gridCol w:w="1061"/>
        <w:gridCol w:w="1061"/>
        <w:gridCol w:w="1061"/>
      </w:tblGrid>
      <w:tr w:rsidR="0048531F" w:rsidRPr="00643E23" w14:paraId="559487AE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6E5ED8F5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47B60FBC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2E868C52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AC1E447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B5F645C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159A2545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48531F" w:rsidRPr="0048531F" w14:paraId="27F00C3E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3E260038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52E32E4C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073FE29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1055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2CEA61F5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5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6BCBF9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1905</w:t>
            </w:r>
          </w:p>
        </w:tc>
        <w:tc>
          <w:tcPr>
            <w:tcW w:w="106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20F81B7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2586</w:t>
            </w:r>
          </w:p>
        </w:tc>
      </w:tr>
      <w:tr w:rsidR="0048531F" w:rsidRPr="0048531F" w14:paraId="0A4F9119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3F127A4C" w14:textId="77777777" w:rsidR="0048531F" w:rsidRPr="00643E23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42EA82EF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9ADF60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92.86014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61C5016D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7.139857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DD48EF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3E7E31F6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424A8F87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297E20AF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66B8A0AE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3F91B83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71821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16A14470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49.94125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43CB39FB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9825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67C1BF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51B56B76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417106FC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2825BC54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4AB6A0A1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1.90102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B3D3094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6.297229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57D93C7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9825</w:t>
            </w:r>
          </w:p>
        </w:tc>
        <w:tc>
          <w:tcPr>
            <w:tcW w:w="106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4D9B165A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77BBB697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37E875DE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6BFEA3FB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22E5C853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741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6442E09B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52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4AF8CF2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593</w:t>
            </w:r>
          </w:p>
        </w:tc>
        <w:tc>
          <w:tcPr>
            <w:tcW w:w="1061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DBF1CA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4.241639</w:t>
            </w:r>
          </w:p>
        </w:tc>
      </w:tr>
      <w:tr w:rsidR="0048531F" w:rsidRPr="0048531F" w14:paraId="705154D0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7758C353" w14:textId="77777777" w:rsidR="0048531F" w:rsidRPr="00643E23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234A4CC0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46F367E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46.51601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698A6A52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53.48399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E1DB104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541CCF80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07F53BC9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7B2F9E4E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6CD90228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C34A10E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6.28179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6A137EE9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50.05875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08F88EE8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0175</w:t>
            </w:r>
          </w:p>
        </w:tc>
        <w:tc>
          <w:tcPr>
            <w:tcW w:w="1061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28F2117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51AFB345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66034BFC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2786E4B4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D00A547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.428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1CD19778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.257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2FACA80B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0175</w:t>
            </w:r>
          </w:p>
        </w:tc>
        <w:tc>
          <w:tcPr>
            <w:tcW w:w="1061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DB7727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6D0DEDA0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5C7D4F0F" w14:textId="77777777" w:rsidR="0048531F" w:rsidRPr="00643E23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4E4EC8FE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F818A3F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1796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67A161C9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702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5314020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3498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D75D8E0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77E43AE5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4A6214AD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2FC00CF0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5BD0FBA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39072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711149C7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60928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F485732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545F566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026D6C7F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09B4522A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65C0C92E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2FF2E532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144F6FD5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4681E87D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00C0E066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48531F" w:rsidRPr="0048531F" w14:paraId="4CD98121" w14:textId="77777777" w:rsidTr="0048531F">
        <w:trPr>
          <w:trHeight w:val="254"/>
        </w:trPr>
        <w:tc>
          <w:tcPr>
            <w:tcW w:w="2521" w:type="dxa"/>
            <w:shd w:val="clear" w:color="auto" w:fill="auto"/>
            <w:noWrap/>
            <w:vAlign w:val="bottom"/>
            <w:hideMark/>
          </w:tcPr>
          <w:p w14:paraId="3AE7E389" w14:textId="77777777" w:rsidR="0048531F" w:rsidRPr="00643E23" w:rsidRDefault="0048531F" w:rsidP="0048531F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87" w:type="dxa"/>
            <w:shd w:val="clear" w:color="auto" w:fill="auto"/>
            <w:noWrap/>
            <w:vAlign w:val="bottom"/>
            <w:hideMark/>
          </w:tcPr>
          <w:p w14:paraId="6D10C1DD" w14:textId="77777777" w:rsidR="0048531F" w:rsidRPr="0048531F" w:rsidRDefault="0048531F" w:rsidP="0048531F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36EA2AA1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39072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50723954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60928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490E395C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48531F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61" w:type="dxa"/>
            <w:shd w:val="clear" w:color="auto" w:fill="auto"/>
            <w:noWrap/>
            <w:vAlign w:val="bottom"/>
            <w:hideMark/>
          </w:tcPr>
          <w:p w14:paraId="41BB6333" w14:textId="77777777" w:rsidR="0048531F" w:rsidRPr="0048531F" w:rsidRDefault="0048531F" w:rsidP="0048531F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0DE8A118" w14:textId="77777777" w:rsidR="00B31179" w:rsidRDefault="00B31179" w:rsidP="00B3117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6560C82A" w14:textId="790B58F8" w:rsidR="00B31179" w:rsidRPr="005E0A4A" w:rsidRDefault="00B31179" w:rsidP="005E0A4A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t xml:space="preserve">Table </w:t>
      </w:r>
      <w:r>
        <w:rPr>
          <w:b/>
          <w:bCs/>
          <w:i/>
          <w:iCs/>
          <w:lang w:val="en-US"/>
        </w:rPr>
        <w:t>8</w:t>
      </w:r>
      <w:r w:rsidRPr="009B60E8">
        <w:rPr>
          <w:b/>
          <w:bCs/>
          <w:i/>
          <w:iCs/>
          <w:lang w:val="en-US"/>
        </w:rPr>
        <w:t xml:space="preserve"> </w:t>
      </w:r>
      <w:r>
        <w:rPr>
          <w:b/>
          <w:bCs/>
          <w:lang w:val="en-US"/>
        </w:rPr>
        <w:t>Evaluation table for Naïve Bayes</w:t>
      </w:r>
    </w:p>
    <w:tbl>
      <w:tblPr>
        <w:tblW w:w="767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46"/>
        <w:gridCol w:w="1179"/>
        <w:gridCol w:w="1053"/>
        <w:gridCol w:w="1053"/>
        <w:gridCol w:w="1053"/>
        <w:gridCol w:w="1053"/>
      </w:tblGrid>
      <w:tr w:rsidR="003031AE" w:rsidRPr="00643E23" w14:paraId="4B45B8D3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21F53C2F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5812AB38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F3F5C82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CCCC6EA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6F7B0C2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744F3B2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3031AE" w:rsidRPr="003031AE" w14:paraId="0DAE6937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4CD0433B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CAFFA55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6238F28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373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D37CA2D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27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053CF4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4013</w:t>
            </w:r>
          </w:p>
        </w:tc>
        <w:tc>
          <w:tcPr>
            <w:tcW w:w="105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1A42BF37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3125</w:t>
            </w:r>
          </w:p>
        </w:tc>
      </w:tr>
      <w:tr w:rsidR="003031AE" w:rsidRPr="003031AE" w14:paraId="5E91D439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77071A59" w14:textId="77777777" w:rsidR="003031AE" w:rsidRPr="00643E23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68AD173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6921233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1721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CD11E2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6.8278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D7F4A5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7753A29A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554B9049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1B87664D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346C5869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3B889614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6623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1F2404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48.6678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597BFED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0099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69AAB76C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065EFA6F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4EEB297E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EA3B2F9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915B905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82.0856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167E85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6.01536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A49C857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10099</w:t>
            </w:r>
          </w:p>
        </w:tc>
        <w:tc>
          <w:tcPr>
            <w:tcW w:w="105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7B97B74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67944118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04BA2D80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5702B50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B3A9585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25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186FA17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289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235180C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542</w:t>
            </w:r>
          </w:p>
        </w:tc>
        <w:tc>
          <w:tcPr>
            <w:tcW w:w="1053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79E88070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4.313984</w:t>
            </w:r>
          </w:p>
        </w:tc>
      </w:tr>
      <w:tr w:rsidR="003031AE" w:rsidRPr="003031AE" w14:paraId="0E4F0444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3D923206" w14:textId="77777777" w:rsidR="003031AE" w:rsidRPr="00643E23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2C95F722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0369CDC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46.6789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A2C5EA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53.3210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338892F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AF3995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58CDAF44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08634DC4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4AB205B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1405403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6.33767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87C585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51.3321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554DDF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9901</w:t>
            </w:r>
          </w:p>
        </w:tc>
        <w:tc>
          <w:tcPr>
            <w:tcW w:w="1053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63D40B98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67ADE2CE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65C9B6DE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06794376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751DAD0D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.428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E84CBDA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.257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78D350D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89901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F38F8CF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7EE925FC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14E2EF3A" w14:textId="77777777" w:rsidR="003031AE" w:rsidRPr="00643E23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100373F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6054480C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3992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1C5CDE3C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563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31C6708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4555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4D79E85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0930D826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5163344D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65DA3C45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00471C28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6399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430FCC0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3600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5012E370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FAC1F1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329A32D5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31E0DEC8" w14:textId="77777777" w:rsidR="003031AE" w:rsidRPr="00643E23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1ACF623F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20F8B838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0C01211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381C1D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03F6EACB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3031AE" w:rsidRPr="003031AE" w14:paraId="39058B37" w14:textId="77777777" w:rsidTr="00881683">
        <w:trPr>
          <w:trHeight w:val="288"/>
        </w:trPr>
        <w:tc>
          <w:tcPr>
            <w:tcW w:w="2502" w:type="dxa"/>
            <w:shd w:val="clear" w:color="auto" w:fill="auto"/>
            <w:noWrap/>
            <w:vAlign w:val="bottom"/>
            <w:hideMark/>
          </w:tcPr>
          <w:p w14:paraId="609CDAFC" w14:textId="77777777" w:rsidR="003031AE" w:rsidRPr="003031AE" w:rsidRDefault="003031AE" w:rsidP="003031AE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 w:bidi="gu-IN"/>
              </w:rPr>
            </w:pPr>
          </w:p>
        </w:tc>
        <w:tc>
          <w:tcPr>
            <w:tcW w:w="1179" w:type="dxa"/>
            <w:shd w:val="clear" w:color="auto" w:fill="auto"/>
            <w:noWrap/>
            <w:vAlign w:val="bottom"/>
            <w:hideMark/>
          </w:tcPr>
          <w:p w14:paraId="7C89EBEE" w14:textId="77777777" w:rsidR="003031AE" w:rsidRPr="003031AE" w:rsidRDefault="003031AE" w:rsidP="003031AE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834" w:type="dxa"/>
            <w:shd w:val="clear" w:color="auto" w:fill="auto"/>
            <w:noWrap/>
            <w:vAlign w:val="bottom"/>
            <w:hideMark/>
          </w:tcPr>
          <w:p w14:paraId="522D095D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63996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24CD1106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36004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6A12DDA8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3031AE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53" w:type="dxa"/>
            <w:shd w:val="clear" w:color="auto" w:fill="auto"/>
            <w:noWrap/>
            <w:vAlign w:val="bottom"/>
            <w:hideMark/>
          </w:tcPr>
          <w:p w14:paraId="70CE64FF" w14:textId="77777777" w:rsidR="003031AE" w:rsidRPr="003031AE" w:rsidRDefault="003031AE" w:rsidP="003031AE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0A59FDBC" w14:textId="77777777" w:rsidR="00B31179" w:rsidRDefault="00B31179" w:rsidP="00B3117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1445A068" w14:textId="0810FF8A" w:rsidR="00C26EB4" w:rsidRDefault="00C26EB4" w:rsidP="00C26EB4">
      <w:pPr>
        <w:rPr>
          <w:b/>
          <w:bCs/>
          <w:lang w:val="en-US"/>
        </w:rPr>
      </w:pPr>
      <w:r w:rsidRPr="009B60E8">
        <w:rPr>
          <w:b/>
          <w:bCs/>
          <w:i/>
          <w:iCs/>
          <w:lang w:val="en-US"/>
        </w:rPr>
        <w:t xml:space="preserve">Table </w:t>
      </w:r>
      <w:r>
        <w:rPr>
          <w:b/>
          <w:bCs/>
          <w:i/>
          <w:iCs/>
          <w:lang w:val="en-US"/>
        </w:rPr>
        <w:t>9</w:t>
      </w:r>
      <w:r w:rsidRPr="009B60E8">
        <w:rPr>
          <w:b/>
          <w:bCs/>
          <w:i/>
          <w:iCs/>
          <w:lang w:val="en-US"/>
        </w:rPr>
        <w:t xml:space="preserve"> </w:t>
      </w:r>
      <w:r w:rsidRPr="009B60E8">
        <w:rPr>
          <w:b/>
          <w:bCs/>
          <w:lang w:val="en-US"/>
        </w:rPr>
        <w:t>T</w:t>
      </w:r>
      <w:r>
        <w:rPr>
          <w:b/>
          <w:bCs/>
          <w:lang w:val="en-US"/>
        </w:rPr>
        <w:t>esting table for Naïve Bayes</w:t>
      </w:r>
    </w:p>
    <w:tbl>
      <w:tblPr>
        <w:tblW w:w="800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567"/>
        <w:gridCol w:w="1209"/>
        <w:gridCol w:w="1080"/>
        <w:gridCol w:w="1080"/>
        <w:gridCol w:w="985"/>
        <w:gridCol w:w="1080"/>
      </w:tblGrid>
      <w:tr w:rsidR="00EF63F9" w:rsidRPr="00643E23" w14:paraId="54DF2EBE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7DAD69C3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proofErr w:type="spellStart"/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erm_deposit_subscribed</w:t>
            </w:r>
            <w:proofErr w:type="spellEnd"/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00BF508F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6823505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C38EE11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7F11BAAB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63330AC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Lift</w:t>
            </w:r>
          </w:p>
        </w:tc>
      </w:tr>
      <w:tr w:rsidR="00EF63F9" w:rsidRPr="008B341D" w14:paraId="25A25FFF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11111D52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no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589E94A6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6B9978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375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F79746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270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3D7321DC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4021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04E6CF11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.065816</w:t>
            </w:r>
          </w:p>
        </w:tc>
      </w:tr>
      <w:tr w:rsidR="00EF63F9" w:rsidRPr="008B341D" w14:paraId="21E5EC41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6149828A" w14:textId="77777777" w:rsidR="008B341D" w:rsidRPr="00643E23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5C21DE38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A56EE60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93.2852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14039F29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6.714748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69FDA9E7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436C0418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EF63F9" w:rsidRPr="008B341D" w14:paraId="0B198E4C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0CA543CC" w14:textId="77777777" w:rsidR="008B341D" w:rsidRPr="00643E23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3B2695D8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24F43CD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94.1279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5E9027D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47.53521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17114849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3154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0D0EC7F4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EF63F9" w:rsidRPr="008B341D" w14:paraId="56CB4D52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6E74A4FE" w14:textId="77777777" w:rsidR="008B341D" w:rsidRPr="00643E23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0BEA84A2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EEF051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82.3852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2A3B6DF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.930156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0DAB6F98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88.3154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4E4C0F6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EF63F9" w:rsidRPr="008B341D" w14:paraId="72AFB7BC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50622638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yes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60610D9B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653D64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234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5950ACB3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298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06FE2460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32</w:t>
            </w:r>
          </w:p>
        </w:tc>
        <w:tc>
          <w:tcPr>
            <w:tcW w:w="1080" w:type="dxa"/>
            <w:tcBorders>
              <w:bottom w:val="nil"/>
            </w:tcBorders>
            <w:shd w:val="clear" w:color="auto" w:fill="auto"/>
            <w:noWrap/>
            <w:vAlign w:val="bottom"/>
            <w:hideMark/>
          </w:tcPr>
          <w:p w14:paraId="5EC62614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4.490079</w:t>
            </w:r>
          </w:p>
        </w:tc>
      </w:tr>
      <w:tr w:rsidR="00EF63F9" w:rsidRPr="008B341D" w14:paraId="6F022C8C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5A28ABC5" w14:textId="77777777" w:rsidR="008B341D" w:rsidRPr="00643E23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655283CC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9972425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43.98496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6525CA9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6.01504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40B9823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27C5EC2C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EF63F9" w:rsidRPr="008B341D" w14:paraId="221DD3EE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4173EB86" w14:textId="77777777" w:rsidR="008B341D" w:rsidRPr="00643E23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171F467A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5DF8526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.87202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0B03B995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2.46479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28F33424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6846</w:t>
            </w:r>
          </w:p>
        </w:tc>
        <w:tc>
          <w:tcPr>
            <w:tcW w:w="1080" w:type="dxa"/>
            <w:tcBorders>
              <w:top w:val="nil"/>
              <w:bottom w:val="nil"/>
            </w:tcBorders>
            <w:shd w:val="clear" w:color="auto" w:fill="auto"/>
            <w:noWrap/>
            <w:vAlign w:val="bottom"/>
            <w:hideMark/>
          </w:tcPr>
          <w:p w14:paraId="15240699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EF63F9" w:rsidRPr="008B341D" w14:paraId="40941507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6D581BB6" w14:textId="77777777" w:rsidR="008B341D" w:rsidRPr="00643E23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682C158B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E435C38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.428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935D1A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.257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20B97ABE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1.6846</w:t>
            </w:r>
          </w:p>
        </w:tc>
        <w:tc>
          <w:tcPr>
            <w:tcW w:w="1080" w:type="dxa"/>
            <w:tcBorders>
              <w:top w:val="nil"/>
            </w:tcBorders>
            <w:shd w:val="clear" w:color="auto" w:fill="auto"/>
            <w:noWrap/>
            <w:vAlign w:val="bottom"/>
            <w:hideMark/>
          </w:tcPr>
          <w:p w14:paraId="06A69AFA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B341D" w:rsidRPr="008B341D" w14:paraId="186E41E2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0BF78DD4" w14:textId="77777777" w:rsidR="008B341D" w:rsidRPr="00643E23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</w:pPr>
            <w:r w:rsidRPr="00643E23">
              <w:rPr>
                <w:rFonts w:ascii="Calibri" w:eastAsia="Times New Roman" w:hAnsi="Calibri" w:cs="Calibri"/>
                <w:b/>
                <w:bCs/>
                <w:color w:val="000000"/>
                <w:lang w:eastAsia="en-AU" w:bidi="gu-IN"/>
              </w:rPr>
              <w:t>Total</w:t>
            </w: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3308C127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unt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1E6C56A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3985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3061F4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568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042A9D98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4553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71EC7C6C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B341D" w:rsidRPr="008B341D" w14:paraId="3CF7C557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58E23E50" w14:textId="77777777" w:rsidR="008B341D" w:rsidRPr="00643E23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b/>
                <w:bCs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7A7D5A47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Row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5FD401E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5247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F918F25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47529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1E2D6CE3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4FB71043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B341D" w:rsidRPr="008B341D" w14:paraId="64E1D691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085A5CC5" w14:textId="77777777" w:rsidR="008B341D" w:rsidRPr="008B341D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0DA5B3F5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Column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28F56EEF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AAD91C0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1FBD652B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FDEE41C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  <w:tr w:rsidR="008B341D" w:rsidRPr="008B341D" w14:paraId="4DA7C83B" w14:textId="77777777" w:rsidTr="00EF63F9">
        <w:trPr>
          <w:trHeight w:val="280"/>
        </w:trPr>
        <w:tc>
          <w:tcPr>
            <w:tcW w:w="2567" w:type="dxa"/>
            <w:shd w:val="clear" w:color="auto" w:fill="auto"/>
            <w:noWrap/>
            <w:vAlign w:val="bottom"/>
            <w:hideMark/>
          </w:tcPr>
          <w:p w14:paraId="46F1750F" w14:textId="77777777" w:rsidR="008B341D" w:rsidRPr="008B341D" w:rsidRDefault="008B341D" w:rsidP="008B341D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en-AU" w:bidi="gu-IN"/>
              </w:rPr>
            </w:pPr>
          </w:p>
        </w:tc>
        <w:tc>
          <w:tcPr>
            <w:tcW w:w="1209" w:type="dxa"/>
            <w:shd w:val="clear" w:color="auto" w:fill="auto"/>
            <w:noWrap/>
            <w:vAlign w:val="bottom"/>
            <w:hideMark/>
          </w:tcPr>
          <w:p w14:paraId="38248802" w14:textId="77777777" w:rsidR="008B341D" w:rsidRPr="008B341D" w:rsidRDefault="008B341D" w:rsidP="008B341D">
            <w:pPr>
              <w:spacing w:after="0" w:line="240" w:lineRule="auto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Total %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C827A1C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87.52471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649365A7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2.47529</w:t>
            </w:r>
          </w:p>
        </w:tc>
        <w:tc>
          <w:tcPr>
            <w:tcW w:w="985" w:type="dxa"/>
            <w:shd w:val="clear" w:color="auto" w:fill="auto"/>
            <w:noWrap/>
            <w:vAlign w:val="bottom"/>
            <w:hideMark/>
          </w:tcPr>
          <w:p w14:paraId="05AF9DA6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  <w:r w:rsidRPr="008B341D">
              <w:rPr>
                <w:rFonts w:ascii="Calibri" w:eastAsia="Times New Roman" w:hAnsi="Calibri" w:cs="Calibri"/>
                <w:color w:val="000000"/>
                <w:lang w:eastAsia="en-AU" w:bidi="gu-IN"/>
              </w:rPr>
              <w:t>100</w:t>
            </w:r>
          </w:p>
        </w:tc>
        <w:tc>
          <w:tcPr>
            <w:tcW w:w="1080" w:type="dxa"/>
            <w:shd w:val="clear" w:color="auto" w:fill="auto"/>
            <w:noWrap/>
            <w:vAlign w:val="bottom"/>
            <w:hideMark/>
          </w:tcPr>
          <w:p w14:paraId="3D3FA4F3" w14:textId="77777777" w:rsidR="008B341D" w:rsidRPr="008B341D" w:rsidRDefault="008B341D" w:rsidP="008B341D">
            <w:pPr>
              <w:spacing w:after="0" w:line="240" w:lineRule="auto"/>
              <w:jc w:val="right"/>
              <w:rPr>
                <w:rFonts w:ascii="Calibri" w:eastAsia="Times New Roman" w:hAnsi="Calibri" w:cs="Calibri"/>
                <w:color w:val="000000"/>
                <w:lang w:eastAsia="en-AU" w:bidi="gu-IN"/>
              </w:rPr>
            </w:pPr>
          </w:p>
        </w:tc>
      </w:tr>
    </w:tbl>
    <w:p w14:paraId="0F2809C8" w14:textId="77777777" w:rsidR="008B341D" w:rsidRPr="00B31179" w:rsidRDefault="008B341D" w:rsidP="00C26EB4">
      <w:pPr>
        <w:rPr>
          <w:b/>
          <w:bCs/>
          <w:lang w:val="en-US"/>
        </w:rPr>
      </w:pPr>
    </w:p>
    <w:p w14:paraId="3BAA9A11" w14:textId="77777777" w:rsidR="009E5323" w:rsidRDefault="009E5323" w:rsidP="005A5E40">
      <w:pPr>
        <w:shd w:val="clear" w:color="auto" w:fill="FFFFFF" w:themeFill="background1"/>
        <w:rPr>
          <w:b/>
          <w:bCs/>
          <w:lang w:val="en-US"/>
        </w:rPr>
      </w:pPr>
    </w:p>
    <w:p w14:paraId="6B4624EF" w14:textId="77777777" w:rsidR="009E5323" w:rsidRDefault="009E5323" w:rsidP="005A5E40">
      <w:pPr>
        <w:shd w:val="clear" w:color="auto" w:fill="FFFFFF" w:themeFill="background1"/>
        <w:rPr>
          <w:b/>
          <w:bCs/>
          <w:lang w:val="en-US"/>
        </w:rPr>
      </w:pPr>
    </w:p>
    <w:p w14:paraId="58AB6560" w14:textId="77777777" w:rsidR="008350BA" w:rsidRDefault="008350BA" w:rsidP="005A5E40">
      <w:pPr>
        <w:shd w:val="clear" w:color="auto" w:fill="FFFFFF" w:themeFill="background1"/>
        <w:rPr>
          <w:b/>
          <w:bCs/>
          <w:lang w:val="en-US"/>
        </w:rPr>
      </w:pPr>
    </w:p>
    <w:p w14:paraId="04881B18" w14:textId="77777777" w:rsidR="008350BA" w:rsidRDefault="008350BA" w:rsidP="005A5E40">
      <w:pPr>
        <w:shd w:val="clear" w:color="auto" w:fill="FFFFFF" w:themeFill="background1"/>
        <w:rPr>
          <w:b/>
          <w:bCs/>
          <w:lang w:val="en-US"/>
        </w:rPr>
      </w:pPr>
    </w:p>
    <w:p w14:paraId="59A428D7" w14:textId="425CFDF9" w:rsidR="003C0EBA" w:rsidRPr="005A5E40" w:rsidRDefault="005A5E40" w:rsidP="005A5E40">
      <w:pPr>
        <w:shd w:val="clear" w:color="auto" w:fill="FFFFFF" w:themeFill="background1"/>
        <w:rPr>
          <w:b/>
          <w:bCs/>
          <w:lang w:val="en-US"/>
        </w:rPr>
      </w:pPr>
      <w:r w:rsidRPr="005A5E40">
        <w:rPr>
          <w:b/>
          <w:bCs/>
          <w:lang w:val="en-US"/>
        </w:rPr>
        <w:lastRenderedPageBreak/>
        <w:t xml:space="preserve">Table </w:t>
      </w:r>
      <w:r w:rsidRPr="005A5E40">
        <w:rPr>
          <w:b/>
          <w:bCs/>
          <w:i/>
          <w:iCs/>
          <w:lang w:val="en-US"/>
        </w:rPr>
        <w:t xml:space="preserve">10 </w:t>
      </w:r>
      <w:r w:rsidRPr="005A5E40">
        <w:rPr>
          <w:b/>
          <w:bCs/>
          <w:lang w:val="en-US"/>
        </w:rPr>
        <w:t>IBM nodes’ general setting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3C0EBA" w14:paraId="7E22C630" w14:textId="77777777" w:rsidTr="00AC5C74">
        <w:tc>
          <w:tcPr>
            <w:tcW w:w="5228" w:type="dxa"/>
          </w:tcPr>
          <w:p w14:paraId="06DE845A" w14:textId="77777777" w:rsidR="003C0EBA" w:rsidRDefault="003C0EBA" w:rsidP="00AC5C74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IBM NODE</w:t>
            </w:r>
          </w:p>
        </w:tc>
        <w:tc>
          <w:tcPr>
            <w:tcW w:w="5228" w:type="dxa"/>
          </w:tcPr>
          <w:p w14:paraId="21881F3A" w14:textId="77777777" w:rsidR="003C0EBA" w:rsidRDefault="003C0EBA" w:rsidP="00AC5C74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GENERAL SETTING</w:t>
            </w:r>
          </w:p>
        </w:tc>
      </w:tr>
      <w:tr w:rsidR="003C0EBA" w14:paraId="6BDAFB75" w14:textId="77777777" w:rsidTr="00AC5C74">
        <w:tc>
          <w:tcPr>
            <w:tcW w:w="5228" w:type="dxa"/>
          </w:tcPr>
          <w:p w14:paraId="171A22A4" w14:textId="77777777" w:rsidR="003C0EBA" w:rsidRDefault="003C0EBA" w:rsidP="00AC5C74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SVM</w:t>
            </w:r>
          </w:p>
        </w:tc>
        <w:tc>
          <w:tcPr>
            <w:tcW w:w="5228" w:type="dxa"/>
          </w:tcPr>
          <w:p w14:paraId="60AFA326" w14:textId="77777777" w:rsidR="003C0EBA" w:rsidRDefault="003C0EBA" w:rsidP="00AC5C74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>Use predefined roles</w:t>
            </w:r>
          </w:p>
          <w:p w14:paraId="4D12E423" w14:textId="77777777" w:rsidR="003C0EBA" w:rsidRDefault="003C0EBA" w:rsidP="00AC5C74">
            <w:pPr>
              <w:jc w:val="both"/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Uncheck the </w:t>
            </w:r>
            <w:r w:rsidRPr="003648DB">
              <w:rPr>
                <w:i/>
                <w:iCs/>
                <w:lang w:val="en-US"/>
              </w:rPr>
              <w:t>use partition data</w:t>
            </w:r>
          </w:p>
          <w:p w14:paraId="68C6EBCD" w14:textId="77777777" w:rsidR="003C0EBA" w:rsidRDefault="003C0EBA" w:rsidP="00AC5C74">
            <w:pPr>
              <w:jc w:val="both"/>
              <w:rPr>
                <w:i/>
                <w:iCs/>
                <w:lang w:val="en-US"/>
              </w:rPr>
            </w:pPr>
            <w:r>
              <w:rPr>
                <w:lang w:val="en-US"/>
              </w:rPr>
              <w:t xml:space="preserve">Uncheck the </w:t>
            </w:r>
            <w:r>
              <w:rPr>
                <w:i/>
                <w:iCs/>
                <w:lang w:val="en-US"/>
              </w:rPr>
              <w:t>build model for each split</w:t>
            </w:r>
          </w:p>
          <w:p w14:paraId="3251168D" w14:textId="77777777" w:rsidR="003C0EBA" w:rsidRPr="00F54C7E" w:rsidRDefault="003C0EBA" w:rsidP="00AC5C74">
            <w:pPr>
              <w:jc w:val="both"/>
              <w:rPr>
                <w:lang w:val="en-US"/>
              </w:rPr>
            </w:pPr>
            <w:r>
              <w:rPr>
                <w:lang w:val="en-US"/>
              </w:rPr>
              <w:t xml:space="preserve">Calculate the </w:t>
            </w:r>
            <w:r>
              <w:rPr>
                <w:i/>
                <w:iCs/>
                <w:lang w:val="en-US"/>
              </w:rPr>
              <w:t>predictor importance</w:t>
            </w:r>
          </w:p>
        </w:tc>
      </w:tr>
      <w:tr w:rsidR="003C0EBA" w14:paraId="75C85F24" w14:textId="77777777" w:rsidTr="00AC5C74">
        <w:tc>
          <w:tcPr>
            <w:tcW w:w="5228" w:type="dxa"/>
          </w:tcPr>
          <w:p w14:paraId="4AEDA858" w14:textId="77777777" w:rsidR="003C0EBA" w:rsidRDefault="003C0EBA" w:rsidP="00AC5C74">
            <w:pPr>
              <w:jc w:val="both"/>
              <w:rPr>
                <w:lang w:val="en-US"/>
              </w:rPr>
            </w:pPr>
          </w:p>
        </w:tc>
        <w:tc>
          <w:tcPr>
            <w:tcW w:w="5228" w:type="dxa"/>
          </w:tcPr>
          <w:p w14:paraId="1A602717" w14:textId="77777777" w:rsidR="003C0EBA" w:rsidRDefault="003C0EBA" w:rsidP="00AC5C74">
            <w:pPr>
              <w:jc w:val="both"/>
              <w:rPr>
                <w:lang w:val="en-US"/>
              </w:rPr>
            </w:pPr>
          </w:p>
        </w:tc>
      </w:tr>
    </w:tbl>
    <w:p w14:paraId="2B13BE74" w14:textId="77777777" w:rsidR="00226870" w:rsidRDefault="00226870" w:rsidP="00F677B9">
      <w:pPr>
        <w:shd w:val="clear" w:color="auto" w:fill="FFFFFF" w:themeFill="background1"/>
        <w:rPr>
          <w:b/>
          <w:bCs/>
          <w:shd w:val="clear" w:color="auto" w:fill="FFFFFF"/>
        </w:rPr>
      </w:pPr>
    </w:p>
    <w:p w14:paraId="0A184D46" w14:textId="54BB28A9" w:rsidR="00D72329" w:rsidRPr="00F677B9" w:rsidRDefault="00F677B9" w:rsidP="00F677B9">
      <w:pPr>
        <w:shd w:val="clear" w:color="auto" w:fill="FFFFFF" w:themeFill="background1"/>
        <w:rPr>
          <w:b/>
          <w:bCs/>
          <w:shd w:val="clear" w:color="auto" w:fill="FFFFFF"/>
        </w:rPr>
      </w:pPr>
      <w:r w:rsidRPr="00F677B9">
        <w:rPr>
          <w:b/>
          <w:bCs/>
          <w:shd w:val="clear" w:color="auto" w:fill="FFFFFF"/>
        </w:rPr>
        <w:t>Fig 1</w:t>
      </w:r>
      <w:r w:rsidR="00E35C04">
        <w:rPr>
          <w:b/>
          <w:bCs/>
          <w:shd w:val="clear" w:color="auto" w:fill="FFFFFF"/>
        </w:rPr>
        <w:t xml:space="preserve"> Density plot of continuous </w:t>
      </w:r>
      <w:proofErr w:type="gramStart"/>
      <w:r w:rsidR="00E35C04">
        <w:rPr>
          <w:b/>
          <w:bCs/>
          <w:shd w:val="clear" w:color="auto" w:fill="FFFFFF"/>
        </w:rPr>
        <w:t>variables[</w:t>
      </w:r>
      <w:proofErr w:type="gramEnd"/>
      <w:r w:rsidR="00E35C04">
        <w:rPr>
          <w:b/>
          <w:bCs/>
          <w:shd w:val="clear" w:color="auto" w:fill="FFFFFF"/>
        </w:rPr>
        <w:t>Not normal distribution]</w:t>
      </w:r>
    </w:p>
    <w:p w14:paraId="06457E57" w14:textId="2F7E2090" w:rsidR="0072407D" w:rsidRDefault="00F677B9" w:rsidP="00F677B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  <w:r>
        <w:rPr>
          <w:noProof/>
        </w:rPr>
        <w:drawing>
          <wp:inline distT="0" distB="0" distL="0" distR="0" wp14:anchorId="6606AE94" wp14:editId="29644A45">
            <wp:extent cx="6645910" cy="4801235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4801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4C1096" w14:textId="0E378BDC" w:rsidR="00D72329" w:rsidRPr="0072407D" w:rsidRDefault="0072407D" w:rsidP="0072407D">
      <w:pPr>
        <w:shd w:val="clear" w:color="auto" w:fill="FFFFFF" w:themeFill="background1"/>
        <w:rPr>
          <w:b/>
          <w:bCs/>
          <w:shd w:val="clear" w:color="auto" w:fill="FFFFFF"/>
        </w:rPr>
      </w:pPr>
      <w:r w:rsidRPr="00F677B9">
        <w:rPr>
          <w:b/>
          <w:bCs/>
          <w:shd w:val="clear" w:color="auto" w:fill="FFFFFF"/>
        </w:rPr>
        <w:t xml:space="preserve">Fig </w:t>
      </w:r>
      <w:r>
        <w:rPr>
          <w:b/>
          <w:bCs/>
          <w:shd w:val="clear" w:color="auto" w:fill="FFFFFF"/>
        </w:rPr>
        <w:t>2 Predictor importance</w:t>
      </w:r>
      <w:r w:rsidR="006360E6">
        <w:rPr>
          <w:b/>
          <w:bCs/>
          <w:shd w:val="clear" w:color="auto" w:fill="FFFFFF"/>
        </w:rPr>
        <w:t xml:space="preserve"> for SVM</w:t>
      </w:r>
    </w:p>
    <w:p w14:paraId="0A7930B3" w14:textId="221A67C8" w:rsidR="00E35C04" w:rsidRDefault="00E75D8E" w:rsidP="00E35C04">
      <w:pPr>
        <w:rPr>
          <w:lang w:val="en-US"/>
        </w:rPr>
      </w:pPr>
      <w:r w:rsidRPr="00E75D8E">
        <w:rPr>
          <w:noProof/>
          <w:lang w:val="en-US"/>
        </w:rPr>
        <w:drawing>
          <wp:inline distT="0" distB="0" distL="0" distR="0" wp14:anchorId="6A0C2A50" wp14:editId="579C1DCA">
            <wp:extent cx="6645910" cy="2653665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6536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03A4DF" w14:textId="77777777" w:rsidR="001D6B9C" w:rsidRDefault="001D6B9C" w:rsidP="00E35C04">
      <w:pPr>
        <w:rPr>
          <w:b/>
          <w:bCs/>
          <w:lang w:val="en-US"/>
        </w:rPr>
      </w:pPr>
    </w:p>
    <w:p w14:paraId="6A7105F0" w14:textId="77777777" w:rsidR="00101DBC" w:rsidRDefault="00101DBC" w:rsidP="00E35C04">
      <w:pPr>
        <w:rPr>
          <w:b/>
          <w:bCs/>
          <w:lang w:val="en-US"/>
        </w:rPr>
      </w:pPr>
    </w:p>
    <w:p w14:paraId="6459EFE6" w14:textId="78F50295" w:rsidR="002C53B9" w:rsidRPr="002C53B9" w:rsidRDefault="002C53B9" w:rsidP="00E35C04">
      <w:pPr>
        <w:rPr>
          <w:b/>
          <w:bCs/>
          <w:lang w:val="en-US"/>
        </w:rPr>
      </w:pPr>
      <w:r w:rsidRPr="002C53B9">
        <w:rPr>
          <w:b/>
          <w:bCs/>
          <w:lang w:val="en-US"/>
        </w:rPr>
        <w:t>Fig 3</w:t>
      </w:r>
      <w:r>
        <w:rPr>
          <w:b/>
          <w:bCs/>
          <w:lang w:val="en-US"/>
        </w:rPr>
        <w:t xml:space="preserve"> Gain chart class ‘no’</w:t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>
        <w:rPr>
          <w:b/>
          <w:bCs/>
          <w:lang w:val="en-US"/>
        </w:rPr>
        <w:tab/>
      </w:r>
      <w:r w:rsidR="00A07BE8">
        <w:rPr>
          <w:b/>
          <w:bCs/>
          <w:lang w:val="en-US"/>
        </w:rPr>
        <w:t xml:space="preserve">   </w:t>
      </w:r>
      <w:r w:rsidRPr="002C53B9">
        <w:rPr>
          <w:b/>
          <w:bCs/>
          <w:lang w:val="en-US"/>
        </w:rPr>
        <w:t>Fig 4</w:t>
      </w:r>
      <w:r>
        <w:rPr>
          <w:b/>
          <w:bCs/>
          <w:lang w:val="en-US"/>
        </w:rPr>
        <w:t xml:space="preserve"> Gain chart class ‘</w:t>
      </w:r>
      <w:r w:rsidR="00A13ECF">
        <w:rPr>
          <w:b/>
          <w:bCs/>
          <w:lang w:val="en-US"/>
        </w:rPr>
        <w:t>yes</w:t>
      </w:r>
      <w:r>
        <w:rPr>
          <w:b/>
          <w:bCs/>
          <w:lang w:val="en-US"/>
        </w:rPr>
        <w:t>’</w:t>
      </w:r>
    </w:p>
    <w:p w14:paraId="664DFC0C" w14:textId="4A1E839B" w:rsidR="00E35C04" w:rsidRDefault="00253118" w:rsidP="00E35C04">
      <w:pPr>
        <w:rPr>
          <w:lang w:val="en-US"/>
        </w:rPr>
      </w:pPr>
      <w:r w:rsidRPr="00253118">
        <w:rPr>
          <w:noProof/>
          <w:lang w:val="en-US"/>
        </w:rPr>
        <w:drawing>
          <wp:inline distT="0" distB="0" distL="0" distR="0" wp14:anchorId="7F1A5294" wp14:editId="0501AB7E">
            <wp:extent cx="2891790" cy="1683328"/>
            <wp:effectExtent l="0" t="0" r="381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891790" cy="16833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ab/>
      </w:r>
      <w:r w:rsidR="00A07BE8">
        <w:rPr>
          <w:lang w:val="en-US"/>
        </w:rPr>
        <w:tab/>
      </w:r>
      <w:r w:rsidRPr="00253118">
        <w:rPr>
          <w:noProof/>
          <w:lang w:val="en-US"/>
        </w:rPr>
        <w:drawing>
          <wp:inline distT="0" distB="0" distL="0" distR="0" wp14:anchorId="6A59842F" wp14:editId="0730F757">
            <wp:extent cx="2946015" cy="1614055"/>
            <wp:effectExtent l="0" t="0" r="6985" b="571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958814" cy="16210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8CB3AF7" w14:textId="26D94C7C" w:rsidR="00E35C04" w:rsidRDefault="00E35C04" w:rsidP="00E35C04">
      <w:pPr>
        <w:rPr>
          <w:lang w:val="en-US"/>
        </w:rPr>
      </w:pPr>
    </w:p>
    <w:p w14:paraId="688FD77D" w14:textId="75119EC4" w:rsidR="00D72329" w:rsidRDefault="00D72329" w:rsidP="00D03E44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5B8BBF93" w14:textId="1B4141D9" w:rsidR="00D72329" w:rsidRDefault="00D72329" w:rsidP="00D03E44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3187D456" w14:textId="42E9AB0D" w:rsidR="00D72329" w:rsidRDefault="00D72329" w:rsidP="00D03E44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1953FA53" w14:textId="45B70B82" w:rsidR="00D72329" w:rsidRDefault="00D72329" w:rsidP="00D03E44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682B29C2" w14:textId="77777777" w:rsidR="00D72329" w:rsidRDefault="00D72329" w:rsidP="00D7232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7366A0DC" w14:textId="77777777" w:rsidR="00D72329" w:rsidRDefault="00D72329" w:rsidP="00D7232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09B91E72" w14:textId="77777777" w:rsidR="00D72329" w:rsidRDefault="00D72329" w:rsidP="00D72329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p w14:paraId="74BFAA33" w14:textId="77777777" w:rsidR="00D72329" w:rsidRPr="00886BCF" w:rsidRDefault="00D72329" w:rsidP="00D03E44">
      <w:pPr>
        <w:shd w:val="clear" w:color="auto" w:fill="FFFFFF" w:themeFill="background1"/>
        <w:jc w:val="both"/>
        <w:rPr>
          <w:color w:val="000000"/>
          <w:shd w:val="clear" w:color="auto" w:fill="FFFFFF"/>
        </w:rPr>
      </w:pPr>
    </w:p>
    <w:sectPr w:rsidR="00D72329" w:rsidRPr="00886BCF" w:rsidSect="004632B1">
      <w:pgSz w:w="11906" w:h="16838" w:code="9"/>
      <w:pgMar w:top="284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hruti">
    <w:panose1 w:val="020B0502040204020203"/>
    <w:charset w:val="00"/>
    <w:family w:val="swiss"/>
    <w:pitch w:val="variable"/>
    <w:sig w:usb0="0004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C58418B"/>
    <w:multiLevelType w:val="multilevel"/>
    <w:tmpl w:val="767E31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YyMbMwMjI2ADKNjZV0lIJTi4sz8/NACkxqATkMCxosAAAA"/>
  </w:docVars>
  <w:rsids>
    <w:rsidRoot w:val="007D3C94"/>
    <w:rsid w:val="000001C2"/>
    <w:rsid w:val="0000229C"/>
    <w:rsid w:val="0000634B"/>
    <w:rsid w:val="0000781F"/>
    <w:rsid w:val="000109EF"/>
    <w:rsid w:val="00012FBD"/>
    <w:rsid w:val="00013007"/>
    <w:rsid w:val="00017882"/>
    <w:rsid w:val="000202C2"/>
    <w:rsid w:val="0002477B"/>
    <w:rsid w:val="00026E69"/>
    <w:rsid w:val="000301F0"/>
    <w:rsid w:val="00031899"/>
    <w:rsid w:val="00034B12"/>
    <w:rsid w:val="00036BA6"/>
    <w:rsid w:val="00036E3B"/>
    <w:rsid w:val="00040826"/>
    <w:rsid w:val="00040E60"/>
    <w:rsid w:val="00041502"/>
    <w:rsid w:val="00045E4F"/>
    <w:rsid w:val="00051B78"/>
    <w:rsid w:val="000527CF"/>
    <w:rsid w:val="000574F7"/>
    <w:rsid w:val="00057AAD"/>
    <w:rsid w:val="000603FB"/>
    <w:rsid w:val="00060C9F"/>
    <w:rsid w:val="00061F66"/>
    <w:rsid w:val="00065726"/>
    <w:rsid w:val="00072932"/>
    <w:rsid w:val="000761C6"/>
    <w:rsid w:val="000800EC"/>
    <w:rsid w:val="00084F55"/>
    <w:rsid w:val="00085E4D"/>
    <w:rsid w:val="00092ACB"/>
    <w:rsid w:val="00095F7D"/>
    <w:rsid w:val="000A0E81"/>
    <w:rsid w:val="000B03B4"/>
    <w:rsid w:val="000C131B"/>
    <w:rsid w:val="000D56A6"/>
    <w:rsid w:val="000D6B53"/>
    <w:rsid w:val="000E2DE6"/>
    <w:rsid w:val="000E393F"/>
    <w:rsid w:val="000E478C"/>
    <w:rsid w:val="000E6ACF"/>
    <w:rsid w:val="00101DBC"/>
    <w:rsid w:val="00106718"/>
    <w:rsid w:val="00106984"/>
    <w:rsid w:val="00107981"/>
    <w:rsid w:val="00111453"/>
    <w:rsid w:val="00111D86"/>
    <w:rsid w:val="00125505"/>
    <w:rsid w:val="0012688C"/>
    <w:rsid w:val="00131F5D"/>
    <w:rsid w:val="00134A23"/>
    <w:rsid w:val="00134CA5"/>
    <w:rsid w:val="00143EA4"/>
    <w:rsid w:val="00145443"/>
    <w:rsid w:val="00147473"/>
    <w:rsid w:val="00152B47"/>
    <w:rsid w:val="00156A00"/>
    <w:rsid w:val="00160B59"/>
    <w:rsid w:val="0016334B"/>
    <w:rsid w:val="00163F1E"/>
    <w:rsid w:val="00170D1D"/>
    <w:rsid w:val="00172AA7"/>
    <w:rsid w:val="00172ECA"/>
    <w:rsid w:val="00176E23"/>
    <w:rsid w:val="0018687D"/>
    <w:rsid w:val="00191ABC"/>
    <w:rsid w:val="00197A12"/>
    <w:rsid w:val="001A3563"/>
    <w:rsid w:val="001A4F8F"/>
    <w:rsid w:val="001A50A1"/>
    <w:rsid w:val="001A5A84"/>
    <w:rsid w:val="001A69C7"/>
    <w:rsid w:val="001B3C48"/>
    <w:rsid w:val="001B3CC9"/>
    <w:rsid w:val="001C1432"/>
    <w:rsid w:val="001C61FC"/>
    <w:rsid w:val="001D56E9"/>
    <w:rsid w:val="001D62EE"/>
    <w:rsid w:val="001D6B9C"/>
    <w:rsid w:val="001D7736"/>
    <w:rsid w:val="001E6565"/>
    <w:rsid w:val="001F1D7D"/>
    <w:rsid w:val="001F3717"/>
    <w:rsid w:val="001F38AB"/>
    <w:rsid w:val="001F43A3"/>
    <w:rsid w:val="00201B50"/>
    <w:rsid w:val="0020264B"/>
    <w:rsid w:val="0020514B"/>
    <w:rsid w:val="002058BB"/>
    <w:rsid w:val="00210BA5"/>
    <w:rsid w:val="00213940"/>
    <w:rsid w:val="00213BE4"/>
    <w:rsid w:val="00217890"/>
    <w:rsid w:val="00221F60"/>
    <w:rsid w:val="00226870"/>
    <w:rsid w:val="00230D41"/>
    <w:rsid w:val="00241A28"/>
    <w:rsid w:val="00242B88"/>
    <w:rsid w:val="0024426F"/>
    <w:rsid w:val="00253118"/>
    <w:rsid w:val="002609E6"/>
    <w:rsid w:val="00264122"/>
    <w:rsid w:val="0026453E"/>
    <w:rsid w:val="00264544"/>
    <w:rsid w:val="00264B9D"/>
    <w:rsid w:val="0026718B"/>
    <w:rsid w:val="0027355A"/>
    <w:rsid w:val="002758D0"/>
    <w:rsid w:val="0028560E"/>
    <w:rsid w:val="00287E62"/>
    <w:rsid w:val="00296D30"/>
    <w:rsid w:val="002A19D8"/>
    <w:rsid w:val="002A33E2"/>
    <w:rsid w:val="002C1BCA"/>
    <w:rsid w:val="002C3483"/>
    <w:rsid w:val="002C3FFD"/>
    <w:rsid w:val="002C4757"/>
    <w:rsid w:val="002C53B9"/>
    <w:rsid w:val="002D5508"/>
    <w:rsid w:val="002D5FB3"/>
    <w:rsid w:val="002E2206"/>
    <w:rsid w:val="002E3FA8"/>
    <w:rsid w:val="002E410D"/>
    <w:rsid w:val="002E5930"/>
    <w:rsid w:val="002E75A8"/>
    <w:rsid w:val="002F76A5"/>
    <w:rsid w:val="0030148C"/>
    <w:rsid w:val="00302FCF"/>
    <w:rsid w:val="003031AE"/>
    <w:rsid w:val="0030558A"/>
    <w:rsid w:val="00305670"/>
    <w:rsid w:val="00307C28"/>
    <w:rsid w:val="00316B2E"/>
    <w:rsid w:val="00320E1D"/>
    <w:rsid w:val="00321F81"/>
    <w:rsid w:val="00322619"/>
    <w:rsid w:val="003278DE"/>
    <w:rsid w:val="00330FCD"/>
    <w:rsid w:val="00331154"/>
    <w:rsid w:val="00333716"/>
    <w:rsid w:val="00333A6C"/>
    <w:rsid w:val="0033609F"/>
    <w:rsid w:val="00336F4D"/>
    <w:rsid w:val="0034462D"/>
    <w:rsid w:val="00353236"/>
    <w:rsid w:val="00354445"/>
    <w:rsid w:val="0035690C"/>
    <w:rsid w:val="0036199A"/>
    <w:rsid w:val="0036248A"/>
    <w:rsid w:val="003626C1"/>
    <w:rsid w:val="003648DB"/>
    <w:rsid w:val="003655A8"/>
    <w:rsid w:val="003673AF"/>
    <w:rsid w:val="00371AF2"/>
    <w:rsid w:val="003734E5"/>
    <w:rsid w:val="00374390"/>
    <w:rsid w:val="0037445A"/>
    <w:rsid w:val="003765C3"/>
    <w:rsid w:val="00381836"/>
    <w:rsid w:val="00381BD7"/>
    <w:rsid w:val="00382481"/>
    <w:rsid w:val="003833A2"/>
    <w:rsid w:val="00386380"/>
    <w:rsid w:val="00386B09"/>
    <w:rsid w:val="00392330"/>
    <w:rsid w:val="00395664"/>
    <w:rsid w:val="003A0238"/>
    <w:rsid w:val="003A66AB"/>
    <w:rsid w:val="003A73A5"/>
    <w:rsid w:val="003B1625"/>
    <w:rsid w:val="003C05A1"/>
    <w:rsid w:val="003C0EBA"/>
    <w:rsid w:val="003C1EC1"/>
    <w:rsid w:val="003C2A2F"/>
    <w:rsid w:val="003C5999"/>
    <w:rsid w:val="003D0C0E"/>
    <w:rsid w:val="003D3A3D"/>
    <w:rsid w:val="003E1AC3"/>
    <w:rsid w:val="003E1CE5"/>
    <w:rsid w:val="003E7BBB"/>
    <w:rsid w:val="003F6801"/>
    <w:rsid w:val="00403891"/>
    <w:rsid w:val="00404E21"/>
    <w:rsid w:val="00410046"/>
    <w:rsid w:val="00411211"/>
    <w:rsid w:val="0041517A"/>
    <w:rsid w:val="004177C1"/>
    <w:rsid w:val="004204B8"/>
    <w:rsid w:val="00421F57"/>
    <w:rsid w:val="00422FD6"/>
    <w:rsid w:val="00424A19"/>
    <w:rsid w:val="00433A24"/>
    <w:rsid w:val="00434510"/>
    <w:rsid w:val="004408FF"/>
    <w:rsid w:val="00440DC8"/>
    <w:rsid w:val="0044540C"/>
    <w:rsid w:val="00457793"/>
    <w:rsid w:val="004632B1"/>
    <w:rsid w:val="004638AA"/>
    <w:rsid w:val="0047186F"/>
    <w:rsid w:val="00475BAE"/>
    <w:rsid w:val="00476B17"/>
    <w:rsid w:val="00480104"/>
    <w:rsid w:val="00482293"/>
    <w:rsid w:val="0048531F"/>
    <w:rsid w:val="00485B1D"/>
    <w:rsid w:val="004952AE"/>
    <w:rsid w:val="004A0283"/>
    <w:rsid w:val="004A140F"/>
    <w:rsid w:val="004A24E8"/>
    <w:rsid w:val="004A5FFA"/>
    <w:rsid w:val="004A6AFE"/>
    <w:rsid w:val="004A7617"/>
    <w:rsid w:val="004B1D0C"/>
    <w:rsid w:val="004B5044"/>
    <w:rsid w:val="004B60A5"/>
    <w:rsid w:val="004C00B8"/>
    <w:rsid w:val="004C072B"/>
    <w:rsid w:val="004C3382"/>
    <w:rsid w:val="004C3F82"/>
    <w:rsid w:val="004D37E0"/>
    <w:rsid w:val="004D57C7"/>
    <w:rsid w:val="004D72C1"/>
    <w:rsid w:val="004D75F3"/>
    <w:rsid w:val="004E0929"/>
    <w:rsid w:val="004E21A5"/>
    <w:rsid w:val="004E47B6"/>
    <w:rsid w:val="004E7A5F"/>
    <w:rsid w:val="004F6A12"/>
    <w:rsid w:val="004F6D52"/>
    <w:rsid w:val="004F7DAF"/>
    <w:rsid w:val="00500B16"/>
    <w:rsid w:val="00501017"/>
    <w:rsid w:val="005070E1"/>
    <w:rsid w:val="00514D31"/>
    <w:rsid w:val="00514F4E"/>
    <w:rsid w:val="00517D03"/>
    <w:rsid w:val="00520AE4"/>
    <w:rsid w:val="00525E5F"/>
    <w:rsid w:val="00530DB6"/>
    <w:rsid w:val="00534BC1"/>
    <w:rsid w:val="005365F3"/>
    <w:rsid w:val="00537707"/>
    <w:rsid w:val="0054016E"/>
    <w:rsid w:val="005403DB"/>
    <w:rsid w:val="0054326E"/>
    <w:rsid w:val="00551017"/>
    <w:rsid w:val="00553621"/>
    <w:rsid w:val="00554715"/>
    <w:rsid w:val="005561E1"/>
    <w:rsid w:val="00562BD0"/>
    <w:rsid w:val="00564669"/>
    <w:rsid w:val="005665FF"/>
    <w:rsid w:val="00570F9F"/>
    <w:rsid w:val="0057271B"/>
    <w:rsid w:val="00582962"/>
    <w:rsid w:val="00582AD8"/>
    <w:rsid w:val="005837AF"/>
    <w:rsid w:val="0059414C"/>
    <w:rsid w:val="00594883"/>
    <w:rsid w:val="005A0E68"/>
    <w:rsid w:val="005A2140"/>
    <w:rsid w:val="005A563D"/>
    <w:rsid w:val="005A5E40"/>
    <w:rsid w:val="005B348F"/>
    <w:rsid w:val="005B4629"/>
    <w:rsid w:val="005B79CC"/>
    <w:rsid w:val="005C513F"/>
    <w:rsid w:val="005D58C7"/>
    <w:rsid w:val="005E0A4A"/>
    <w:rsid w:val="005E2147"/>
    <w:rsid w:val="005E2C17"/>
    <w:rsid w:val="005E2FD9"/>
    <w:rsid w:val="005E4339"/>
    <w:rsid w:val="005E5C56"/>
    <w:rsid w:val="005E6CDC"/>
    <w:rsid w:val="005F5484"/>
    <w:rsid w:val="00602071"/>
    <w:rsid w:val="006022CC"/>
    <w:rsid w:val="006029D6"/>
    <w:rsid w:val="0061174A"/>
    <w:rsid w:val="00611B26"/>
    <w:rsid w:val="00612C4E"/>
    <w:rsid w:val="00630C57"/>
    <w:rsid w:val="0063379B"/>
    <w:rsid w:val="00633A7D"/>
    <w:rsid w:val="006360E6"/>
    <w:rsid w:val="00637208"/>
    <w:rsid w:val="00640E71"/>
    <w:rsid w:val="00643E23"/>
    <w:rsid w:val="0065061B"/>
    <w:rsid w:val="00650B54"/>
    <w:rsid w:val="00660532"/>
    <w:rsid w:val="00661B79"/>
    <w:rsid w:val="006631C1"/>
    <w:rsid w:val="0066594F"/>
    <w:rsid w:val="0066687A"/>
    <w:rsid w:val="0066757C"/>
    <w:rsid w:val="006679F6"/>
    <w:rsid w:val="00670D61"/>
    <w:rsid w:val="00672D02"/>
    <w:rsid w:val="006827D0"/>
    <w:rsid w:val="00682EAB"/>
    <w:rsid w:val="00691134"/>
    <w:rsid w:val="006938DF"/>
    <w:rsid w:val="006942B1"/>
    <w:rsid w:val="006B0442"/>
    <w:rsid w:val="006B0AFB"/>
    <w:rsid w:val="006B2AEF"/>
    <w:rsid w:val="006B449B"/>
    <w:rsid w:val="006B6815"/>
    <w:rsid w:val="006B7130"/>
    <w:rsid w:val="006C188D"/>
    <w:rsid w:val="006C3AAE"/>
    <w:rsid w:val="006C78B6"/>
    <w:rsid w:val="006D5252"/>
    <w:rsid w:val="006D5968"/>
    <w:rsid w:val="006D6529"/>
    <w:rsid w:val="006D71F6"/>
    <w:rsid w:val="006E1B60"/>
    <w:rsid w:val="006E1E88"/>
    <w:rsid w:val="006E235A"/>
    <w:rsid w:val="006E3E77"/>
    <w:rsid w:val="006F1E5F"/>
    <w:rsid w:val="006F5D36"/>
    <w:rsid w:val="006F62CE"/>
    <w:rsid w:val="007051B6"/>
    <w:rsid w:val="00705E18"/>
    <w:rsid w:val="0071395A"/>
    <w:rsid w:val="0071422F"/>
    <w:rsid w:val="007167E7"/>
    <w:rsid w:val="0072407D"/>
    <w:rsid w:val="0072642D"/>
    <w:rsid w:val="00731ED8"/>
    <w:rsid w:val="007321D5"/>
    <w:rsid w:val="00740F33"/>
    <w:rsid w:val="00745B0C"/>
    <w:rsid w:val="00761DED"/>
    <w:rsid w:val="00764865"/>
    <w:rsid w:val="00767B3C"/>
    <w:rsid w:val="00770974"/>
    <w:rsid w:val="00772BA9"/>
    <w:rsid w:val="00773FFB"/>
    <w:rsid w:val="00774386"/>
    <w:rsid w:val="00774581"/>
    <w:rsid w:val="0077463E"/>
    <w:rsid w:val="00784C48"/>
    <w:rsid w:val="00791FDF"/>
    <w:rsid w:val="00795E12"/>
    <w:rsid w:val="007A2A1C"/>
    <w:rsid w:val="007A4AA7"/>
    <w:rsid w:val="007A6DEE"/>
    <w:rsid w:val="007B24FA"/>
    <w:rsid w:val="007B290D"/>
    <w:rsid w:val="007B6A0F"/>
    <w:rsid w:val="007B6A8B"/>
    <w:rsid w:val="007C0632"/>
    <w:rsid w:val="007C4EC3"/>
    <w:rsid w:val="007D001C"/>
    <w:rsid w:val="007D2BD3"/>
    <w:rsid w:val="007D3C94"/>
    <w:rsid w:val="007E00EB"/>
    <w:rsid w:val="007E64F4"/>
    <w:rsid w:val="007E6D5E"/>
    <w:rsid w:val="007F42E1"/>
    <w:rsid w:val="007F6BCF"/>
    <w:rsid w:val="00800D5B"/>
    <w:rsid w:val="00810060"/>
    <w:rsid w:val="00816A2E"/>
    <w:rsid w:val="0082569C"/>
    <w:rsid w:val="00825F7E"/>
    <w:rsid w:val="008326F6"/>
    <w:rsid w:val="00833EBA"/>
    <w:rsid w:val="008350BA"/>
    <w:rsid w:val="00836C18"/>
    <w:rsid w:val="0084263E"/>
    <w:rsid w:val="0084308D"/>
    <w:rsid w:val="00847083"/>
    <w:rsid w:val="0084772E"/>
    <w:rsid w:val="00847CE3"/>
    <w:rsid w:val="00850500"/>
    <w:rsid w:val="00852BC2"/>
    <w:rsid w:val="00856EB1"/>
    <w:rsid w:val="0085754F"/>
    <w:rsid w:val="00870611"/>
    <w:rsid w:val="00870D73"/>
    <w:rsid w:val="0087164F"/>
    <w:rsid w:val="00872409"/>
    <w:rsid w:val="00874D02"/>
    <w:rsid w:val="00881683"/>
    <w:rsid w:val="0088591D"/>
    <w:rsid w:val="00886BCF"/>
    <w:rsid w:val="00887A47"/>
    <w:rsid w:val="0089083F"/>
    <w:rsid w:val="00894D57"/>
    <w:rsid w:val="008A40BC"/>
    <w:rsid w:val="008A6790"/>
    <w:rsid w:val="008B06CD"/>
    <w:rsid w:val="008B341D"/>
    <w:rsid w:val="008B3C35"/>
    <w:rsid w:val="008B47FF"/>
    <w:rsid w:val="008C2F75"/>
    <w:rsid w:val="008C3D0A"/>
    <w:rsid w:val="008C40B6"/>
    <w:rsid w:val="008C445F"/>
    <w:rsid w:val="008D3565"/>
    <w:rsid w:val="008D3E37"/>
    <w:rsid w:val="008D574E"/>
    <w:rsid w:val="008D59C4"/>
    <w:rsid w:val="008D5AD0"/>
    <w:rsid w:val="008D7409"/>
    <w:rsid w:val="008E02B0"/>
    <w:rsid w:val="008E18EE"/>
    <w:rsid w:val="008E4C90"/>
    <w:rsid w:val="008E6743"/>
    <w:rsid w:val="008F043C"/>
    <w:rsid w:val="008F2700"/>
    <w:rsid w:val="00913C29"/>
    <w:rsid w:val="00914B8B"/>
    <w:rsid w:val="00917D3E"/>
    <w:rsid w:val="00921926"/>
    <w:rsid w:val="00924061"/>
    <w:rsid w:val="009347A6"/>
    <w:rsid w:val="00934DDA"/>
    <w:rsid w:val="009363A5"/>
    <w:rsid w:val="00946186"/>
    <w:rsid w:val="00953B51"/>
    <w:rsid w:val="00954A6B"/>
    <w:rsid w:val="0095530A"/>
    <w:rsid w:val="00956840"/>
    <w:rsid w:val="00963308"/>
    <w:rsid w:val="0096478A"/>
    <w:rsid w:val="009656FE"/>
    <w:rsid w:val="009668A6"/>
    <w:rsid w:val="00971ABF"/>
    <w:rsid w:val="009858F7"/>
    <w:rsid w:val="00985E25"/>
    <w:rsid w:val="00993564"/>
    <w:rsid w:val="00995BA3"/>
    <w:rsid w:val="00995C67"/>
    <w:rsid w:val="0099788F"/>
    <w:rsid w:val="009A112E"/>
    <w:rsid w:val="009A3497"/>
    <w:rsid w:val="009A4CCE"/>
    <w:rsid w:val="009B079F"/>
    <w:rsid w:val="009B5C77"/>
    <w:rsid w:val="009B60E8"/>
    <w:rsid w:val="009B6CFB"/>
    <w:rsid w:val="009C632B"/>
    <w:rsid w:val="009C77C9"/>
    <w:rsid w:val="009D1ADB"/>
    <w:rsid w:val="009D1B8E"/>
    <w:rsid w:val="009D787A"/>
    <w:rsid w:val="009E31EB"/>
    <w:rsid w:val="009E3405"/>
    <w:rsid w:val="009E3FBE"/>
    <w:rsid w:val="009E5323"/>
    <w:rsid w:val="009E5541"/>
    <w:rsid w:val="009F0C05"/>
    <w:rsid w:val="009F368D"/>
    <w:rsid w:val="00A04B76"/>
    <w:rsid w:val="00A073E0"/>
    <w:rsid w:val="00A07BE8"/>
    <w:rsid w:val="00A13ECF"/>
    <w:rsid w:val="00A22BA0"/>
    <w:rsid w:val="00A27F46"/>
    <w:rsid w:val="00A3646F"/>
    <w:rsid w:val="00A43A8A"/>
    <w:rsid w:val="00A47766"/>
    <w:rsid w:val="00A56A29"/>
    <w:rsid w:val="00A57DDD"/>
    <w:rsid w:val="00A614FE"/>
    <w:rsid w:val="00A625B1"/>
    <w:rsid w:val="00A63905"/>
    <w:rsid w:val="00A663F5"/>
    <w:rsid w:val="00A66DBF"/>
    <w:rsid w:val="00A679D0"/>
    <w:rsid w:val="00A70792"/>
    <w:rsid w:val="00A743E3"/>
    <w:rsid w:val="00A747A8"/>
    <w:rsid w:val="00A74DCC"/>
    <w:rsid w:val="00A83706"/>
    <w:rsid w:val="00A8494A"/>
    <w:rsid w:val="00A85604"/>
    <w:rsid w:val="00A879A6"/>
    <w:rsid w:val="00A909D8"/>
    <w:rsid w:val="00A95532"/>
    <w:rsid w:val="00AA06AE"/>
    <w:rsid w:val="00AA430C"/>
    <w:rsid w:val="00AA7E18"/>
    <w:rsid w:val="00AB6AAE"/>
    <w:rsid w:val="00AB70DE"/>
    <w:rsid w:val="00AC5C74"/>
    <w:rsid w:val="00AC7443"/>
    <w:rsid w:val="00AD1567"/>
    <w:rsid w:val="00AD2ED1"/>
    <w:rsid w:val="00AD37AC"/>
    <w:rsid w:val="00AD4656"/>
    <w:rsid w:val="00AE0380"/>
    <w:rsid w:val="00AE07B1"/>
    <w:rsid w:val="00AE2D1C"/>
    <w:rsid w:val="00AF2CEC"/>
    <w:rsid w:val="00AF2D63"/>
    <w:rsid w:val="00B00CF2"/>
    <w:rsid w:val="00B12D46"/>
    <w:rsid w:val="00B14E63"/>
    <w:rsid w:val="00B159A3"/>
    <w:rsid w:val="00B17FBA"/>
    <w:rsid w:val="00B23C31"/>
    <w:rsid w:val="00B25E90"/>
    <w:rsid w:val="00B27A89"/>
    <w:rsid w:val="00B31179"/>
    <w:rsid w:val="00B34364"/>
    <w:rsid w:val="00B35FD5"/>
    <w:rsid w:val="00B402EC"/>
    <w:rsid w:val="00B41207"/>
    <w:rsid w:val="00B41E1D"/>
    <w:rsid w:val="00B47F0C"/>
    <w:rsid w:val="00B55556"/>
    <w:rsid w:val="00B6725F"/>
    <w:rsid w:val="00B75741"/>
    <w:rsid w:val="00BA0515"/>
    <w:rsid w:val="00BA1361"/>
    <w:rsid w:val="00BA4805"/>
    <w:rsid w:val="00BB0D95"/>
    <w:rsid w:val="00BB2A8E"/>
    <w:rsid w:val="00BB5B59"/>
    <w:rsid w:val="00BB6845"/>
    <w:rsid w:val="00BB700C"/>
    <w:rsid w:val="00BB75AD"/>
    <w:rsid w:val="00BC272B"/>
    <w:rsid w:val="00BC3D74"/>
    <w:rsid w:val="00BC6F21"/>
    <w:rsid w:val="00BD03E6"/>
    <w:rsid w:val="00BD1274"/>
    <w:rsid w:val="00BD3C31"/>
    <w:rsid w:val="00BD6B1C"/>
    <w:rsid w:val="00BD71FE"/>
    <w:rsid w:val="00BE0291"/>
    <w:rsid w:val="00BE2871"/>
    <w:rsid w:val="00BE3F9D"/>
    <w:rsid w:val="00BE57FD"/>
    <w:rsid w:val="00BE7314"/>
    <w:rsid w:val="00BF7D6A"/>
    <w:rsid w:val="00C00F97"/>
    <w:rsid w:val="00C1079D"/>
    <w:rsid w:val="00C15F32"/>
    <w:rsid w:val="00C2589B"/>
    <w:rsid w:val="00C26EB4"/>
    <w:rsid w:val="00C31BA4"/>
    <w:rsid w:val="00C31C92"/>
    <w:rsid w:val="00C3397C"/>
    <w:rsid w:val="00C42488"/>
    <w:rsid w:val="00C437F9"/>
    <w:rsid w:val="00C477D2"/>
    <w:rsid w:val="00C51DE4"/>
    <w:rsid w:val="00C5522C"/>
    <w:rsid w:val="00C57867"/>
    <w:rsid w:val="00C60F7A"/>
    <w:rsid w:val="00C61E51"/>
    <w:rsid w:val="00C637F1"/>
    <w:rsid w:val="00C65B98"/>
    <w:rsid w:val="00C66C8A"/>
    <w:rsid w:val="00C67BD6"/>
    <w:rsid w:val="00C70D46"/>
    <w:rsid w:val="00C809E6"/>
    <w:rsid w:val="00C8534C"/>
    <w:rsid w:val="00C86A2B"/>
    <w:rsid w:val="00C86F78"/>
    <w:rsid w:val="00C945E0"/>
    <w:rsid w:val="00C95697"/>
    <w:rsid w:val="00C968D7"/>
    <w:rsid w:val="00CA1089"/>
    <w:rsid w:val="00CA1500"/>
    <w:rsid w:val="00CA37E6"/>
    <w:rsid w:val="00CA42B0"/>
    <w:rsid w:val="00CA50EE"/>
    <w:rsid w:val="00CA55A8"/>
    <w:rsid w:val="00CA5694"/>
    <w:rsid w:val="00CA65D7"/>
    <w:rsid w:val="00CB2AC1"/>
    <w:rsid w:val="00CC323F"/>
    <w:rsid w:val="00CD3576"/>
    <w:rsid w:val="00CD6463"/>
    <w:rsid w:val="00CE211A"/>
    <w:rsid w:val="00CF113E"/>
    <w:rsid w:val="00CF186C"/>
    <w:rsid w:val="00CF23AB"/>
    <w:rsid w:val="00CF5210"/>
    <w:rsid w:val="00D018C2"/>
    <w:rsid w:val="00D03E44"/>
    <w:rsid w:val="00D05407"/>
    <w:rsid w:val="00D17672"/>
    <w:rsid w:val="00D225BF"/>
    <w:rsid w:val="00D22824"/>
    <w:rsid w:val="00D27813"/>
    <w:rsid w:val="00D31505"/>
    <w:rsid w:val="00D333B1"/>
    <w:rsid w:val="00D335D4"/>
    <w:rsid w:val="00D33A23"/>
    <w:rsid w:val="00D358E0"/>
    <w:rsid w:val="00D371A1"/>
    <w:rsid w:val="00D41AF4"/>
    <w:rsid w:val="00D459F0"/>
    <w:rsid w:val="00D47410"/>
    <w:rsid w:val="00D47DE0"/>
    <w:rsid w:val="00D5454D"/>
    <w:rsid w:val="00D55F6C"/>
    <w:rsid w:val="00D56513"/>
    <w:rsid w:val="00D6202B"/>
    <w:rsid w:val="00D6570B"/>
    <w:rsid w:val="00D67707"/>
    <w:rsid w:val="00D713A1"/>
    <w:rsid w:val="00D71624"/>
    <w:rsid w:val="00D72329"/>
    <w:rsid w:val="00D74E1C"/>
    <w:rsid w:val="00D77A88"/>
    <w:rsid w:val="00D852AF"/>
    <w:rsid w:val="00D86417"/>
    <w:rsid w:val="00D93356"/>
    <w:rsid w:val="00D934D4"/>
    <w:rsid w:val="00DA2599"/>
    <w:rsid w:val="00DA2ECC"/>
    <w:rsid w:val="00DA3F94"/>
    <w:rsid w:val="00DB14CA"/>
    <w:rsid w:val="00DB1AEA"/>
    <w:rsid w:val="00DC3662"/>
    <w:rsid w:val="00DC5B2D"/>
    <w:rsid w:val="00DC6078"/>
    <w:rsid w:val="00DC75D9"/>
    <w:rsid w:val="00DD0F0F"/>
    <w:rsid w:val="00DD55D5"/>
    <w:rsid w:val="00DD59B4"/>
    <w:rsid w:val="00DE0043"/>
    <w:rsid w:val="00DE2DAE"/>
    <w:rsid w:val="00DE40AB"/>
    <w:rsid w:val="00DF40CE"/>
    <w:rsid w:val="00DF4F94"/>
    <w:rsid w:val="00E11F8B"/>
    <w:rsid w:val="00E11FDB"/>
    <w:rsid w:val="00E135AF"/>
    <w:rsid w:val="00E173A1"/>
    <w:rsid w:val="00E24155"/>
    <w:rsid w:val="00E3213E"/>
    <w:rsid w:val="00E32F2F"/>
    <w:rsid w:val="00E33E1E"/>
    <w:rsid w:val="00E35BBC"/>
    <w:rsid w:val="00E35C04"/>
    <w:rsid w:val="00E373C1"/>
    <w:rsid w:val="00E4621F"/>
    <w:rsid w:val="00E524C4"/>
    <w:rsid w:val="00E535B4"/>
    <w:rsid w:val="00E5503F"/>
    <w:rsid w:val="00E63EAD"/>
    <w:rsid w:val="00E65569"/>
    <w:rsid w:val="00E65A04"/>
    <w:rsid w:val="00E66FF1"/>
    <w:rsid w:val="00E67FFE"/>
    <w:rsid w:val="00E70E90"/>
    <w:rsid w:val="00E75D8E"/>
    <w:rsid w:val="00E926E5"/>
    <w:rsid w:val="00E944C6"/>
    <w:rsid w:val="00E95CD6"/>
    <w:rsid w:val="00E96A01"/>
    <w:rsid w:val="00E96E0B"/>
    <w:rsid w:val="00E978F9"/>
    <w:rsid w:val="00EA2EC0"/>
    <w:rsid w:val="00EA5320"/>
    <w:rsid w:val="00EA72E6"/>
    <w:rsid w:val="00EA7E5B"/>
    <w:rsid w:val="00EB29A5"/>
    <w:rsid w:val="00EB2DD7"/>
    <w:rsid w:val="00EB3899"/>
    <w:rsid w:val="00EC271A"/>
    <w:rsid w:val="00EC2B2D"/>
    <w:rsid w:val="00EC4920"/>
    <w:rsid w:val="00EC5063"/>
    <w:rsid w:val="00EC6925"/>
    <w:rsid w:val="00EC78CC"/>
    <w:rsid w:val="00EC7F08"/>
    <w:rsid w:val="00ED2039"/>
    <w:rsid w:val="00ED4683"/>
    <w:rsid w:val="00EE3988"/>
    <w:rsid w:val="00EE4A46"/>
    <w:rsid w:val="00EF0E58"/>
    <w:rsid w:val="00EF4A68"/>
    <w:rsid w:val="00EF63F9"/>
    <w:rsid w:val="00EF7095"/>
    <w:rsid w:val="00F00668"/>
    <w:rsid w:val="00F03286"/>
    <w:rsid w:val="00F03408"/>
    <w:rsid w:val="00F0739E"/>
    <w:rsid w:val="00F11F35"/>
    <w:rsid w:val="00F12034"/>
    <w:rsid w:val="00F16C14"/>
    <w:rsid w:val="00F16D8F"/>
    <w:rsid w:val="00F21F5B"/>
    <w:rsid w:val="00F357CA"/>
    <w:rsid w:val="00F4155F"/>
    <w:rsid w:val="00F42A91"/>
    <w:rsid w:val="00F505CF"/>
    <w:rsid w:val="00F53EAE"/>
    <w:rsid w:val="00F54C7E"/>
    <w:rsid w:val="00F559BE"/>
    <w:rsid w:val="00F632C7"/>
    <w:rsid w:val="00F652D0"/>
    <w:rsid w:val="00F65860"/>
    <w:rsid w:val="00F65DAD"/>
    <w:rsid w:val="00F677B9"/>
    <w:rsid w:val="00F73E48"/>
    <w:rsid w:val="00F764CD"/>
    <w:rsid w:val="00F77C1D"/>
    <w:rsid w:val="00F83C33"/>
    <w:rsid w:val="00F87ACE"/>
    <w:rsid w:val="00F90D0C"/>
    <w:rsid w:val="00F9215F"/>
    <w:rsid w:val="00F9361C"/>
    <w:rsid w:val="00F9656D"/>
    <w:rsid w:val="00FA2EE5"/>
    <w:rsid w:val="00FA3E8D"/>
    <w:rsid w:val="00FB2F9A"/>
    <w:rsid w:val="00FB35FA"/>
    <w:rsid w:val="00FC0548"/>
    <w:rsid w:val="00FC2AD3"/>
    <w:rsid w:val="00FC4011"/>
    <w:rsid w:val="00FD0540"/>
    <w:rsid w:val="00FD28AE"/>
    <w:rsid w:val="00FD2B2C"/>
    <w:rsid w:val="00FD3EF6"/>
    <w:rsid w:val="00FD403C"/>
    <w:rsid w:val="00FE29DE"/>
    <w:rsid w:val="00FF64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3830"/>
  <w15:chartTrackingRefBased/>
  <w15:docId w15:val="{4908F3B8-E7A8-4BEB-B273-B6E63AE7AE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3646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NormalWeb">
    <w:name w:val="Normal (Web)"/>
    <w:basedOn w:val="Normal"/>
    <w:uiPriority w:val="99"/>
    <w:unhideWhenUsed/>
    <w:rsid w:val="00A57DD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 w:bidi="gu-IN"/>
    </w:rPr>
  </w:style>
  <w:style w:type="paragraph" w:styleId="ListParagraph">
    <w:name w:val="List Paragraph"/>
    <w:basedOn w:val="Normal"/>
    <w:uiPriority w:val="34"/>
    <w:qFormat/>
    <w:rsid w:val="0024426F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B24F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AU" w:bidi="gu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B24FA"/>
    <w:rPr>
      <w:rFonts w:ascii="Courier New" w:eastAsia="Times New Roman" w:hAnsi="Courier New" w:cs="Courier New"/>
      <w:sz w:val="20"/>
      <w:szCs w:val="20"/>
      <w:lang w:eastAsia="en-AU" w:bidi="gu-IN"/>
    </w:rPr>
  </w:style>
  <w:style w:type="character" w:customStyle="1" w:styleId="gnkrckgcgsb">
    <w:name w:val="gnkrckgcgsb"/>
    <w:basedOn w:val="DefaultParagraphFont"/>
    <w:rsid w:val="007B24F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856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233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17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9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65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90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0927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657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2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5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6058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360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746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6932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17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35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8740FE-5A33-40B6-91C0-8ACD5B9B0E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71</TotalTime>
  <Pages>7</Pages>
  <Words>2330</Words>
  <Characters>13287</Characters>
  <Application>Microsoft Office Word</Application>
  <DocSecurity>0</DocSecurity>
  <Lines>110</Lines>
  <Paragraphs>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ndish Rajendrakumar Patel</dc:creator>
  <cp:keywords/>
  <dc:description/>
  <cp:lastModifiedBy>Nandish Rajendrakumar Patel</cp:lastModifiedBy>
  <cp:revision>871</cp:revision>
  <dcterms:created xsi:type="dcterms:W3CDTF">2019-05-25T08:33:00Z</dcterms:created>
  <dcterms:modified xsi:type="dcterms:W3CDTF">2019-05-27T07:43:00Z</dcterms:modified>
</cp:coreProperties>
</file>